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94E2" w14:textId="77777777" w:rsidR="00AD5222" w:rsidRDefault="009E232F" w:rsidP="00BB0973">
      <w:pPr>
        <w:pStyle w:val="Title"/>
        <w:spacing w:line="480" w:lineRule="auto"/>
      </w:pPr>
      <w:r>
        <w:t>An Emperical Economic Investigation into COVID-19’s Impact on Fundemental Hedonic Features in Real Estate Valuation Models</w:t>
      </w:r>
    </w:p>
    <w:p w14:paraId="08FE7893" w14:textId="77777777" w:rsidR="00AD5222" w:rsidRDefault="009E232F" w:rsidP="00BB0973">
      <w:pPr>
        <w:pStyle w:val="Author"/>
        <w:spacing w:line="480" w:lineRule="auto"/>
      </w:pPr>
      <w:r>
        <w:t>Sawyer M. Benson</w:t>
      </w:r>
    </w:p>
    <w:p w14:paraId="2564440B" w14:textId="77777777" w:rsidR="00AD5222" w:rsidRDefault="009E232F" w:rsidP="00BB0973">
      <w:pPr>
        <w:pStyle w:val="Date"/>
        <w:spacing w:line="480" w:lineRule="auto"/>
      </w:pPr>
      <w:r>
        <w:t>December 21, 2021</w:t>
      </w:r>
    </w:p>
    <w:p w14:paraId="12932D05" w14:textId="77777777" w:rsidR="00AD5222" w:rsidRDefault="00AD5222" w:rsidP="00BB0973">
      <w:pPr>
        <w:pStyle w:val="FirstParagraph"/>
        <w:spacing w:line="480" w:lineRule="auto"/>
      </w:pPr>
    </w:p>
    <w:p w14:paraId="3332D62F" w14:textId="77777777" w:rsidR="00AD5222" w:rsidRDefault="009E232F" w:rsidP="00BB0973">
      <w:pPr>
        <w:pStyle w:val="Heading3"/>
        <w:spacing w:line="480" w:lineRule="auto"/>
      </w:pPr>
      <w:bookmarkStart w:id="0" w:name="check-list"/>
      <w:r>
        <w:t>Check List</w:t>
      </w:r>
    </w:p>
    <w:p w14:paraId="404F99D9" w14:textId="77777777" w:rsidR="00AD5222" w:rsidRDefault="009E232F" w:rsidP="00BB0973">
      <w:pPr>
        <w:pStyle w:val="Compact"/>
        <w:numPr>
          <w:ilvl w:val="0"/>
          <w:numId w:val="2"/>
        </w:numPr>
        <w:spacing w:line="480" w:lineRule="auto"/>
      </w:pPr>
      <w:r>
        <w:t>Check section numbering</w:t>
      </w:r>
    </w:p>
    <w:p w14:paraId="48CDEC54" w14:textId="77777777" w:rsidR="00AD5222" w:rsidRDefault="009E232F" w:rsidP="00BB0973">
      <w:pPr>
        <w:pStyle w:val="Compact"/>
        <w:numPr>
          <w:ilvl w:val="0"/>
          <w:numId w:val="2"/>
        </w:numPr>
        <w:spacing w:line="480" w:lineRule="auto"/>
      </w:pPr>
      <w:r>
        <w:t>Spell check</w:t>
      </w:r>
    </w:p>
    <w:p w14:paraId="1EF02BD5" w14:textId="77777777" w:rsidR="00AD5222" w:rsidRDefault="00AD5222" w:rsidP="00BB0973">
      <w:pPr>
        <w:pStyle w:val="FirstParagraph"/>
        <w:spacing w:line="480" w:lineRule="auto"/>
      </w:pPr>
    </w:p>
    <w:p w14:paraId="7ECE51A2" w14:textId="77777777" w:rsidR="00AD5222" w:rsidRDefault="009E232F" w:rsidP="00BB0973">
      <w:pPr>
        <w:pStyle w:val="Heading3"/>
        <w:spacing w:line="480" w:lineRule="auto"/>
      </w:pPr>
      <w:bookmarkStart w:id="1" w:name="cover-page"/>
      <w:bookmarkEnd w:id="0"/>
      <w:r>
        <w:t>Cover Page</w:t>
      </w:r>
    </w:p>
    <w:p w14:paraId="4C1EAA17" w14:textId="77777777" w:rsidR="00AD5222" w:rsidRDefault="009E232F" w:rsidP="00BB0973">
      <w:pPr>
        <w:pStyle w:val="FirstParagraph"/>
        <w:spacing w:line="480" w:lineRule="auto"/>
      </w:pPr>
      <w:r>
        <w:t>Under construction</w:t>
      </w:r>
    </w:p>
    <w:p w14:paraId="4F70001B" w14:textId="77777777" w:rsidR="00AD5222" w:rsidRDefault="00AD5222" w:rsidP="00BB0973">
      <w:pPr>
        <w:pStyle w:val="BodyText"/>
        <w:spacing w:line="480" w:lineRule="auto"/>
      </w:pPr>
    </w:p>
    <w:p w14:paraId="16C0FE27" w14:textId="77777777" w:rsidR="00AD5222" w:rsidRDefault="009E232F" w:rsidP="00BB0973">
      <w:pPr>
        <w:pStyle w:val="Heading3"/>
        <w:spacing w:line="480" w:lineRule="auto"/>
      </w:pPr>
      <w:bookmarkStart w:id="2" w:name="abstract"/>
      <w:bookmarkEnd w:id="1"/>
      <w:r>
        <w:t>Abstract</w:t>
      </w:r>
    </w:p>
    <w:p w14:paraId="04E2D8B1" w14:textId="77777777" w:rsidR="00AD5222" w:rsidRDefault="009E232F" w:rsidP="00BB0973">
      <w:pPr>
        <w:pStyle w:val="FirstParagraph"/>
        <w:spacing w:line="480" w:lineRule="auto"/>
      </w:pPr>
      <w:r>
        <w:t>Under construction</w:t>
      </w:r>
    </w:p>
    <w:p w14:paraId="0D9FAC76" w14:textId="77777777" w:rsidR="00AD5222" w:rsidRDefault="00AD5222" w:rsidP="00BB0973">
      <w:pPr>
        <w:pStyle w:val="BodyText"/>
        <w:spacing w:line="480" w:lineRule="auto"/>
      </w:pPr>
    </w:p>
    <w:p w14:paraId="41A7DA26" w14:textId="77777777" w:rsidR="00AD5222" w:rsidRDefault="009E232F" w:rsidP="00BB0973">
      <w:pPr>
        <w:pStyle w:val="Heading3"/>
        <w:spacing w:line="480" w:lineRule="auto"/>
      </w:pPr>
      <w:bookmarkStart w:id="3" w:name="table-of-contents"/>
      <w:bookmarkEnd w:id="2"/>
      <w:r>
        <w:lastRenderedPageBreak/>
        <w:t>Table of Contents</w:t>
      </w:r>
    </w:p>
    <w:p w14:paraId="5F68AEE2" w14:textId="77777777" w:rsidR="00AD5222" w:rsidRDefault="009E232F" w:rsidP="00BB0973">
      <w:pPr>
        <w:pStyle w:val="Compact"/>
        <w:numPr>
          <w:ilvl w:val="0"/>
          <w:numId w:val="3"/>
        </w:numPr>
        <w:spacing w:line="480" w:lineRule="auto"/>
      </w:pPr>
      <w:r>
        <w:rPr>
          <w:b/>
          <w:bCs/>
        </w:rPr>
        <w:t>Introduction</w:t>
      </w:r>
    </w:p>
    <w:p w14:paraId="4E09EE17" w14:textId="77777777" w:rsidR="00AD5222" w:rsidRDefault="009E232F" w:rsidP="00BB0973">
      <w:pPr>
        <w:pStyle w:val="Compact"/>
        <w:numPr>
          <w:ilvl w:val="0"/>
          <w:numId w:val="3"/>
        </w:numPr>
        <w:spacing w:line="480" w:lineRule="auto"/>
      </w:pPr>
      <w:r>
        <w:rPr>
          <w:b/>
          <w:bCs/>
        </w:rPr>
        <w:t>Literature Review</w:t>
      </w:r>
    </w:p>
    <w:p w14:paraId="6DFFC7F6" w14:textId="77777777" w:rsidR="00AD5222" w:rsidRDefault="009E232F" w:rsidP="00BB0973">
      <w:pPr>
        <w:pStyle w:val="Compact"/>
        <w:numPr>
          <w:ilvl w:val="0"/>
          <w:numId w:val="3"/>
        </w:numPr>
        <w:spacing w:line="480" w:lineRule="auto"/>
      </w:pPr>
      <w:r>
        <w:rPr>
          <w:b/>
          <w:bCs/>
        </w:rPr>
        <w:t>Data</w:t>
      </w:r>
    </w:p>
    <w:p w14:paraId="08A71FE2" w14:textId="77777777" w:rsidR="00AD5222" w:rsidRDefault="009E232F" w:rsidP="00BB0973">
      <w:pPr>
        <w:pStyle w:val="Compact"/>
        <w:numPr>
          <w:ilvl w:val="0"/>
          <w:numId w:val="3"/>
        </w:numPr>
        <w:spacing w:line="480" w:lineRule="auto"/>
      </w:pPr>
      <w:r>
        <w:rPr>
          <w:b/>
          <w:bCs/>
        </w:rPr>
        <w:t>Methodology</w:t>
      </w:r>
    </w:p>
    <w:p w14:paraId="0E7EC9CA" w14:textId="77777777" w:rsidR="00AD5222" w:rsidRDefault="009E232F" w:rsidP="00BB0973">
      <w:pPr>
        <w:pStyle w:val="Compact"/>
        <w:numPr>
          <w:ilvl w:val="0"/>
          <w:numId w:val="3"/>
        </w:numPr>
        <w:spacing w:line="480" w:lineRule="auto"/>
      </w:pPr>
      <w:r>
        <w:rPr>
          <w:b/>
          <w:bCs/>
        </w:rPr>
        <w:t>Results</w:t>
      </w:r>
    </w:p>
    <w:p w14:paraId="31101610" w14:textId="77777777" w:rsidR="00AD5222" w:rsidRDefault="009E232F" w:rsidP="00BB0973">
      <w:pPr>
        <w:pStyle w:val="Compact"/>
        <w:numPr>
          <w:ilvl w:val="0"/>
          <w:numId w:val="3"/>
        </w:numPr>
        <w:spacing w:line="480" w:lineRule="auto"/>
      </w:pPr>
      <w:r>
        <w:rPr>
          <w:b/>
          <w:bCs/>
        </w:rPr>
        <w:t>Discussion</w:t>
      </w:r>
    </w:p>
    <w:p w14:paraId="512B28D2" w14:textId="77777777" w:rsidR="00AD5222" w:rsidRDefault="009E232F" w:rsidP="00BB0973">
      <w:pPr>
        <w:pStyle w:val="Compact"/>
        <w:numPr>
          <w:ilvl w:val="0"/>
          <w:numId w:val="3"/>
        </w:numPr>
        <w:spacing w:line="480" w:lineRule="auto"/>
      </w:pPr>
      <w:r>
        <w:rPr>
          <w:b/>
          <w:bCs/>
        </w:rPr>
        <w:t>Conclusion</w:t>
      </w:r>
    </w:p>
    <w:p w14:paraId="7FC9E54A" w14:textId="77777777" w:rsidR="00AD5222" w:rsidRDefault="009E232F" w:rsidP="00BB0973">
      <w:pPr>
        <w:pStyle w:val="Compact"/>
        <w:numPr>
          <w:ilvl w:val="0"/>
          <w:numId w:val="3"/>
        </w:numPr>
        <w:spacing w:line="480" w:lineRule="auto"/>
      </w:pPr>
      <w:r>
        <w:rPr>
          <w:b/>
          <w:bCs/>
        </w:rPr>
        <w:t>Bibliography</w:t>
      </w:r>
    </w:p>
    <w:p w14:paraId="7F6E4263" w14:textId="77777777" w:rsidR="00AD5222" w:rsidRDefault="009E232F" w:rsidP="00BB0973">
      <w:pPr>
        <w:pStyle w:val="Compact"/>
        <w:numPr>
          <w:ilvl w:val="0"/>
          <w:numId w:val="3"/>
        </w:numPr>
        <w:spacing w:line="480" w:lineRule="auto"/>
      </w:pPr>
      <w:r>
        <w:rPr>
          <w:b/>
          <w:bCs/>
        </w:rPr>
        <w:t>Appendix</w:t>
      </w:r>
    </w:p>
    <w:p w14:paraId="43F5CF91" w14:textId="77777777" w:rsidR="00AD5222" w:rsidRDefault="00AD5222" w:rsidP="00BB0973">
      <w:pPr>
        <w:pStyle w:val="FirstParagraph"/>
        <w:spacing w:line="480" w:lineRule="auto"/>
      </w:pPr>
    </w:p>
    <w:p w14:paraId="4828D467" w14:textId="77777777" w:rsidR="00AD5222" w:rsidRDefault="009E232F" w:rsidP="00BB0973">
      <w:pPr>
        <w:pStyle w:val="Heading3"/>
        <w:spacing w:line="480" w:lineRule="auto"/>
      </w:pPr>
      <w:bookmarkStart w:id="4" w:name="figures-tables-and-abbreviations"/>
      <w:bookmarkEnd w:id="3"/>
      <w:r>
        <w:t>Figures, Tables, and Abbreviations</w:t>
      </w:r>
    </w:p>
    <w:p w14:paraId="61694E61" w14:textId="77777777" w:rsidR="00AD5222" w:rsidRDefault="009E232F" w:rsidP="00BB0973">
      <w:pPr>
        <w:pStyle w:val="FirstParagraph"/>
        <w:spacing w:line="480" w:lineRule="auto"/>
      </w:pPr>
      <w:r>
        <w:t>Under construction</w:t>
      </w:r>
    </w:p>
    <w:p w14:paraId="1FF0CCB6" w14:textId="77777777" w:rsidR="00AD5222" w:rsidRDefault="00AD5222" w:rsidP="00BB0973">
      <w:pPr>
        <w:pStyle w:val="BodyText"/>
        <w:spacing w:line="480" w:lineRule="auto"/>
      </w:pPr>
    </w:p>
    <w:p w14:paraId="73EA240D" w14:textId="77777777" w:rsidR="00AD5222" w:rsidRDefault="009E232F" w:rsidP="00BB0973">
      <w:pPr>
        <w:pStyle w:val="Heading3"/>
        <w:spacing w:line="480" w:lineRule="auto"/>
      </w:pPr>
      <w:bookmarkStart w:id="5" w:name="introduction"/>
      <w:bookmarkEnd w:id="4"/>
      <w:r>
        <w:t>1. Introduction</w:t>
      </w:r>
    </w:p>
    <w:p w14:paraId="787600ED" w14:textId="77777777" w:rsidR="00AD5222" w:rsidRDefault="009E232F" w:rsidP="00BB0973">
      <w:pPr>
        <w:pStyle w:val="FirstParagraph"/>
        <w:spacing w:line="480" w:lineRule="auto"/>
      </w:pPr>
      <w:r>
        <w:t>In late 2019, a virus first detected in Wuhan, China would set in motion a global pandemic which, by the end of 2021, will have killed 4.3 million people, infecting 238 million others, and disrupting the global economy across virtually every measurable dim</w:t>
      </w:r>
      <w:r>
        <w:t>ension (</w:t>
      </w:r>
      <w:hyperlink w:anchor="ref-WHODeath">
        <w:r>
          <w:rPr>
            <w:rStyle w:val="Hyperlink"/>
          </w:rPr>
          <w:t>WHO 2021</w:t>
        </w:r>
      </w:hyperlink>
      <w:r>
        <w:t xml:space="preserve">). According to seven economic impact models constructed by </w:t>
      </w:r>
      <w:hyperlink w:anchor="ref-McKibbin">
        <w:r>
          <w:rPr>
            <w:rStyle w:val="Hyperlink"/>
          </w:rPr>
          <w:t>McKibbin and Fernando</w:t>
        </w:r>
      </w:hyperlink>
      <w:r>
        <w:t xml:space="preserve"> (</w:t>
      </w:r>
      <w:hyperlink w:anchor="ref-McKibbin">
        <w:r>
          <w:rPr>
            <w:rStyle w:val="Hyperlink"/>
          </w:rPr>
          <w:t>2020</w:t>
        </w:r>
      </w:hyperlink>
      <w:r>
        <w:t>), estimates of the total global economic loss i</w:t>
      </w:r>
      <w:r>
        <w:t xml:space="preserve">n terms of GDP are measured to be as </w:t>
      </w:r>
      <w:r>
        <w:lastRenderedPageBreak/>
        <w:t xml:space="preserve">large as 9.2 trillion U.S. dollars. However, despite a generally positive correlation between GDP and real estate prices </w:t>
      </w:r>
      <w:r>
        <w:rPr>
          <w:i/>
          <w:iCs/>
        </w:rPr>
        <w:t>(see image 1)</w:t>
      </w:r>
      <w:r>
        <w:t>, historically measured as high as 98%, real estate market prices in the U.S. hit nea</w:t>
      </w:r>
      <w:r>
        <w:t>r-record heights following the outbreak of COVID-19 (</w:t>
      </w:r>
      <w:hyperlink w:anchor="ref-AsiaGreen">
        <w:r>
          <w:rPr>
            <w:rStyle w:val="Hyperlink"/>
          </w:rPr>
          <w:t>Anissanti 2021</w:t>
        </w:r>
      </w:hyperlink>
      <w:r>
        <w:t>). According to a report released by Zillow Analytics (</w:t>
      </w:r>
      <w:hyperlink w:anchor="ref-Manhertz">
        <w:r>
          <w:rPr>
            <w:rStyle w:val="Hyperlink"/>
          </w:rPr>
          <w:t>Manhertz 2021</w:t>
        </w:r>
      </w:hyperlink>
      <w:r>
        <w:t>), U.S. real estate gained 2.5 trillion dollars of</w:t>
      </w:r>
      <w:r>
        <w:t xml:space="preserve">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w:t>
      </w:r>
      <w:r>
        <w:t>s behind why and how real estate market prices have broken trend and behaved so uncharacteristically counter cyclical in the face of a global pandemic.</w:t>
      </w:r>
    </w:p>
    <w:p w14:paraId="620E8E30" w14:textId="77777777" w:rsidR="00AD5222" w:rsidRDefault="00AD5222" w:rsidP="00BB0973">
      <w:pPr>
        <w:pStyle w:val="BodyText"/>
        <w:spacing w:line="480" w:lineRule="auto"/>
      </w:pPr>
    </w:p>
    <w:p w14:paraId="1DABBFC6" w14:textId="0BA2625A" w:rsidR="00AD5222" w:rsidRDefault="009E232F" w:rsidP="00BB0973">
      <w:pPr>
        <w:pStyle w:val="BodyText"/>
        <w:spacing w:line="480" w:lineRule="auto"/>
      </w:pPr>
      <w:r>
        <w:rPr>
          <w:noProof/>
        </w:rPr>
        <w:drawing>
          <wp:inline distT="0" distB="0" distL="0" distR="0" wp14:anchorId="5FEAD318" wp14:editId="4EB11762">
            <wp:extent cx="5334000" cy="3295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gen.png"/>
                    <pic:cNvPicPr>
                      <a:picLocks noChangeAspect="1" noChangeArrowheads="1"/>
                    </pic:cNvPicPr>
                  </pic:nvPicPr>
                  <pic:blipFill>
                    <a:blip r:embed="rId7"/>
                    <a:stretch>
                      <a:fillRect/>
                    </a:stretch>
                  </pic:blipFill>
                  <pic:spPr bwMode="auto">
                    <a:xfrm>
                      <a:off x="0" y="0"/>
                      <a:ext cx="5334000" cy="3295650"/>
                    </a:xfrm>
                    <a:prstGeom prst="rect">
                      <a:avLst/>
                    </a:prstGeom>
                    <a:noFill/>
                    <a:ln w="9525">
                      <a:noFill/>
                      <a:headEnd/>
                      <a:tailEnd/>
                    </a:ln>
                  </pic:spPr>
                </pic:pic>
              </a:graphicData>
            </a:graphic>
          </wp:inline>
        </w:drawing>
      </w:r>
    </w:p>
    <w:p w14:paraId="5BC4A978" w14:textId="78AF95BE" w:rsidR="00AD5222" w:rsidRDefault="009E232F" w:rsidP="00BB0973">
      <w:pPr>
        <w:pStyle w:val="BodyText"/>
        <w:spacing w:line="480" w:lineRule="auto"/>
      </w:pPr>
      <w:r>
        <w:t>In the following sections, I will apply the Hedonic Pricing Method (HPM) to Louisiana housing market</w:t>
      </w:r>
      <w:r>
        <w:t xml:space="preserve"> data in order to inferentially describe the economic impact of the global </w:t>
      </w:r>
      <w:r>
        <w:lastRenderedPageBreak/>
        <w:t>pandemic on residential housing market values. Furthermore, I will take advantage of the HPM’s structural framework of using real estate properties’ hedonic features (e.g., size, ag</w:t>
      </w:r>
      <w:r>
        <w:t>e, number of bedrooms, etc.) to test for changes in demand for specific property features pre vs post pandemic. The HPM will be econometrically modeled using an Ordinary Least Squares (OLS) regressions framework for specific variable analysis while several</w:t>
      </w:r>
      <w:r>
        <w:t xml:space="preserve"> variations of machine learning (ML) prediction models will be estimated to test different independent variables’ maximum explanatory power in predicting out-of-sample observations. The results of these models will shed light into the otherwise counter int</w:t>
      </w:r>
      <w:r>
        <w:t>uitive response of real estate pricing dynamics to the COVID-19 global pandemic.</w:t>
      </w:r>
    </w:p>
    <w:p w14:paraId="031081F4" w14:textId="77777777" w:rsidR="00503849" w:rsidRDefault="00503849" w:rsidP="00BB0973">
      <w:pPr>
        <w:pStyle w:val="BodyText"/>
        <w:spacing w:line="480" w:lineRule="auto"/>
      </w:pPr>
    </w:p>
    <w:p w14:paraId="22A65350" w14:textId="77777777" w:rsidR="00AD5222" w:rsidRDefault="009E232F" w:rsidP="00BB0973">
      <w:pPr>
        <w:pStyle w:val="Heading3"/>
        <w:spacing w:line="480" w:lineRule="auto"/>
      </w:pPr>
      <w:bookmarkStart w:id="6" w:name="literature-review"/>
      <w:bookmarkEnd w:id="5"/>
      <w:r>
        <w:t>2. Literature Review</w:t>
      </w:r>
    </w:p>
    <w:p w14:paraId="61D6DB0F" w14:textId="77777777" w:rsidR="00AD5222" w:rsidRDefault="009E232F" w:rsidP="00BB0973">
      <w:pPr>
        <w:pStyle w:val="Heading4"/>
        <w:spacing w:line="480" w:lineRule="auto"/>
      </w:pPr>
      <w:bookmarkStart w:id="7" w:name="background"/>
      <w:r>
        <w:t>2.1 Background</w:t>
      </w:r>
    </w:p>
    <w:p w14:paraId="0A9EB4BB" w14:textId="77777777" w:rsidR="00AD5222" w:rsidRDefault="009E232F" w:rsidP="00BB0973">
      <w:pPr>
        <w:pStyle w:val="FirstParagraph"/>
        <w:spacing w:line="480" w:lineRule="auto"/>
      </w:pPr>
      <w:r>
        <w:t>The market value of a commodity is most often theoretically defined as the equilibrium price derived from the basic economic principal, or</w:t>
      </w:r>
      <w:r>
        <w:t xml:space="preserve"> law, of supply and demand (</w:t>
      </w:r>
      <w:hyperlink w:anchor="ref-Locke">
        <w:r>
          <w:rPr>
            <w:rStyle w:val="Hyperlink"/>
          </w:rPr>
          <w:t>Locke and Engels 1691</w:t>
        </w:r>
      </w:hyperlink>
      <w:r>
        <w:t xml:space="preserve">; </w:t>
      </w:r>
      <w:hyperlink w:anchor="ref-Epple">
        <w:r>
          <w:rPr>
            <w:rStyle w:val="Hyperlink"/>
          </w:rPr>
          <w:t>Epple 1987</w:t>
        </w:r>
      </w:hyperlink>
      <w:r>
        <w:t>)</w:t>
      </w:r>
      <w:r>
        <w:t>. However, the real e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w:t>
      </w:r>
      <w:r>
        <w:t>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 xml:space="preserve">Kahneman, Knetsch, </w:t>
        </w:r>
        <w:r>
          <w:rPr>
            <w:rStyle w:val="Hyperlink"/>
          </w:rPr>
          <w:t>and Thaler</w:t>
        </w:r>
      </w:hyperlink>
      <w:r>
        <w:t xml:space="preserve"> (</w:t>
      </w:r>
      <w:hyperlink w:anchor="ref-Kahneman">
        <w:r>
          <w:rPr>
            <w:rStyle w:val="Hyperlink"/>
          </w:rPr>
          <w:t>1990</w:t>
        </w:r>
      </w:hyperlink>
      <w:r>
        <w:t xml:space="preserve">) in the late 20th century, and later </w:t>
      </w:r>
      <w:r>
        <w:lastRenderedPageBreak/>
        <w:t xml:space="preserve">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w:t>
      </w:r>
      <w:r>
        <w:t>rrational behavior of market participants to overvalue their home due to sentimental attachment to the property forces market prices into sustained economic disequilibrium. Other highly cited and unusual characteristics are that real estate assets are very</w:t>
      </w:r>
      <w:r>
        <w:t xml:space="preserve"> infrequently traded due to high transaction costs (</w:t>
      </w:r>
      <w:hyperlink w:anchor="ref-Collett">
        <w:r>
          <w:rPr>
            <w:rStyle w:val="Hyperlink"/>
          </w:rPr>
          <w:t>Collett, Lizieri, and Ward 2003</w:t>
        </w:r>
      </w:hyperlink>
      <w:r>
        <w:t xml:space="preserve">; </w:t>
      </w:r>
      <w:hyperlink w:anchor="ref-Guilkey">
        <w:r>
          <w:rPr>
            <w:rStyle w:val="Hyperlink"/>
          </w:rPr>
          <w:t>Guilkey, Miles, and Cole 1989</w:t>
        </w:r>
      </w:hyperlink>
      <w:r>
        <w:t>), governments tend to interfere, both directly and indirectly with real e</w:t>
      </w:r>
      <w:r>
        <w:t>state markets through the creation of fiscal and monetary policies (</w:t>
      </w:r>
      <w:hyperlink w:anchor="ref-Bingyang">
        <w:r>
          <w:rPr>
            <w:rStyle w:val="Hyperlink"/>
          </w:rPr>
          <w:t>Bingyang, Jie, and Yinhan 2013</w:t>
        </w:r>
      </w:hyperlink>
      <w:r>
        <w:t xml:space="preserve">; </w:t>
      </w:r>
      <w:hyperlink w:anchor="ref-Du">
        <w:r>
          <w:rPr>
            <w:rStyle w:val="Hyperlink"/>
          </w:rPr>
          <w:t>Du, Ma, and An 2011</w:t>
        </w:r>
      </w:hyperlink>
      <w:r>
        <w:t>), and through creating renter-protections laws such as ‘squatter’s right</w:t>
      </w:r>
      <w:r>
        <w: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05881B17" w14:textId="77777777" w:rsidR="00AD5222" w:rsidRDefault="009E232F" w:rsidP="00BB0973">
      <w:pPr>
        <w:pStyle w:val="Heading4"/>
        <w:spacing w:line="480" w:lineRule="auto"/>
      </w:pPr>
      <w:bookmarkStart w:id="8" w:name="real-estate-valuation-methods"/>
      <w:bookmarkEnd w:id="7"/>
      <w:r>
        <w:t>2.2 Real Estate Valuation Methods</w:t>
      </w:r>
    </w:p>
    <w:p w14:paraId="5183FAD3" w14:textId="77777777" w:rsidR="00AD5222" w:rsidRDefault="009E232F" w:rsidP="00BB0973">
      <w:pPr>
        <w:pStyle w:val="FirstParagraph"/>
        <w:spacing w:line="480" w:lineRule="auto"/>
      </w:pPr>
      <w:r>
        <w:t>The idiosyncratic asset features outlined in section 2.1 along with a high level of heterogeneity across many dimensions of the entire real estate asset class makes the creation of a generalized pricing model difficult and have led to a wide range of prop</w:t>
      </w:r>
      <w:r>
        <w:t>osals and recommendations about what determines the market price of real estate assets and how to reliably model those pricing dynamics (</w:t>
      </w:r>
      <w:hyperlink w:anchor="ref-Curcuru">
        <w:r>
          <w:rPr>
            <w:rStyle w:val="Hyperlink"/>
          </w:rPr>
          <w:t>Curcuru et al. 2010</w:t>
        </w:r>
      </w:hyperlink>
      <w:r>
        <w:t xml:space="preserve">). In </w:t>
      </w:r>
      <w:hyperlink w:anchor="ref-Pagourtzi">
        <w:r>
          <w:rPr>
            <w:rStyle w:val="Hyperlink"/>
          </w:rPr>
          <w:t>Pagourtzi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meta analysis conducted by </w:t>
      </w:r>
      <w:hyperlink w:anchor="ref-Sirmans">
        <w:r>
          <w:rPr>
            <w:rStyle w:val="Hyperlink"/>
          </w:rPr>
          <w:t>Sirmans et al.</w:t>
        </w:r>
      </w:hyperlink>
      <w:r>
        <w:t xml:space="preserve"> (</w:t>
      </w:r>
      <w:hyperlink w:anchor="ref-Sirmans">
        <w:r>
          <w:rPr>
            <w:rStyle w:val="Hyperlink"/>
          </w:rPr>
          <w:t>2006</w:t>
        </w:r>
      </w:hyperlink>
      <w:r>
        <w:t xml:space="preserve">), currently, </w:t>
      </w:r>
      <w:r>
        <w:lastRenderedPageBreak/>
        <w:t>the most widely used and accepted advanced methodological framework for real estate valuation modeling is the Hedonic Pricing Method.</w:t>
      </w:r>
    </w:p>
    <w:p w14:paraId="4F3A56B4" w14:textId="77777777" w:rsidR="00AD5222" w:rsidRDefault="009E232F" w:rsidP="00BB0973">
      <w:pPr>
        <w:pStyle w:val="Heading5"/>
        <w:spacing w:line="480" w:lineRule="auto"/>
      </w:pPr>
      <w:bookmarkStart w:id="9" w:name="hedonic-prcing-model-in-real-estate"/>
      <w:r>
        <w:t>2.2.1 Hedonic Prcing Model in R</w:t>
      </w:r>
      <w:r>
        <w:t>eal Estate</w:t>
      </w:r>
    </w:p>
    <w:p w14:paraId="0C1D205E" w14:textId="77777777" w:rsidR="00AD5222" w:rsidRDefault="009E232F" w:rsidP="00BB0973">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xml:space="preserve">), the HPM is a model which estimates the value of distinct characteristics of a commodity which directly or </w:t>
      </w:r>
      <w:r>
        <w:t>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Holbrook and 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w:t>
      </w:r>
      <w:r>
        <w:t xml:space="preserve"> tax assessments (</w:t>
      </w:r>
      <w:hyperlink w:anchor="ref-Berry">
        <w:r>
          <w:rPr>
            <w:rStyle w:val="Hyperlink"/>
          </w:rPr>
          <w:t>Berry and Bednarz 1975</w:t>
        </w:r>
      </w:hyperlink>
      <w:r>
        <w:t xml:space="preserve">; </w:t>
      </w:r>
      <w:hyperlink w:anchor="ref-Bernasconi">
        <w:r>
          <w:rPr>
            <w:rStyle w:val="Hyperlink"/>
          </w:rPr>
          <w:t>Bernasconi, Corazzini, and Seri 2014</w:t>
        </w:r>
      </w:hyperlink>
      <w:r>
        <w:t>), automated automobile valuation (</w:t>
      </w:r>
      <w:hyperlink w:anchor="ref-Crowling">
        <w:r>
          <w:rPr>
            <w:rStyle w:val="Hyperlink"/>
          </w:rPr>
          <w:t>Cowling and Cubbin 1972</w:t>
        </w:r>
      </w:hyperlink>
      <w:r>
        <w:t xml:space="preserve">; </w:t>
      </w:r>
      <w:hyperlink w:anchor="ref-Matas">
        <w:r>
          <w:rPr>
            <w:rStyle w:val="Hyperlink"/>
          </w:rPr>
          <w:t>Matas and Raymond 2009</w:t>
        </w:r>
      </w:hyperlink>
      <w:r>
        <w:t>), and computer sales (</w:t>
      </w:r>
      <w:hyperlink w:anchor="ref-Dulberger">
        <w:r>
          <w:rPr>
            <w:rStyle w:val="Hyperlink"/>
          </w:rPr>
          <w:t>Dulberger 1987</w:t>
        </w:r>
      </w:hyperlink>
      <w:r>
        <w:t xml:space="preserve">; </w:t>
      </w:r>
      <w:hyperlink w:anchor="ref-Wakefield">
        <w:r>
          <w:rPr>
            <w:rStyle w:val="Hyperlink"/>
          </w:rPr>
          <w:t>Wakefield and Whitten 2006</w:t>
        </w:r>
      </w:hyperlink>
      <w:r>
        <w:t>).</w:t>
      </w:r>
    </w:p>
    <w:p w14:paraId="546F7BFB" w14:textId="77777777" w:rsidR="00AD5222" w:rsidRDefault="009E232F" w:rsidP="00BB0973">
      <w:pPr>
        <w:pStyle w:val="BodyText"/>
        <w:spacing w:line="480" w:lineRule="auto"/>
      </w:pPr>
      <w:r>
        <w:t>Since its introduction, the HPM has gain significant popularity among housin</w:t>
      </w:r>
      <w:r>
        <w:t>g market and commercial real estate researchers. The specific real estate-based topics include, but are not limited to, the construction of housing price indices (</w:t>
      </w:r>
      <w:hyperlink w:anchor="ref-Gourieroux">
        <w:r>
          <w:rPr>
            <w:rStyle w:val="Hyperlink"/>
          </w:rPr>
          <w:t>Gouriéroux and Laferrère 2009</w:t>
        </w:r>
      </w:hyperlink>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hyperlink w:anchor="ref-LeSage">
        <w:r>
          <w:rPr>
            <w:rStyle w:val="Hyperlink"/>
          </w:rPr>
          <w:t>LeSage and Pace 2004</w:t>
        </w:r>
      </w:hyperlink>
      <w:r>
        <w:t>), and, as in this thesis, the</w:t>
      </w:r>
      <w:r>
        <w:t xml:space="preserve"> specific analysis of changes in the demand for specific property characteristics across time, subgroups, or both (</w:t>
      </w:r>
      <w:hyperlink w:anchor="ref-Clapp">
        <w:r>
          <w:rPr>
            <w:rStyle w:val="Hyperlink"/>
          </w:rPr>
          <w:t>Clapp and Giaccotto 1998</w:t>
        </w:r>
      </w:hyperlink>
      <w:r>
        <w:t>)</w:t>
      </w:r>
      <w:r>
        <w:t xml:space="preserve">. As the broad search for a satisfactory modeling framework focuses in on the HPM, another debate arises regarding the best functional form of this method. Traditionally utilizing the </w:t>
      </w:r>
      <w:r>
        <w:lastRenderedPageBreak/>
        <w:t>standard OLS framework (</w:t>
      </w:r>
      <w:hyperlink w:anchor="ref-Pace">
        <w:r>
          <w:rPr>
            <w:rStyle w:val="Hyperlink"/>
          </w:rPr>
          <w:t>Pace and Gilley 1</w:t>
        </w:r>
        <w:r>
          <w:rPr>
            <w:rStyle w:val="Hyperlink"/>
          </w:rPr>
          <w:t>998</w:t>
        </w:r>
      </w:hyperlink>
      <w:r>
        <w:t>), researchers are increasingly utilizing a variety machine learning algorithms to accomplish an increasingly more refined set of findings.</w:t>
      </w:r>
    </w:p>
    <w:p w14:paraId="53F4311C" w14:textId="77777777" w:rsidR="00AD5222" w:rsidRDefault="009E232F" w:rsidP="00BB0973">
      <w:pPr>
        <w:pStyle w:val="Heading5"/>
        <w:spacing w:line="480" w:lineRule="auto"/>
      </w:pPr>
      <w:bookmarkStart w:id="10" w:name="Xbb42fcb050730b63bceb841f33229f6579a542d"/>
      <w:bookmarkEnd w:id="9"/>
      <w:r>
        <w:t>2.2.2 OLS and the Hedonic Pricing Model in Real Estate</w:t>
      </w:r>
    </w:p>
    <w:p w14:paraId="5A0CF2B6" w14:textId="77777777" w:rsidR="00AD5222" w:rsidRDefault="009E232F" w:rsidP="00BB0973">
      <w:pPr>
        <w:pStyle w:val="FirstParagraph"/>
        <w:spacing w:line="480" w:lineRule="auto"/>
      </w:pPr>
      <w:r>
        <w:t>Unsurprisingly, regression analysis is the preferred estim</w:t>
      </w:r>
      <w:r>
        <w:t>ation approach among real estate researchers when using HPT for price estimation. These multiple regression analysis methods are most often either an Ordinary Least Squares (OLS) regression or a Maximum Likelihood approximation of the log-likely equation d</w:t>
      </w:r>
      <w:r>
        <w:t>erived directly from the hedonic function. Each of these estimation methods take a functionally similar path as they both estimate a vector of parameters (i.e. beta coefficients) that best fits the explanatory hedonic variables to the associated market pri</w:t>
      </w:r>
      <w:r>
        <w:t>ce. They differ only by the loss function used in the identification of that best-fitted parameter vector.</w:t>
      </w:r>
    </w:p>
    <w:p w14:paraId="3DC80D67" w14:textId="77777777" w:rsidR="00AD5222" w:rsidRDefault="009E232F" w:rsidP="00BB0973">
      <w:pPr>
        <w:pStyle w:val="BodyText"/>
        <w:spacing w:line="480" w:lineRule="auto"/>
      </w:pPr>
      <w:r>
        <w:t>The most commonly used hedonic price regression equation with respect to real estate markets models the relationship between market rents or market p</w:t>
      </w:r>
      <w:r>
        <w:t xml:space="preserve">roperty values to a list of hedonic characteristics. The classical construction of this model according to </w:t>
      </w:r>
      <w:r>
        <w:rPr>
          <w:b/>
          <w:bCs/>
        </w:rPr>
        <w:t>(Herath, S. K. &amp; Maier, G. (2010))</w:t>
      </w:r>
      <w:r>
        <w:t xml:space="preserve"> is the following:</w:t>
      </w:r>
    </w:p>
    <w:p w14:paraId="3EB707BA" w14:textId="77777777" w:rsidR="00AD5222" w:rsidRDefault="009E232F" w:rsidP="00BB0973">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0EB04636" w14:textId="77777777" w:rsidR="00AD5222" w:rsidRDefault="009E232F" w:rsidP="00BB0973">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1B823EB7" w14:textId="77777777" w:rsidR="00AD5222" w:rsidRDefault="009E232F" w:rsidP="00BB0973">
      <w:pPr>
        <w:pStyle w:val="Heading5"/>
        <w:spacing w:line="480" w:lineRule="auto"/>
      </w:pPr>
      <w:bookmarkStart w:id="11" w:name="Xcf16c458f0783c927b5eb454de0670b40bd9c7e"/>
      <w:bookmarkEnd w:id="10"/>
      <w:r>
        <w:lastRenderedPageBreak/>
        <w:t>2.2.3 Machine Learning and the Hedonic Pricing Model in Real Estate</w:t>
      </w:r>
    </w:p>
    <w:p w14:paraId="6EACB5B0" w14:textId="77777777" w:rsidR="00AD5222" w:rsidRDefault="009E232F" w:rsidP="00BB0973">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the adoption of ML methods in real estate would take many years of software and hardware development, allowing or the subsequent collection of ever-larger data sets and central proce</w:t>
      </w:r>
      <w:r>
        <w:t>ssing unites (CPUs) capable of processing the often extraordinary number of calculation required to produce a solution for a given algorithm (</w:t>
      </w:r>
      <w:hyperlink w:anchor="ref-Dutta">
        <w:r>
          <w:rPr>
            <w:rStyle w:val="Hyperlink"/>
          </w:rPr>
          <w:t>Dutta 2018</w:t>
        </w:r>
      </w:hyperlink>
      <w:r>
        <w:t>). The primary advantage of ML techniques are that ML algorithms learn a</w:t>
      </w:r>
      <w:r>
        <w:t>nd improve over time and across many iterations and variable combinations, while tradition statistical and econometric techniques produce static results across a single model (</w:t>
      </w:r>
      <w:hyperlink w:anchor="ref-Anguita">
        <w:r>
          <w:rPr>
            <w:rStyle w:val="Hyperlink"/>
          </w:rPr>
          <w:t>Anguita et al. 2010</w:t>
        </w:r>
      </w:hyperlink>
      <w:r>
        <w:t>).</w:t>
      </w:r>
    </w:p>
    <w:p w14:paraId="72C31E84" w14:textId="77777777" w:rsidR="00AD5222" w:rsidRDefault="009E232F" w:rsidP="00BB0973">
      <w:pPr>
        <w:pStyle w:val="BodyText"/>
        <w:spacing w:line="480" w:lineRule="auto"/>
      </w:pPr>
      <w:hyperlink w:anchor="ref-Mohd">
        <w:r>
          <w:rPr>
            <w:rStyle w:val="Hyperlink"/>
          </w:rPr>
          <w:t>Mohd et al.</w:t>
        </w:r>
      </w:hyperlink>
      <w:r>
        <w:t xml:space="preserve"> (</w:t>
      </w:r>
      <w:hyperlink w:anchor="ref-Mohd">
        <w:r>
          <w:rPr>
            <w:rStyle w:val="Hyperlink"/>
          </w:rPr>
          <w:t>2020</w:t>
        </w:r>
      </w:hyperlink>
      <w:r>
        <w:t>) provides a thorough overview of the various applications of ML to real estate valuation methods, including the Ridge and Lasso regression techniques used in this thesis.</w:t>
      </w:r>
    </w:p>
    <w:p w14:paraId="42769847" w14:textId="77777777" w:rsidR="00AD5222" w:rsidRDefault="009E232F" w:rsidP="00BB0973">
      <w:pPr>
        <w:pStyle w:val="BodyText"/>
        <w:spacing w:line="480" w:lineRule="auto"/>
      </w:pPr>
      <w:r>
        <w:rPr>
          <w:b/>
          <w:bCs/>
        </w:rPr>
        <w:t>Work in Progress: Add more vo</w:t>
      </w:r>
      <w:r>
        <w:rPr>
          <w:b/>
          <w:bCs/>
        </w:rPr>
        <w:t>lume here. Possible addition of models?</w:t>
      </w:r>
    </w:p>
    <w:p w14:paraId="5ABCAC0A" w14:textId="77777777" w:rsidR="00AD5222" w:rsidRDefault="00AD5222" w:rsidP="00BB0973">
      <w:pPr>
        <w:pStyle w:val="BodyText"/>
        <w:spacing w:line="480" w:lineRule="auto"/>
      </w:pPr>
    </w:p>
    <w:p w14:paraId="1320EA15" w14:textId="77777777" w:rsidR="00AD5222" w:rsidRDefault="009E232F" w:rsidP="00BB0973">
      <w:pPr>
        <w:pStyle w:val="Heading4"/>
        <w:spacing w:line="480" w:lineRule="auto"/>
      </w:pPr>
      <w:bookmarkStart w:id="12" w:name="X34f333a963477e44279d366df3aec385415e79d"/>
      <w:bookmarkEnd w:id="8"/>
      <w:bookmarkEnd w:id="11"/>
      <w:r>
        <w:t>2.3 COVID-19 Crisis’ Impact on Real Estate Markets</w:t>
      </w:r>
    </w:p>
    <w:p w14:paraId="70C0D110" w14:textId="77777777" w:rsidR="00AD5222" w:rsidRDefault="009E232F" w:rsidP="00BB0973">
      <w:pPr>
        <w:pStyle w:val="FirstParagraph"/>
        <w:spacing w:line="480" w:lineRule="auto"/>
      </w:pPr>
      <w:r>
        <w:t>In the wake of the COVID-19 crisis, there were several papers and articles regarding the economic impact of the global pandemic on the housing market being expediti</w:t>
      </w:r>
      <w:r>
        <w:t>ously publishes in virtually every major journal. In this section (2.3), I have selected the most relevant of these publications with respect to this thesis.</w:t>
      </w:r>
    </w:p>
    <w:p w14:paraId="30213DD0" w14:textId="77777777" w:rsidR="00AD5222" w:rsidRDefault="009E232F" w:rsidP="00BB0973">
      <w:pPr>
        <w:pStyle w:val="BodyText"/>
        <w:spacing w:line="480" w:lineRule="auto"/>
      </w:pPr>
      <w:r>
        <w:t>Structural and temporal changes in the housing market using hedonic methods (</w:t>
      </w:r>
      <w:hyperlink w:anchor="ref-Shimizu">
        <w:r>
          <w:rPr>
            <w:rStyle w:val="Hyperlink"/>
          </w:rPr>
          <w:t>Shimizu et al. 2010</w:t>
        </w:r>
      </w:hyperlink>
      <w:r>
        <w:t>),</w:t>
      </w:r>
    </w:p>
    <w:p w14:paraId="064D16BA" w14:textId="77777777" w:rsidR="00AD5222" w:rsidRDefault="009E232F" w:rsidP="00BB0973">
      <w:pPr>
        <w:pStyle w:val="BodyText"/>
        <w:spacing w:line="480" w:lineRule="auto"/>
      </w:pPr>
      <w:r>
        <w:lastRenderedPageBreak/>
        <w:t>Changes in housing market demand for specific property types and features (</w:t>
      </w:r>
      <w:hyperlink w:anchor="ref-Tajani">
        <w:r>
          <w:rPr>
            <w:rStyle w:val="Hyperlink"/>
          </w:rPr>
          <w:t>Tajani et al. 2021</w:t>
        </w:r>
      </w:hyperlink>
      <w:r>
        <w:t>),</w:t>
      </w:r>
    </w:p>
    <w:p w14:paraId="566D9FF5" w14:textId="77777777" w:rsidR="00AD5222" w:rsidRDefault="009E232F" w:rsidP="00BB0973">
      <w:pPr>
        <w:pStyle w:val="BodyText"/>
        <w:spacing w:line="480" w:lineRule="auto"/>
      </w:pPr>
      <w:r>
        <w:t>Potential changes in housing preferences due to the COVID-19 pandemic and highlight the challenges for policy making (</w:t>
      </w:r>
      <w:hyperlink w:anchor="ref-Nanda">
        <w:r>
          <w:rPr>
            <w:rStyle w:val="Hyperlink"/>
          </w:rPr>
          <w:t>Nanda et al. 2021</w:t>
        </w:r>
      </w:hyperlink>
      <w:r>
        <w:t>)</w:t>
      </w:r>
    </w:p>
    <w:p w14:paraId="469E514C" w14:textId="77777777" w:rsidR="00AD5222" w:rsidRDefault="00AD5222" w:rsidP="00BB0973">
      <w:pPr>
        <w:pStyle w:val="BodyText"/>
        <w:spacing w:line="480" w:lineRule="auto"/>
      </w:pPr>
    </w:p>
    <w:p w14:paraId="42A19B8A" w14:textId="77777777" w:rsidR="00AD5222" w:rsidRDefault="009E232F" w:rsidP="00BB0973">
      <w:pPr>
        <w:pStyle w:val="BodyText"/>
        <w:spacing w:line="480" w:lineRule="auto"/>
      </w:pPr>
      <w:r>
        <w:rPr>
          <w:b/>
          <w:bCs/>
        </w:rPr>
        <w:t>Tonia Notes:</w:t>
      </w:r>
    </w:p>
    <w:p w14:paraId="4CD8C92F" w14:textId="77777777" w:rsidR="00AD5222" w:rsidRDefault="009E232F" w:rsidP="00BB0973">
      <w:pPr>
        <w:pStyle w:val="Compact"/>
        <w:numPr>
          <w:ilvl w:val="0"/>
          <w:numId w:val="4"/>
        </w:numPr>
        <w:spacing w:line="480" w:lineRule="auto"/>
      </w:pPr>
      <w:r>
        <w:t>Add multiple sources on some citations</w:t>
      </w:r>
    </w:p>
    <w:p w14:paraId="33AAF7ED" w14:textId="77777777" w:rsidR="00AD5222" w:rsidRDefault="009E232F" w:rsidP="00BB0973">
      <w:pPr>
        <w:pStyle w:val="Compact"/>
        <w:numPr>
          <w:ilvl w:val="0"/>
          <w:numId w:val="4"/>
        </w:numPr>
        <w:spacing w:line="480" w:lineRule="auto"/>
      </w:pPr>
      <w:r>
        <w:t>Add real estate market during the crisis</w:t>
      </w:r>
    </w:p>
    <w:p w14:paraId="40F60F7F" w14:textId="77777777" w:rsidR="00AD5222" w:rsidRDefault="009E232F" w:rsidP="00BB0973">
      <w:pPr>
        <w:pStyle w:val="Compact"/>
        <w:numPr>
          <w:ilvl w:val="0"/>
          <w:numId w:val="4"/>
        </w:numPr>
        <w:spacing w:line="480" w:lineRule="auto"/>
      </w:pPr>
      <w:r>
        <w:t>Break into subsections from widest to most specific</w:t>
      </w:r>
    </w:p>
    <w:p w14:paraId="3ABD5128" w14:textId="77777777" w:rsidR="00AD5222" w:rsidRDefault="009E232F" w:rsidP="00BB0973">
      <w:pPr>
        <w:pStyle w:val="Compact"/>
        <w:numPr>
          <w:ilvl w:val="1"/>
          <w:numId w:val="5"/>
        </w:numPr>
        <w:spacing w:line="480" w:lineRule="auto"/>
      </w:pPr>
      <w:r>
        <w:t>Make last subsection specific to this thesis, quoting sources and th</w:t>
      </w:r>
      <w:r>
        <w:t>eir findings</w:t>
      </w:r>
    </w:p>
    <w:p w14:paraId="0BDF3317" w14:textId="77777777" w:rsidR="00AD5222" w:rsidRDefault="009E232F" w:rsidP="00BB0973">
      <w:pPr>
        <w:pStyle w:val="Compact"/>
        <w:numPr>
          <w:ilvl w:val="0"/>
          <w:numId w:val="4"/>
        </w:numPr>
        <w:spacing w:line="480" w:lineRule="auto"/>
      </w:pPr>
      <w:r>
        <w:t>Meta analysis is good</w:t>
      </w:r>
    </w:p>
    <w:p w14:paraId="0CB7BEBE" w14:textId="77777777" w:rsidR="00AD5222" w:rsidRDefault="00AD5222" w:rsidP="00BB0973">
      <w:pPr>
        <w:pStyle w:val="FirstParagraph"/>
        <w:spacing w:line="480" w:lineRule="auto"/>
      </w:pPr>
    </w:p>
    <w:p w14:paraId="001D3A25" w14:textId="77777777" w:rsidR="00AD5222" w:rsidRDefault="009E232F" w:rsidP="00BB0973">
      <w:pPr>
        <w:pStyle w:val="Heading3"/>
        <w:spacing w:line="480" w:lineRule="auto"/>
      </w:pPr>
      <w:bookmarkStart w:id="13" w:name="data"/>
      <w:bookmarkEnd w:id="6"/>
      <w:bookmarkEnd w:id="12"/>
      <w:r>
        <w:t>3. Data</w:t>
      </w:r>
    </w:p>
    <w:p w14:paraId="7C4C5CFA" w14:textId="77777777" w:rsidR="00AD5222" w:rsidRDefault="009E232F" w:rsidP="00BB0973">
      <w:pPr>
        <w:pStyle w:val="Heading4"/>
        <w:spacing w:line="480" w:lineRule="auto"/>
      </w:pPr>
      <w:bookmarkStart w:id="14" w:name="data-collection"/>
      <w:r>
        <w:t>3.1 Data Collection</w:t>
      </w:r>
    </w:p>
    <w:p w14:paraId="1897E43A" w14:textId="77777777" w:rsidR="00AD5222" w:rsidRDefault="009E232F" w:rsidP="00BB0973">
      <w:pPr>
        <w:pStyle w:val="FirstParagraph"/>
        <w:spacing w:line="480" w:lineRule="auto"/>
      </w:pPr>
      <w:r>
        <w:t xml:space="preserve">The utilization of Big Data collected through a data-mining process called </w:t>
      </w:r>
      <w:r>
        <w:rPr>
          <w:i/>
          <w:iCs/>
        </w:rPr>
        <w:t>web-scrapping</w:t>
      </w:r>
      <w:r>
        <w:t xml:space="preserve"> has increasingly become the method of choice for researchers across disciplines. The term web-scrapping</w:t>
      </w:r>
      <w:r>
        <w:t xml:space="preserve"> simply refers to the process of collecting structured data from websites using algorithms to automate the collection process. Methods similar to ones I have implemented in this thesis have been used by established authors such as </w:t>
      </w:r>
      <w:r>
        <w:rPr>
          <w:b/>
          <w:bCs/>
        </w:rPr>
        <w:t xml:space="preserve">Borde et al., Pérez-Rave </w:t>
      </w:r>
      <w:r>
        <w:rPr>
          <w:b/>
          <w:bCs/>
        </w:rPr>
        <w:t>et al. and Berawi et al.</w:t>
      </w:r>
    </w:p>
    <w:p w14:paraId="161B3B3F" w14:textId="77777777" w:rsidR="00AD5222" w:rsidRDefault="009E232F" w:rsidP="00BB0973">
      <w:pPr>
        <w:pStyle w:val="BodyText"/>
        <w:spacing w:line="480" w:lineRule="auto"/>
      </w:pPr>
      <w:r>
        <w:lastRenderedPageBreak/>
        <w:t>In this thesis, I have used a mixture of the programming languages R and Python, supplemented by several packages created by Selenium, to write an algorithm that collects the required hedonic variables for this research from the Mu</w:t>
      </w:r>
      <w:r>
        <w:t xml:space="preserve">ltiple Listing Services (MLS). </w:t>
      </w:r>
      <w:r>
        <w:rPr>
          <w:b/>
          <w:bCs/>
        </w:rPr>
        <w:t>Table 1</w:t>
      </w:r>
      <w:r>
        <w:t xml:space="preserve"> is a summary of the original data set’s key features.</w:t>
      </w:r>
    </w:p>
    <w:p w14:paraId="2DBC9FE0" w14:textId="77777777" w:rsidR="00AD5222" w:rsidRDefault="009E232F" w:rsidP="00BB0973">
      <w:pPr>
        <w:pStyle w:val="Heading4"/>
        <w:spacing w:line="480" w:lineRule="auto"/>
      </w:pPr>
      <w:bookmarkStart w:id="15" w:name="data-processing"/>
      <w:bookmarkEnd w:id="14"/>
      <w:r>
        <w:t>3.2 Data Processing</w:t>
      </w:r>
    </w:p>
    <w:p w14:paraId="384E32DC" w14:textId="77777777" w:rsidR="00AD5222" w:rsidRDefault="009E232F" w:rsidP="00BB0973">
      <w:pPr>
        <w:pStyle w:val="FirstParagraph"/>
        <w:spacing w:line="480" w:lineRule="auto"/>
      </w:pPr>
      <w:r>
        <w:t>Though the data-collecting algorithms return structured data, it is nevertheless far from being suitable for the rather picky models which will</w:t>
      </w:r>
      <w:r>
        <w:t xml:space="preserve"> eventually analyze them. Therefore, the following processes were completed in order to render the raw data into a usable form:</w:t>
      </w:r>
    </w:p>
    <w:p w14:paraId="2B01FDA3" w14:textId="77777777" w:rsidR="00AD5222" w:rsidRDefault="009E232F" w:rsidP="00BB0973">
      <w:pPr>
        <w:pStyle w:val="Compact"/>
        <w:numPr>
          <w:ilvl w:val="0"/>
          <w:numId w:val="6"/>
        </w:numPr>
        <w:spacing w:line="480" w:lineRule="auto"/>
      </w:pPr>
      <w:r>
        <w:rPr>
          <w:b/>
          <w:bCs/>
        </w:rPr>
        <w:t>Missing values</w:t>
      </w:r>
      <w:r>
        <w:t xml:space="preserve"> (i.e. N/A values) were removed</w:t>
      </w:r>
    </w:p>
    <w:p w14:paraId="066C1648" w14:textId="77777777" w:rsidR="00AD5222" w:rsidRDefault="009E232F" w:rsidP="00BB0973">
      <w:pPr>
        <w:pStyle w:val="Compact"/>
        <w:numPr>
          <w:ilvl w:val="0"/>
          <w:numId w:val="6"/>
        </w:numPr>
        <w:spacing w:line="480" w:lineRule="auto"/>
      </w:pPr>
      <w:r>
        <w:rPr>
          <w:b/>
          <w:bCs/>
        </w:rPr>
        <w:t>Outliers</w:t>
      </w:r>
      <w:r>
        <w:t xml:space="preserve"> were identified and removed for all continuous variables</w:t>
      </w:r>
    </w:p>
    <w:p w14:paraId="7B9F873E" w14:textId="77777777" w:rsidR="00AD5222" w:rsidRDefault="009E232F" w:rsidP="00BB0973">
      <w:pPr>
        <w:pStyle w:val="Compact"/>
        <w:numPr>
          <w:ilvl w:val="1"/>
          <w:numId w:val="7"/>
        </w:numPr>
        <w:spacing w:line="480" w:lineRule="auto"/>
      </w:pPr>
      <w:r>
        <w:t xml:space="preserve">An ‘outlier’ is </w:t>
      </w:r>
      <w:r>
        <w:t>defined by being more than 1.5 standard deviations from the mean of the variable’s own distribution</w:t>
      </w:r>
    </w:p>
    <w:p w14:paraId="3214537B" w14:textId="77777777" w:rsidR="00AD5222" w:rsidRDefault="009E232F" w:rsidP="00BB0973">
      <w:pPr>
        <w:pStyle w:val="Compact"/>
        <w:numPr>
          <w:ilvl w:val="0"/>
          <w:numId w:val="6"/>
        </w:numPr>
        <w:spacing w:line="480" w:lineRule="auto"/>
      </w:pPr>
      <w:r>
        <w:rPr>
          <w:b/>
          <w:bCs/>
        </w:rPr>
        <w:t>Multilevel factor</w:t>
      </w:r>
      <w:r>
        <w:t xml:space="preserve"> data was broken out by each level into binary representations through </w:t>
      </w:r>
      <w:r>
        <w:rPr>
          <w:i/>
          <w:iCs/>
        </w:rPr>
        <w:t>Hot-One</w:t>
      </w:r>
      <w:r>
        <w:t xml:space="preserve"> coding</w:t>
      </w:r>
    </w:p>
    <w:p w14:paraId="50D35632" w14:textId="77777777" w:rsidR="00AD5222" w:rsidRDefault="009E232F" w:rsidP="00BB0973">
      <w:pPr>
        <w:pStyle w:val="Compact"/>
        <w:numPr>
          <w:ilvl w:val="1"/>
          <w:numId w:val="8"/>
        </w:numPr>
        <w:spacing w:line="480" w:lineRule="auto"/>
      </w:pPr>
      <w:r>
        <w:t>Some features which had a large number of factor leve</w:t>
      </w:r>
      <w:r>
        <w:t>ls were simplified using Lasso regressive methods</w:t>
      </w:r>
    </w:p>
    <w:p w14:paraId="569EA510" w14:textId="77777777" w:rsidR="00AD5222" w:rsidRDefault="009E232F" w:rsidP="00BB0973">
      <w:pPr>
        <w:pStyle w:val="Compact"/>
        <w:numPr>
          <w:ilvl w:val="0"/>
          <w:numId w:val="6"/>
        </w:numPr>
        <w:spacing w:line="480" w:lineRule="auto"/>
      </w:pPr>
      <w:r>
        <w:rPr>
          <w:b/>
          <w:bCs/>
        </w:rPr>
        <w:t>High-leverage</w:t>
      </w:r>
      <w:r>
        <w:t xml:space="preserve"> point observations, according to diagnostic linear regression, were removed</w:t>
      </w:r>
    </w:p>
    <w:p w14:paraId="1F2F3C0B" w14:textId="77777777" w:rsidR="00AD5222" w:rsidRDefault="009E232F" w:rsidP="00BB0973">
      <w:pPr>
        <w:pStyle w:val="Compact"/>
        <w:numPr>
          <w:ilvl w:val="0"/>
          <w:numId w:val="6"/>
        </w:numPr>
        <w:spacing w:line="480" w:lineRule="auto"/>
      </w:pPr>
      <w:r>
        <w:rPr>
          <w:b/>
          <w:bCs/>
        </w:rPr>
        <w:t>Duplicates</w:t>
      </w:r>
      <w:r>
        <w:t>, defined by the MLS unique identification number, were removed</w:t>
      </w:r>
    </w:p>
    <w:p w14:paraId="721F34AE" w14:textId="77777777" w:rsidR="00AD5222" w:rsidRDefault="009E232F" w:rsidP="00BB0973">
      <w:pPr>
        <w:pStyle w:val="Compact"/>
        <w:numPr>
          <w:ilvl w:val="0"/>
          <w:numId w:val="6"/>
        </w:numPr>
        <w:spacing w:line="480" w:lineRule="auto"/>
      </w:pPr>
      <w:r>
        <w:rPr>
          <w:b/>
          <w:bCs/>
        </w:rPr>
        <w:t>Structural errors</w:t>
      </w:r>
      <w:r>
        <w:t xml:space="preserve"> (e.g. dates structured a</w:t>
      </w:r>
      <w:r>
        <w:t>s string variable) were corrected</w:t>
      </w:r>
    </w:p>
    <w:p w14:paraId="3234EA60" w14:textId="77777777" w:rsidR="00AD5222" w:rsidRDefault="009E232F" w:rsidP="00BB0973">
      <w:pPr>
        <w:pStyle w:val="Compact"/>
        <w:numPr>
          <w:ilvl w:val="0"/>
          <w:numId w:val="6"/>
        </w:numPr>
        <w:spacing w:line="480" w:lineRule="auto"/>
      </w:pPr>
      <w:r>
        <w:rPr>
          <w:b/>
          <w:bCs/>
        </w:rPr>
        <w:lastRenderedPageBreak/>
        <w:t>Binary variables</w:t>
      </w:r>
      <w:r>
        <w:t xml:space="preserve"> were created for key variables (e.g. city_limits) by the following standard method:</w:t>
      </w:r>
    </w:p>
    <w:p w14:paraId="331045C2" w14:textId="77777777" w:rsidR="00AD5222" w:rsidRDefault="009E232F" w:rsidP="00BB0973">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4746C748" w14:textId="3C596369" w:rsidR="00AD5222" w:rsidRDefault="009E232F" w:rsidP="00503849">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w:t>
      </w:r>
      <w:r>
        <w:t xml:space="preserve">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w:t>
      </w:r>
      <w:proofErr w:type="gramStart"/>
      <w:r>
        <w:t>not.</w:t>
      </w:r>
      <w:proofErr w:type="gramEnd"/>
    </w:p>
    <w:p w14:paraId="0157E03D" w14:textId="77777777" w:rsidR="00AD5222" w:rsidRDefault="009E232F" w:rsidP="00503849">
      <w:pPr>
        <w:pStyle w:val="BodyText"/>
        <w:spacing w:line="480" w:lineRule="auto"/>
        <w:jc w:val="center"/>
      </w:pPr>
      <w:r>
        <w:rPr>
          <w:noProof/>
        </w:rPr>
        <w:lastRenderedPageBreak/>
        <w:drawing>
          <wp:inline distT="0" distB="0" distL="0" distR="0" wp14:anchorId="7ADAF85E" wp14:editId="6B983F6F">
            <wp:extent cx="3131128" cy="6354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8"/>
                    <a:stretch>
                      <a:fillRect/>
                    </a:stretch>
                  </pic:blipFill>
                  <pic:spPr bwMode="auto">
                    <a:xfrm>
                      <a:off x="0" y="0"/>
                      <a:ext cx="3133110" cy="6358641"/>
                    </a:xfrm>
                    <a:prstGeom prst="rect">
                      <a:avLst/>
                    </a:prstGeom>
                    <a:noFill/>
                    <a:ln w="9525">
                      <a:noFill/>
                      <a:headEnd/>
                      <a:tailEnd/>
                    </a:ln>
                  </pic:spPr>
                </pic:pic>
              </a:graphicData>
            </a:graphic>
          </wp:inline>
        </w:drawing>
      </w:r>
    </w:p>
    <w:p w14:paraId="234237CA" w14:textId="77777777" w:rsidR="00AD5222" w:rsidRDefault="00AD5222" w:rsidP="00BB0973">
      <w:pPr>
        <w:pStyle w:val="BodyText"/>
        <w:spacing w:line="480" w:lineRule="auto"/>
      </w:pPr>
    </w:p>
    <w:p w14:paraId="3E62F9A1" w14:textId="77777777" w:rsidR="00AD5222" w:rsidRDefault="009E232F" w:rsidP="00BB0973">
      <w:pPr>
        <w:pStyle w:val="BodyText"/>
        <w:spacing w:line="480" w:lineRule="auto"/>
      </w:pPr>
      <w:r>
        <w:t xml:space="preserve">The results of the data cleaning processes cane be seen in </w:t>
      </w:r>
      <w:r>
        <w:rPr>
          <w:b/>
          <w:bCs/>
        </w:rPr>
        <w:t>table 2</w:t>
      </w:r>
      <w:r>
        <w:t>.</w:t>
      </w:r>
    </w:p>
    <w:p w14:paraId="760F7222" w14:textId="77777777" w:rsidR="00AD5222" w:rsidRDefault="00AD5222" w:rsidP="00BB0973">
      <w:pPr>
        <w:pStyle w:val="BodyText"/>
        <w:spacing w:line="480" w:lineRule="auto"/>
      </w:pPr>
    </w:p>
    <w:p w14:paraId="4821ECD0" w14:textId="4AC67378" w:rsidR="00AD5222" w:rsidRDefault="009E232F" w:rsidP="00BB0973">
      <w:pPr>
        <w:pStyle w:val="BodyText"/>
        <w:spacing w:line="480" w:lineRule="auto"/>
      </w:pPr>
      <w:r>
        <w:rPr>
          <w:noProof/>
        </w:rPr>
        <w:lastRenderedPageBreak/>
        <w:drawing>
          <wp:inline distT="0" distB="0" distL="0" distR="0" wp14:anchorId="20D25D84" wp14:editId="415A4FBE">
            <wp:extent cx="5334000" cy="59022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9"/>
                    <a:stretch>
                      <a:fillRect/>
                    </a:stretch>
                  </pic:blipFill>
                  <pic:spPr bwMode="auto">
                    <a:xfrm>
                      <a:off x="0" y="0"/>
                      <a:ext cx="5334000" cy="5902226"/>
                    </a:xfrm>
                    <a:prstGeom prst="rect">
                      <a:avLst/>
                    </a:prstGeom>
                    <a:noFill/>
                    <a:ln w="9525">
                      <a:noFill/>
                      <a:headEnd/>
                      <a:tailEnd/>
                    </a:ln>
                  </pic:spPr>
                </pic:pic>
              </a:graphicData>
            </a:graphic>
          </wp:inline>
        </w:drawing>
      </w:r>
    </w:p>
    <w:p w14:paraId="0859A228" w14:textId="77777777" w:rsidR="00503849" w:rsidRDefault="00503849" w:rsidP="00BB0973">
      <w:pPr>
        <w:pStyle w:val="Heading4"/>
        <w:spacing w:line="480" w:lineRule="auto"/>
      </w:pPr>
      <w:bookmarkStart w:id="16" w:name="variable-list"/>
      <w:bookmarkEnd w:id="15"/>
    </w:p>
    <w:p w14:paraId="4EF36945" w14:textId="77777777" w:rsidR="00503849" w:rsidRDefault="00503849" w:rsidP="00BB0973">
      <w:pPr>
        <w:pStyle w:val="Heading4"/>
        <w:spacing w:line="480" w:lineRule="auto"/>
      </w:pPr>
    </w:p>
    <w:p w14:paraId="62B0E6C4" w14:textId="77777777" w:rsidR="00503849" w:rsidRDefault="00503849" w:rsidP="00BB0973">
      <w:pPr>
        <w:pStyle w:val="Heading4"/>
        <w:spacing w:line="480" w:lineRule="auto"/>
      </w:pPr>
    </w:p>
    <w:p w14:paraId="5886BC88" w14:textId="05888DB4" w:rsidR="00AD5222" w:rsidRDefault="009E232F" w:rsidP="00BB0973">
      <w:pPr>
        <w:pStyle w:val="Heading4"/>
        <w:spacing w:line="480" w:lineRule="auto"/>
      </w:pPr>
      <w:r>
        <w:t>3.3 Variable List</w:t>
      </w:r>
    </w:p>
    <w:p w14:paraId="43FB867F" w14:textId="77777777" w:rsidR="00AD5222" w:rsidRDefault="00AD5222" w:rsidP="00BB0973">
      <w:pPr>
        <w:pStyle w:val="FirstParagraph"/>
        <w:spacing w:line="480" w:lineRule="auto"/>
      </w:pPr>
    </w:p>
    <w:p w14:paraId="77B1F5CD" w14:textId="3A489D08" w:rsidR="00AD5222" w:rsidRDefault="009E232F" w:rsidP="00BB0973">
      <w:pPr>
        <w:pStyle w:val="BodyText"/>
        <w:spacing w:line="480" w:lineRule="auto"/>
      </w:pPr>
      <w:r>
        <w:rPr>
          <w:noProof/>
        </w:rPr>
        <w:drawing>
          <wp:inline distT="0" distB="0" distL="0" distR="0" wp14:anchorId="40B20E1B" wp14:editId="09D3F2BC">
            <wp:extent cx="5334000" cy="348975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0"/>
                    <a:stretch>
                      <a:fillRect/>
                    </a:stretch>
                  </pic:blipFill>
                  <pic:spPr bwMode="auto">
                    <a:xfrm>
                      <a:off x="0" y="0"/>
                      <a:ext cx="5334000" cy="3489755"/>
                    </a:xfrm>
                    <a:prstGeom prst="rect">
                      <a:avLst/>
                    </a:prstGeom>
                    <a:noFill/>
                    <a:ln w="9525">
                      <a:noFill/>
                      <a:headEnd/>
                      <a:tailEnd/>
                    </a:ln>
                  </pic:spPr>
                </pic:pic>
              </a:graphicData>
            </a:graphic>
          </wp:inline>
        </w:drawing>
      </w:r>
    </w:p>
    <w:p w14:paraId="012FA872" w14:textId="77777777" w:rsidR="00AD5222" w:rsidRDefault="009E232F" w:rsidP="00BB0973">
      <w:pPr>
        <w:pStyle w:val="Heading4"/>
        <w:spacing w:line="480" w:lineRule="auto"/>
      </w:pPr>
      <w:bookmarkStart w:id="17" w:name="data-distriptive-statistics"/>
      <w:bookmarkEnd w:id="16"/>
      <w:r>
        <w:t>3.3 Data Distriptive Statistics</w:t>
      </w:r>
    </w:p>
    <w:p w14:paraId="1C5DD158" w14:textId="77777777" w:rsidR="00AD5222" w:rsidRDefault="009E232F" w:rsidP="00BB0973">
      <w:pPr>
        <w:pStyle w:val="Heading5"/>
        <w:spacing w:line="480" w:lineRule="auto"/>
      </w:pPr>
      <w:bookmarkStart w:id="18" w:name="correlation"/>
      <w:r>
        <w:t>3.3.1 Correlation</w:t>
      </w:r>
    </w:p>
    <w:p w14:paraId="5634CBB9" w14:textId="77777777" w:rsidR="00AD5222" w:rsidRDefault="009E232F" w:rsidP="00BB0973">
      <w:pPr>
        <w:pStyle w:val="FirstParagraph"/>
        <w:spacing w:line="480" w:lineRule="auto"/>
      </w:pPr>
      <w:r>
        <w:t>The correlation mat</w:t>
      </w:r>
      <w:r>
        <w:t xml:space="preserve">rix between all numeric variables shows that with exception to the variables which will have obvious correlations (e.g. sold_price and list_price, area_total and </w:t>
      </w:r>
      <w:r>
        <w:lastRenderedPageBreak/>
        <w:t>area_living, and infections figures), there are no other correlations which would cause concer</w:t>
      </w:r>
      <w:r>
        <w:t>n.</w:t>
      </w:r>
    </w:p>
    <w:p w14:paraId="42786ABC" w14:textId="77777777" w:rsidR="00AD5222" w:rsidRDefault="00AD5222" w:rsidP="00BB0973">
      <w:pPr>
        <w:pStyle w:val="BodyText"/>
        <w:spacing w:line="480" w:lineRule="auto"/>
      </w:pPr>
    </w:p>
    <w:p w14:paraId="20A38D75" w14:textId="77777777" w:rsidR="00AD5222" w:rsidRDefault="009E232F" w:rsidP="00BB0973">
      <w:pPr>
        <w:pStyle w:val="BodyText"/>
        <w:spacing w:line="480" w:lineRule="auto"/>
      </w:pPr>
      <w:r>
        <w:rPr>
          <w:noProof/>
        </w:rPr>
        <w:drawing>
          <wp:inline distT="0" distB="0" distL="0" distR="0" wp14:anchorId="2313D05E" wp14:editId="4A2D7738">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1"/>
                    <a:stretch>
                      <a:fillRect/>
                    </a:stretch>
                  </pic:blipFill>
                  <pic:spPr bwMode="auto">
                    <a:xfrm>
                      <a:off x="0" y="0"/>
                      <a:ext cx="5334000" cy="3296149"/>
                    </a:xfrm>
                    <a:prstGeom prst="rect">
                      <a:avLst/>
                    </a:prstGeom>
                    <a:noFill/>
                    <a:ln w="9525">
                      <a:noFill/>
                      <a:headEnd/>
                      <a:tailEnd/>
                    </a:ln>
                  </pic:spPr>
                </pic:pic>
              </a:graphicData>
            </a:graphic>
          </wp:inline>
        </w:drawing>
      </w:r>
    </w:p>
    <w:p w14:paraId="3D768F34" w14:textId="77777777" w:rsidR="00AD5222" w:rsidRDefault="00AD5222" w:rsidP="00BB0973">
      <w:pPr>
        <w:pStyle w:val="BodyText"/>
        <w:spacing w:line="480" w:lineRule="auto"/>
      </w:pPr>
    </w:p>
    <w:p w14:paraId="0860A598" w14:textId="77777777" w:rsidR="00AD5222" w:rsidRDefault="009E232F" w:rsidP="00BB0973">
      <w:pPr>
        <w:pStyle w:val="Heading5"/>
        <w:spacing w:line="480" w:lineRule="auto"/>
      </w:pPr>
      <w:bookmarkStart w:id="19" w:name="distributions-of-select-variables"/>
      <w:bookmarkEnd w:id="18"/>
      <w:r>
        <w:t>3.3.2 Distributions of Select Variables</w:t>
      </w:r>
    </w:p>
    <w:p w14:paraId="7EBD7AAD" w14:textId="77777777" w:rsidR="00AD5222" w:rsidRDefault="009E232F" w:rsidP="00BB0973">
      <w:pPr>
        <w:pStyle w:val="FirstParagraph"/>
        <w:spacing w:line="480" w:lineRule="auto"/>
      </w:pPr>
      <w:r>
        <w:t>As the standard descriptive characteristics of a particular variable are considered (i.e. measures of frequency, central tendency, dispersion, and position), the matrix of density plots below give us a good ov</w:t>
      </w:r>
      <w:r>
        <w:t>erview of the most relevant variables in this data set.</w:t>
      </w:r>
    </w:p>
    <w:p w14:paraId="46184378" w14:textId="77777777" w:rsidR="00AD5222" w:rsidRDefault="00AD5222" w:rsidP="00BB0973">
      <w:pPr>
        <w:pStyle w:val="BodyText"/>
        <w:spacing w:line="480" w:lineRule="auto"/>
      </w:pPr>
    </w:p>
    <w:p w14:paraId="2BE13FEA" w14:textId="77777777" w:rsidR="00AD5222" w:rsidRDefault="009E232F" w:rsidP="00BB0973">
      <w:pPr>
        <w:pStyle w:val="BodyText"/>
        <w:spacing w:line="480" w:lineRule="auto"/>
      </w:pPr>
      <w:r>
        <w:rPr>
          <w:noProof/>
        </w:rPr>
        <w:lastRenderedPageBreak/>
        <w:drawing>
          <wp:inline distT="0" distB="0" distL="0" distR="0" wp14:anchorId="4D438DB6" wp14:editId="33A06E50">
            <wp:extent cx="5334000" cy="32961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2"/>
                    <a:stretch>
                      <a:fillRect/>
                    </a:stretch>
                  </pic:blipFill>
                  <pic:spPr bwMode="auto">
                    <a:xfrm>
                      <a:off x="0" y="0"/>
                      <a:ext cx="5334000" cy="3296149"/>
                    </a:xfrm>
                    <a:prstGeom prst="rect">
                      <a:avLst/>
                    </a:prstGeom>
                    <a:noFill/>
                    <a:ln w="9525">
                      <a:noFill/>
                      <a:headEnd/>
                      <a:tailEnd/>
                    </a:ln>
                  </pic:spPr>
                </pic:pic>
              </a:graphicData>
            </a:graphic>
          </wp:inline>
        </w:drawing>
      </w:r>
    </w:p>
    <w:p w14:paraId="7B5DCE5E" w14:textId="77777777" w:rsidR="00AD5222" w:rsidRDefault="009E232F" w:rsidP="00BB0973">
      <w:pPr>
        <w:pStyle w:val="Heading5"/>
        <w:spacing w:line="480" w:lineRule="auto"/>
      </w:pPr>
      <w:bookmarkStart w:id="20" w:name="price-index"/>
      <w:bookmarkEnd w:id="19"/>
      <w:r>
        <w:t>3.3.3 Price Index</w:t>
      </w:r>
    </w:p>
    <w:p w14:paraId="58C2EE99" w14:textId="77777777" w:rsidR="00AD5222" w:rsidRDefault="009E232F" w:rsidP="00BB0973">
      <w:pPr>
        <w:pStyle w:val="FirstParagraph"/>
        <w:spacing w:line="480" w:lineRule="auto"/>
      </w:pPr>
      <w:r>
        <w:t>Under Construction</w:t>
      </w:r>
    </w:p>
    <w:p w14:paraId="49484690" w14:textId="77777777" w:rsidR="00AD5222" w:rsidRDefault="00AD5222" w:rsidP="00BB0973">
      <w:pPr>
        <w:pStyle w:val="BodyText"/>
        <w:spacing w:line="480" w:lineRule="auto"/>
      </w:pPr>
    </w:p>
    <w:p w14:paraId="74C7DA20" w14:textId="77777777" w:rsidR="00AD5222" w:rsidRDefault="009E232F" w:rsidP="00BB0973">
      <w:pPr>
        <w:pStyle w:val="BodyText"/>
        <w:spacing w:line="480" w:lineRule="auto"/>
      </w:pPr>
      <w:r>
        <w:rPr>
          <w:noProof/>
        </w:rPr>
        <w:lastRenderedPageBreak/>
        <w:drawing>
          <wp:inline distT="0" distB="0" distL="0" distR="0" wp14:anchorId="2CB4BBD2" wp14:editId="2C962914">
            <wp:extent cx="5334000" cy="329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3"/>
                    <a:stretch>
                      <a:fillRect/>
                    </a:stretch>
                  </pic:blipFill>
                  <pic:spPr bwMode="auto">
                    <a:xfrm>
                      <a:off x="0" y="0"/>
                      <a:ext cx="5334000" cy="3295650"/>
                    </a:xfrm>
                    <a:prstGeom prst="rect">
                      <a:avLst/>
                    </a:prstGeom>
                    <a:noFill/>
                    <a:ln w="9525">
                      <a:noFill/>
                      <a:headEnd/>
                      <a:tailEnd/>
                    </a:ln>
                  </pic:spPr>
                </pic:pic>
              </a:graphicData>
            </a:graphic>
          </wp:inline>
        </w:drawing>
      </w:r>
    </w:p>
    <w:p w14:paraId="3207F955" w14:textId="77777777" w:rsidR="00AD5222" w:rsidRDefault="009E232F" w:rsidP="00BB0973">
      <w:pPr>
        <w:pStyle w:val="BodyText"/>
        <w:spacing w:line="480" w:lineRule="auto"/>
      </w:pPr>
      <w:r>
        <w:t xml:space="preserve"> </w:t>
      </w:r>
    </w:p>
    <w:p w14:paraId="76F50785" w14:textId="77777777" w:rsidR="00AD5222" w:rsidRDefault="009E232F" w:rsidP="00BB0973">
      <w:pPr>
        <w:pStyle w:val="BodyText"/>
        <w:spacing w:line="480" w:lineRule="auto"/>
      </w:pPr>
      <w:r>
        <w:rPr>
          <w:noProof/>
        </w:rPr>
        <w:drawing>
          <wp:inline distT="0" distB="0" distL="0" distR="0" wp14:anchorId="17B2AA2D" wp14:editId="3C3745E2">
            <wp:extent cx="5334000" cy="32956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4"/>
                    <a:stretch>
                      <a:fillRect/>
                    </a:stretch>
                  </pic:blipFill>
                  <pic:spPr bwMode="auto">
                    <a:xfrm>
                      <a:off x="0" y="0"/>
                      <a:ext cx="5334000" cy="3295650"/>
                    </a:xfrm>
                    <a:prstGeom prst="rect">
                      <a:avLst/>
                    </a:prstGeom>
                    <a:noFill/>
                    <a:ln w="9525">
                      <a:noFill/>
                      <a:headEnd/>
                      <a:tailEnd/>
                    </a:ln>
                  </pic:spPr>
                </pic:pic>
              </a:graphicData>
            </a:graphic>
          </wp:inline>
        </w:drawing>
      </w:r>
    </w:p>
    <w:p w14:paraId="312E6AC2" w14:textId="77777777" w:rsidR="00AD5222" w:rsidRDefault="00AD5222" w:rsidP="00BB0973">
      <w:pPr>
        <w:pStyle w:val="BodyText"/>
        <w:spacing w:line="480" w:lineRule="auto"/>
      </w:pPr>
    </w:p>
    <w:p w14:paraId="5CC26E9D" w14:textId="77777777" w:rsidR="00AD5222" w:rsidRDefault="00AD5222" w:rsidP="00BB0973">
      <w:pPr>
        <w:pStyle w:val="BodyText"/>
        <w:spacing w:line="480" w:lineRule="auto"/>
      </w:pPr>
    </w:p>
    <w:p w14:paraId="2A1A6A95" w14:textId="77777777" w:rsidR="00AD5222" w:rsidRDefault="009E232F" w:rsidP="00BB0973">
      <w:pPr>
        <w:pStyle w:val="Heading3"/>
        <w:spacing w:line="480" w:lineRule="auto"/>
      </w:pPr>
      <w:bookmarkStart w:id="21" w:name="methodology"/>
      <w:bookmarkEnd w:id="13"/>
      <w:bookmarkEnd w:id="17"/>
      <w:bookmarkEnd w:id="20"/>
      <w:r>
        <w:t>4. Methodology</w:t>
      </w:r>
    </w:p>
    <w:p w14:paraId="52779F09" w14:textId="77777777" w:rsidR="00AD5222" w:rsidRDefault="009E232F" w:rsidP="00BB0973">
      <w:pPr>
        <w:pStyle w:val="FirstParagraph"/>
        <w:spacing w:line="480" w:lineRule="auto"/>
      </w:pPr>
      <w:r>
        <w:t>The overarching method used in this thesis is the Hedonic Pricing Method (HPM), also often referred to as hedonic regression or hedonic demand theory. The fundamental theory behind the HPM is the following: commodities are distinguishable by their componen</w:t>
      </w:r>
      <w:r>
        <w:t xml:space="preserve">t parts, therefore, the market value of a given commodity can be calculated by summing the estimated values of its separate characteristics. For this theory to hold true, several critical requirement must be met. Primarily, that the commodity being valued </w:t>
      </w:r>
      <w:r>
        <w:t xml:space="preserve">can be reduced down to it’s component parts and that the market is able to implicitly and independently value these characteristics. The fulfillment of these requirements are not obvious and in reality will in some measure fall short of accounting for the </w:t>
      </w:r>
      <w:r>
        <w:t>complete nature of price dynamics in practically every asset class. However, this limitation offers an interesting problem to test. Namely, to find the limit of the accumulated power of these component parts to account for market values and their deviation</w:t>
      </w:r>
      <w:r>
        <w:t xml:space="preserve">s across time and subgroups. This exact questions will be later examined by implementing a machine-learned predictive model to measure the theoretical maximum explanatory power of the included hedonic variables. In the following two subsections, we review </w:t>
      </w:r>
      <w:r>
        <w:t>the methods used in this paper to econometrically model the HPM on hedonic real estate data.</w:t>
      </w:r>
    </w:p>
    <w:p w14:paraId="521CEBFE" w14:textId="77777777" w:rsidR="00AD5222" w:rsidRDefault="00AD5222" w:rsidP="00BB0973">
      <w:pPr>
        <w:pStyle w:val="BodyText"/>
        <w:spacing w:line="480" w:lineRule="auto"/>
      </w:pPr>
    </w:p>
    <w:p w14:paraId="3A96534E" w14:textId="77777777" w:rsidR="00AD5222" w:rsidRDefault="009E232F" w:rsidP="00BB0973">
      <w:pPr>
        <w:pStyle w:val="Heading4"/>
        <w:spacing w:line="480" w:lineRule="auto"/>
      </w:pPr>
      <w:bookmarkStart w:id="22" w:name="multi-variable-linear-regression"/>
      <w:r>
        <w:lastRenderedPageBreak/>
        <w:t>4.1 Multi-Variable Linear Regression</w:t>
      </w:r>
    </w:p>
    <w:p w14:paraId="34069D9F" w14:textId="77777777" w:rsidR="00AD5222" w:rsidRDefault="009E232F" w:rsidP="00BB0973">
      <w:pPr>
        <w:pStyle w:val="FirstParagraph"/>
        <w:spacing w:line="480" w:lineRule="auto"/>
      </w:pPr>
      <w:r>
        <w:t>In this section, I will outline the construction of my base OLS model, termed the Alpha model, as well as the treatment proce</w:t>
      </w:r>
      <w:r>
        <w:t>ss for heteroskadasticity, multicolinearity, non-linearity, and high-leverage points and outliers.</w:t>
      </w:r>
    </w:p>
    <w:p w14:paraId="7CD99EC5" w14:textId="77777777" w:rsidR="00AD5222" w:rsidRDefault="009E232F" w:rsidP="00BB0973">
      <w:pPr>
        <w:pStyle w:val="Heading5"/>
        <w:spacing w:line="480" w:lineRule="auto"/>
      </w:pPr>
      <w:bookmarkStart w:id="23" w:name="basic-model-design"/>
      <w:r>
        <w:t>4.1.1 Basic Model Design</w:t>
      </w:r>
    </w:p>
    <w:p w14:paraId="43ACECBE" w14:textId="77777777" w:rsidR="00AD5222" w:rsidRDefault="009E232F" w:rsidP="00BB0973">
      <w:pPr>
        <w:pStyle w:val="FirstParagraph"/>
        <w:spacing w:line="480" w:lineRule="auto"/>
      </w:pPr>
      <w:r>
        <w:t xml:space="preserve">Following the OLS construction laid out by </w:t>
      </w:r>
      <w:hyperlink w:anchor="ref-Herath1">
        <w:r>
          <w:rPr>
            <w:rStyle w:val="Hyperlink"/>
          </w:rPr>
          <w:t>Herath and Maier</w:t>
        </w:r>
      </w:hyperlink>
      <w:r>
        <w:t xml:space="preserve"> (</w:t>
      </w:r>
      <w:hyperlink w:anchor="ref-Herath1">
        <w:r>
          <w:rPr>
            <w:rStyle w:val="Hyperlink"/>
          </w:rPr>
          <w:t>201</w:t>
        </w:r>
        <w:r>
          <w:rPr>
            <w:rStyle w:val="Hyperlink"/>
          </w:rPr>
          <w:t>0</w:t>
        </w:r>
      </w:hyperlink>
      <w:r>
        <w:t>):</w:t>
      </w:r>
    </w:p>
    <w:p w14:paraId="5C03148E" w14:textId="77777777" w:rsidR="00AD5222" w:rsidRDefault="009E232F" w:rsidP="00BB0973">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D387C20" w14:textId="77777777" w:rsidR="00AD5222" w:rsidRDefault="009E232F" w:rsidP="00BB0973">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AFED115" w14:textId="77777777" w:rsidR="00AD5222" w:rsidRDefault="009E232F" w:rsidP="00BB0973">
      <w:pPr>
        <w:pStyle w:val="BodyText"/>
        <w:spacing w:line="480" w:lineRule="auto"/>
      </w:pPr>
      <w:r>
        <w:t>This paper’s base OLS model, named the Alpha model, is as follows:</w:t>
      </w:r>
    </w:p>
    <w:p w14:paraId="1CA7FD67" w14:textId="77777777" w:rsidR="00AD5222" w:rsidRDefault="009E232F" w:rsidP="00BB0973">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k</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1</m:t>
              </m:r>
            </m:sub>
          </m:sSub>
        </m:oMath>
      </m:oMathPara>
    </w:p>
    <w:p w14:paraId="73B12C1C" w14:textId="77777777" w:rsidR="00AD5222" w:rsidRDefault="009E232F" w:rsidP="00BB0973">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w:t>
      </w:r>
      <w:r>
        <w:t xml:space="preserve">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random error; subscript </w:t>
      </w:r>
      <m:oMath>
        <m:r>
          <w:rPr>
            <w:rFonts w:ascii="Cambria Math" w:hAnsi="Cambria Math"/>
          </w:rPr>
          <m:t>n</m:t>
        </m:r>
      </m:oMath>
      <w:r>
        <w:t xml:space="preserve"> is the number of observations and; </w:t>
      </w:r>
      <m:oMath>
        <m:r>
          <w:rPr>
            <w:rFonts w:ascii="Cambria Math" w:hAnsi="Cambria Math"/>
          </w:rPr>
          <m:t>k</m:t>
        </m:r>
      </m:oMath>
      <w:r>
        <w:t xml:space="preserve"> is the length of the variable list.</w:t>
      </w:r>
    </w:p>
    <w:p w14:paraId="6EF62A40" w14:textId="77777777" w:rsidR="00AD5222" w:rsidRDefault="00AD5222" w:rsidP="00BB0973">
      <w:pPr>
        <w:pStyle w:val="BodyText"/>
        <w:spacing w:line="480" w:lineRule="auto"/>
      </w:pPr>
    </w:p>
    <w:p w14:paraId="74BFD1A8" w14:textId="77777777" w:rsidR="00AD5222" w:rsidRDefault="009E232F" w:rsidP="00BB0973">
      <w:pPr>
        <w:pStyle w:val="Heading5"/>
        <w:spacing w:line="480" w:lineRule="auto"/>
      </w:pPr>
      <w:bookmarkStart w:id="24" w:name="accounting-for-heteroscadasticity"/>
      <w:bookmarkEnd w:id="23"/>
      <w:r>
        <w:t>4.1.2 Accounting for Heteroscadasticity</w:t>
      </w:r>
    </w:p>
    <w:p w14:paraId="7DDB1655" w14:textId="77777777" w:rsidR="00AD5222" w:rsidRDefault="009E232F" w:rsidP="00BB0973">
      <w:pPr>
        <w:pStyle w:val="FirstParagraph"/>
        <w:spacing w:line="480" w:lineRule="auto"/>
      </w:pPr>
      <w:r>
        <w:t>A Breusch-Pagan test was conducted on a standard lin</w:t>
      </w:r>
      <w:r>
        <w:t xml:space="preserve">ear regression model with sold price as the dependent variable and the rest of the dataset as regressors. The Breusch-Pagan </w:t>
      </w:r>
      <w:r>
        <w:lastRenderedPageBreak/>
        <w:t>(BP) test was established as a method in 1979 and follows the logic set by the Lagrange multiplier test principle (</w:t>
      </w:r>
      <w:hyperlink w:anchor="ref-Breusch">
        <w:r>
          <w:rPr>
            <w:rStyle w:val="Hyperlink"/>
          </w:rPr>
          <w:t>Breusch and Pagan 1979</w:t>
        </w:r>
      </w:hyperlink>
      <w:r>
        <w:t>). This test tests the null hypothesis that the variance in the model’s errors is independent from model’s regressors (i.e. heteroscadasticity). The test’s results in a rejections of the null hypothesis, thereby findi</w:t>
      </w:r>
      <w:r>
        <w:t xml:space="preserve">ng the base model to be heteroskedastic. The results of this test are summarized in </w:t>
      </w:r>
      <w:r>
        <w:rPr>
          <w:i/>
          <w:iCs/>
        </w:rPr>
        <w:t>table x</w:t>
      </w:r>
      <w:r>
        <w:t>.</w:t>
      </w:r>
    </w:p>
    <w:p w14:paraId="58F4C844" w14:textId="77777777" w:rsidR="00AD5222" w:rsidRDefault="00AD5222" w:rsidP="00BB0973">
      <w:pPr>
        <w:pStyle w:val="BodyText"/>
        <w:spacing w:line="480" w:lineRule="auto"/>
      </w:pPr>
    </w:p>
    <w:p w14:paraId="41B3CF9D" w14:textId="77777777" w:rsidR="00AD5222" w:rsidRDefault="009E232F" w:rsidP="00BB0973">
      <w:pPr>
        <w:pStyle w:val="BodyText"/>
        <w:spacing w:line="480" w:lineRule="auto"/>
      </w:pPr>
      <w:r>
        <w:rPr>
          <w:noProof/>
        </w:rPr>
        <w:drawing>
          <wp:inline distT="0" distB="0" distL="0" distR="0" wp14:anchorId="2F80B828" wp14:editId="7825B430">
            <wp:extent cx="4284251" cy="269843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5"/>
                    <a:stretch>
                      <a:fillRect/>
                    </a:stretch>
                  </pic:blipFill>
                  <pic:spPr bwMode="auto">
                    <a:xfrm>
                      <a:off x="0" y="0"/>
                      <a:ext cx="4284251" cy="2698439"/>
                    </a:xfrm>
                    <a:prstGeom prst="rect">
                      <a:avLst/>
                    </a:prstGeom>
                    <a:noFill/>
                    <a:ln w="9525">
                      <a:noFill/>
                      <a:headEnd/>
                      <a:tailEnd/>
                    </a:ln>
                  </pic:spPr>
                </pic:pic>
              </a:graphicData>
            </a:graphic>
          </wp:inline>
        </w:drawing>
      </w:r>
    </w:p>
    <w:p w14:paraId="2A309DFE" w14:textId="77777777" w:rsidR="00AD5222" w:rsidRDefault="00AD5222" w:rsidP="00BB0973">
      <w:pPr>
        <w:pStyle w:val="BodyText"/>
        <w:spacing w:line="480" w:lineRule="auto"/>
      </w:pPr>
    </w:p>
    <w:p w14:paraId="2629D897" w14:textId="77777777" w:rsidR="00AD5222" w:rsidRDefault="009E232F" w:rsidP="00BB0973">
      <w:pPr>
        <w:pStyle w:val="BodyText"/>
        <w:spacing w:line="480" w:lineRule="auto"/>
      </w:pPr>
      <w:r>
        <w:t>To resolve the heteroskadasticity found in §3.4.1, I will produce heteroskedasticity-consistent (HC) standard errors, also known as heteroskedasticity-robust s</w:t>
      </w:r>
      <w:r>
        <w:t>tandard errors, through the refined method established by econometrician Halbert Lynn White (</w:t>
      </w:r>
      <w:hyperlink w:anchor="ref-White">
        <w:r>
          <w:rPr>
            <w:rStyle w:val="Hyperlink"/>
          </w:rPr>
          <w:t>White 1980</w:t>
        </w:r>
      </w:hyperlink>
      <w:r>
        <w:t>).This process is as follows:</w:t>
      </w:r>
    </w:p>
    <w:p w14:paraId="2E66DEFD" w14:textId="77777777" w:rsidR="00AD5222" w:rsidRDefault="009E232F" w:rsidP="00BB0973">
      <w:pPr>
        <w:pStyle w:val="BodyText"/>
        <w:spacing w:line="480" w:lineRule="auto"/>
      </w:pPr>
      <w:r>
        <w:lastRenderedPageBreak/>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w:r>
        <w:t xml:space="preserve">are independent, but have distinct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3B856A59" w14:textId="77777777" w:rsidR="00AD5222" w:rsidRDefault="00AD5222" w:rsidP="00BB0973">
      <w:pPr>
        <w:pStyle w:val="BodyText"/>
        <w:spacing w:line="480" w:lineRule="auto"/>
      </w:pPr>
    </w:p>
    <w:p w14:paraId="084DBB64" w14:textId="77777777" w:rsidR="00AD5222" w:rsidRDefault="009E232F" w:rsidP="00BB0973">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oMath>
      </m:oMathPara>
    </w:p>
    <w:p w14:paraId="291AA3C0" w14:textId="77777777" w:rsidR="00AD5222" w:rsidRDefault="009E232F" w:rsidP="00BB0973">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scr m:val="double-struck"/>
                            <m:sty m:val="p"/>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scr m:val="double-struck"/>
                            <m:sty m:val="p"/>
                          </m:rPr>
                          <w:rPr>
                            <w:rFonts w:ascii="Cambria Math" w:hAnsi="Cambria Math"/>
                          </w:rPr>
                          <m:t>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7E08CDF8" w14:textId="77777777" w:rsidR="00AD5222" w:rsidRDefault="00AD5222" w:rsidP="00BB0973">
      <w:pPr>
        <w:pStyle w:val="FirstParagraph"/>
        <w:spacing w:line="480" w:lineRule="auto"/>
      </w:pPr>
    </w:p>
    <w:p w14:paraId="32D29F67" w14:textId="77777777" w:rsidR="00AD5222" w:rsidRDefault="009E232F" w:rsidP="00BB0973">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w:t>
      </w:r>
      <w:r>
        <w:t>values from the data. The estimator can be derived in terms of the generalized method of moments (GMM).</w:t>
      </w:r>
    </w:p>
    <w:p w14:paraId="5539F315" w14:textId="77777777" w:rsidR="00AD5222" w:rsidRDefault="009E232F" w:rsidP="00BB0973">
      <w:pPr>
        <w:pStyle w:val="BodyText"/>
        <w:spacing w:line="480" w:lineRule="auto"/>
      </w:pPr>
      <w:r>
        <w:t>For the remainder of this thesis, all statements and figures regarding statistical significance will be referring to tests conducted with heteroskedasti</w:t>
      </w:r>
      <w:r>
        <w:t>city-consistent (HC) standard errors. As sample errors in my models will have equal variance and are uncorrelated, the least-squares estimates of each model’s beta coefficients are regarded as Best Linear Unbiased Estimators (BLUEs).</w:t>
      </w:r>
    </w:p>
    <w:p w14:paraId="2B2F3D1A" w14:textId="77777777" w:rsidR="00AD5222" w:rsidRDefault="00AD5222" w:rsidP="00BB0973">
      <w:pPr>
        <w:pStyle w:val="BodyText"/>
        <w:spacing w:line="480" w:lineRule="auto"/>
      </w:pPr>
    </w:p>
    <w:p w14:paraId="4E47EB6E" w14:textId="77777777" w:rsidR="00AD5222" w:rsidRDefault="009E232F" w:rsidP="00BB0973">
      <w:pPr>
        <w:pStyle w:val="Heading5"/>
        <w:spacing w:line="480" w:lineRule="auto"/>
      </w:pPr>
      <w:bookmarkStart w:id="25" w:name="accounting-for-multicolinearity"/>
      <w:bookmarkEnd w:id="24"/>
      <w:r>
        <w:t xml:space="preserve">4.1.3 Accounting for </w:t>
      </w:r>
      <w:r>
        <w:t>Multicolinearity</w:t>
      </w:r>
    </w:p>
    <w:p w14:paraId="381FC4C3" w14:textId="77777777" w:rsidR="00AD5222" w:rsidRDefault="009E232F" w:rsidP="00BB0973">
      <w:pPr>
        <w:pStyle w:val="FirstParagraph"/>
        <w:spacing w:line="480" w:lineRule="auto"/>
      </w:pPr>
      <w:r>
        <w:t xml:space="preserve">Multicolinearity is measured using Variance Inflation Factors (VIF). The VIF of a predictor measures how accurately that variable can be predicted using all other variables. For context, the square root of a VIF represents the increase in </w:t>
      </w:r>
      <w:r>
        <w:t xml:space="preserve">standard error of the estimated </w:t>
      </w:r>
      <w:r>
        <w:lastRenderedPageBreak/>
        <w:t>coefficient with respect to the case when that given variable is independent of all other variables. Inline with current convention, all variables with a VIF larger than 5 are eliminated. A graphical representation of all va</w:t>
      </w:r>
      <w:r>
        <w:t>riable multicolinearity, measured by VIF, is shown in image x.</w:t>
      </w:r>
    </w:p>
    <w:p w14:paraId="35CC3299" w14:textId="77777777" w:rsidR="00AD5222" w:rsidRDefault="009E232F" w:rsidP="00BB0973">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multicolinear with </w:t>
      </w:r>
      <w:r>
        <w:rPr>
          <w:b/>
          <w:bCs/>
          <w:i/>
          <w:iCs/>
        </w:rPr>
        <w:t>sold_price</w:t>
      </w:r>
      <w:r>
        <w:t xml:space="preserve"> and </w:t>
      </w:r>
      <w:r>
        <w:rPr>
          <w:b/>
          <w:bCs/>
          <w:i/>
          <w:iCs/>
        </w:rPr>
        <w:t>area_living</w:t>
      </w:r>
      <w:r>
        <w:t xml:space="preserve"> respectively.</w:t>
      </w:r>
    </w:p>
    <w:p w14:paraId="75BDF58A" w14:textId="77777777" w:rsidR="00AD5222" w:rsidRDefault="00AD5222" w:rsidP="00BB0973">
      <w:pPr>
        <w:pStyle w:val="BodyText"/>
        <w:spacing w:line="480" w:lineRule="auto"/>
      </w:pPr>
    </w:p>
    <w:p w14:paraId="1381A6CC" w14:textId="77777777" w:rsidR="00AD5222" w:rsidRDefault="009E232F" w:rsidP="00BB0973">
      <w:pPr>
        <w:pStyle w:val="BodyText"/>
        <w:spacing w:line="480" w:lineRule="auto"/>
      </w:pPr>
      <w:r>
        <w:rPr>
          <w:noProof/>
        </w:rPr>
        <w:drawing>
          <wp:inline distT="0" distB="0" distL="0" distR="0" wp14:anchorId="597E9796" wp14:editId="688A42F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6"/>
                    <a:stretch>
                      <a:fillRect/>
                    </a:stretch>
                  </pic:blipFill>
                  <pic:spPr bwMode="auto">
                    <a:xfrm>
                      <a:off x="0" y="0"/>
                      <a:ext cx="5334000" cy="3296149"/>
                    </a:xfrm>
                    <a:prstGeom prst="rect">
                      <a:avLst/>
                    </a:prstGeom>
                    <a:noFill/>
                    <a:ln w="9525">
                      <a:noFill/>
                      <a:headEnd/>
                      <a:tailEnd/>
                    </a:ln>
                  </pic:spPr>
                </pic:pic>
              </a:graphicData>
            </a:graphic>
          </wp:inline>
        </w:drawing>
      </w:r>
    </w:p>
    <w:p w14:paraId="6FE896BB" w14:textId="77777777" w:rsidR="00AD5222" w:rsidRDefault="00AD5222" w:rsidP="00BB0973">
      <w:pPr>
        <w:pStyle w:val="BodyText"/>
        <w:spacing w:line="480" w:lineRule="auto"/>
      </w:pPr>
    </w:p>
    <w:p w14:paraId="48EB6DBB" w14:textId="77777777" w:rsidR="00AD5222" w:rsidRDefault="009E232F" w:rsidP="00BB0973">
      <w:pPr>
        <w:pStyle w:val="Heading5"/>
        <w:spacing w:line="480" w:lineRule="auto"/>
      </w:pPr>
      <w:bookmarkStart w:id="26" w:name="accounting-for-non-linearities"/>
      <w:bookmarkEnd w:id="25"/>
      <w:r>
        <w:t>4.1.4 Accounting for Non-l</w:t>
      </w:r>
      <w:r>
        <w:t>inearities</w:t>
      </w:r>
    </w:p>
    <w:p w14:paraId="0ADD8B0F" w14:textId="77777777" w:rsidR="00AD5222" w:rsidRDefault="009E232F" w:rsidP="00BB0973">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702C760B" w14:textId="77777777" w:rsidR="00AD5222" w:rsidRDefault="009E232F" w:rsidP="00BB0973">
      <w:pPr>
        <w:pStyle w:val="BodyText"/>
        <w:spacing w:line="480" w:lineRule="auto"/>
      </w:pPr>
      <w:r>
        <w:rPr>
          <w:i/>
          <w:iCs/>
        </w:rPr>
        <w:lastRenderedPageBreak/>
        <w:t>Age:</w:t>
      </w:r>
    </w:p>
    <w:p w14:paraId="74B97BA7" w14:textId="77777777" w:rsidR="00AD5222" w:rsidRDefault="009E232F" w:rsidP="00BB0973">
      <w:pPr>
        <w:pStyle w:val="BodyText"/>
        <w:spacing w:line="480" w:lineRule="auto"/>
      </w:pPr>
      <w:r>
        <w:t xml:space="preserve">An analysis of age vs. 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0AC9B905" w14:textId="77777777" w:rsidR="00AD5222" w:rsidRDefault="009E232F" w:rsidP="00BB0973">
      <w:pPr>
        <w:pStyle w:val="BodyText"/>
        <w:spacing w:line="480" w:lineRule="auto"/>
      </w:pPr>
      <w:r>
        <w:t>Image x shows the Partial Dependency Plot (PDP) of age within th</w:t>
      </w:r>
      <w:r>
        <w:t xml:space="preserve">e Alpha model. This plots the marginal prediction of the Alpha model across the full range of age. When the scale of 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w:t>
      </w:r>
      <m:oMath>
        <m:r>
          <w:rPr>
            <w:rFonts w:ascii="Cambria Math" w:hAnsi="Cambria Math"/>
          </w:rPr>
          <m:t>.08</m:t>
        </m:r>
      </m:oMath>
      <w:r>
        <w:t>.</w:t>
      </w:r>
    </w:p>
    <w:p w14:paraId="77CBB853" w14:textId="77777777" w:rsidR="00AD5222" w:rsidRDefault="00AD5222" w:rsidP="00BB0973">
      <w:pPr>
        <w:pStyle w:val="BodyText"/>
        <w:spacing w:line="480" w:lineRule="auto"/>
      </w:pPr>
    </w:p>
    <w:p w14:paraId="5D6B3B3E" w14:textId="77777777" w:rsidR="00AD5222" w:rsidRDefault="009E232F" w:rsidP="00BB0973">
      <w:pPr>
        <w:pStyle w:val="BodyText"/>
        <w:spacing w:line="480" w:lineRule="auto"/>
      </w:pPr>
      <w:r>
        <w:rPr>
          <w:noProof/>
        </w:rPr>
        <w:drawing>
          <wp:inline distT="0" distB="0" distL="0" distR="0" wp14:anchorId="1B37BFAC" wp14:editId="44C0D6F7">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17"/>
                    <a:stretch>
                      <a:fillRect/>
                    </a:stretch>
                  </pic:blipFill>
                  <pic:spPr bwMode="auto">
                    <a:xfrm>
                      <a:off x="0" y="0"/>
                      <a:ext cx="5334000" cy="1477818"/>
                    </a:xfrm>
                    <a:prstGeom prst="rect">
                      <a:avLst/>
                    </a:prstGeom>
                    <a:noFill/>
                    <a:ln w="9525">
                      <a:noFill/>
                      <a:headEnd/>
                      <a:tailEnd/>
                    </a:ln>
                  </pic:spPr>
                </pic:pic>
              </a:graphicData>
            </a:graphic>
          </wp:inline>
        </w:drawing>
      </w:r>
    </w:p>
    <w:p w14:paraId="75CC935C" w14:textId="77777777" w:rsidR="00AD5222" w:rsidRDefault="00AD5222" w:rsidP="00BB0973">
      <w:pPr>
        <w:pStyle w:val="BodyText"/>
        <w:spacing w:line="480" w:lineRule="auto"/>
      </w:pPr>
    </w:p>
    <w:p w14:paraId="443E2875" w14:textId="77777777" w:rsidR="00AD5222" w:rsidRDefault="009E232F" w:rsidP="00BB0973">
      <w:pPr>
        <w:pStyle w:val="BodyText"/>
        <w:spacing w:line="480" w:lineRule="auto"/>
      </w:pPr>
      <w:r>
        <w:rPr>
          <w:i/>
          <w:iCs/>
        </w:rPr>
        <w:t>Livin</w:t>
      </w:r>
      <w:r>
        <w:rPr>
          <w:i/>
          <w:iCs/>
        </w:rPr>
        <w:t>g Area:</w:t>
      </w:r>
    </w:p>
    <w:p w14:paraId="1FA2EA0C" w14:textId="77777777" w:rsidR="00AD5222" w:rsidRDefault="009E232F" w:rsidP="00BB0973">
      <w:pPr>
        <w:pStyle w:val="BodyText"/>
        <w:spacing w:line="480" w:lineRule="auto"/>
      </w:pPr>
      <w:r>
        <w:t xml:space="preserve">An analysis of living-area vs. sold price reveals a Sigmoid pattern between the two variables. In order to allow the OLS model to better capture this relationship, a new variable </w:t>
      </w:r>
      <m:oMath>
        <m:r>
          <w:rPr>
            <w:rFonts w:ascii="Cambria Math" w:hAnsi="Cambria Math"/>
          </w:rPr>
          <m:t>living</m:t>
        </m:r>
        <m:r>
          <w:rPr>
            <w:rFonts w:ascii="Cambria Math" w:hAnsi="Cambria Math"/>
          </w:rPr>
          <m:t> </m:t>
        </m:r>
        <m:r>
          <w:rPr>
            <w:rFonts w:ascii="Cambria Math" w:hAnsi="Cambria Math"/>
          </w:rPr>
          <m:t>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47F98428" w14:textId="77777777" w:rsidR="00AD5222" w:rsidRDefault="009E232F" w:rsidP="00BB0973">
      <w:pPr>
        <w:pStyle w:val="BodyText"/>
        <w:spacing w:line="480" w:lineRule="auto"/>
      </w:pPr>
      <w:r>
        <w:t>Image x shows the Parti</w:t>
      </w:r>
      <w:r>
        <w:t xml:space="preserve">al Dependency Plot (PDP) of </w:t>
      </w:r>
      <m:oMath>
        <m:r>
          <w:rPr>
            <w:rFonts w:ascii="Cambria Math" w:hAnsi="Cambria Math"/>
          </w:rPr>
          <m:t>living</m:t>
        </m:r>
        <m:r>
          <w:rPr>
            <w:rFonts w:ascii="Cambria Math" w:hAnsi="Cambria Math"/>
          </w:rPr>
          <m:t> </m:t>
        </m:r>
        <m:r>
          <w:rPr>
            <w:rFonts w:ascii="Cambria Math" w:hAnsi="Cambria Math"/>
          </w:rPr>
          <m:t>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w:t>
      </w:r>
      <m:oMath>
        <m:r>
          <w:rPr>
            <w:rFonts w:ascii="Cambria Math" w:hAnsi="Cambria Math"/>
          </w:rPr>
          <m:t>.06</m:t>
        </m:r>
      </m:oMath>
      <w:r>
        <w:t>.</w:t>
      </w:r>
    </w:p>
    <w:p w14:paraId="4A4FDC68" w14:textId="77777777" w:rsidR="00AD5222" w:rsidRDefault="00AD5222" w:rsidP="00BB0973">
      <w:pPr>
        <w:pStyle w:val="BodyText"/>
        <w:spacing w:line="480" w:lineRule="auto"/>
      </w:pPr>
    </w:p>
    <w:p w14:paraId="74C74E81" w14:textId="77777777" w:rsidR="00AD5222" w:rsidRDefault="009E232F" w:rsidP="00BB0973">
      <w:pPr>
        <w:pStyle w:val="BodyText"/>
        <w:spacing w:line="480" w:lineRule="auto"/>
      </w:pPr>
      <w:r>
        <w:rPr>
          <w:noProof/>
        </w:rPr>
        <w:drawing>
          <wp:inline distT="0" distB="0" distL="0" distR="0" wp14:anchorId="3503A563" wp14:editId="67EC90C4">
            <wp:extent cx="5334000" cy="149151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18"/>
                    <a:stretch>
                      <a:fillRect/>
                    </a:stretch>
                  </pic:blipFill>
                  <pic:spPr bwMode="auto">
                    <a:xfrm>
                      <a:off x="0" y="0"/>
                      <a:ext cx="5334000" cy="1491515"/>
                    </a:xfrm>
                    <a:prstGeom prst="rect">
                      <a:avLst/>
                    </a:prstGeom>
                    <a:noFill/>
                    <a:ln w="9525">
                      <a:noFill/>
                      <a:headEnd/>
                      <a:tailEnd/>
                    </a:ln>
                  </pic:spPr>
                </pic:pic>
              </a:graphicData>
            </a:graphic>
          </wp:inline>
        </w:drawing>
      </w:r>
    </w:p>
    <w:p w14:paraId="1D1BAB11" w14:textId="77777777" w:rsidR="00AD5222" w:rsidRDefault="00AD5222" w:rsidP="00BB0973">
      <w:pPr>
        <w:pStyle w:val="BodyText"/>
        <w:spacing w:line="480" w:lineRule="auto"/>
      </w:pPr>
    </w:p>
    <w:p w14:paraId="497E7CEC" w14:textId="77777777" w:rsidR="00AD5222" w:rsidRDefault="009E232F" w:rsidP="00BB0973">
      <w:pPr>
        <w:pStyle w:val="Heading5"/>
        <w:spacing w:line="480" w:lineRule="auto"/>
      </w:pPr>
      <w:bookmarkStart w:id="27" w:name="X81d4d776cc7dcfa719b6d82f16b14789acf141b"/>
      <w:bookmarkEnd w:id="26"/>
      <w:r>
        <w:t>4.1.5 Accounting for High-Leverage Points and Outliers</w:t>
      </w:r>
    </w:p>
    <w:p w14:paraId="148B4A18" w14:textId="77777777" w:rsidR="00AD5222" w:rsidRDefault="009E232F" w:rsidP="00BB0973">
      <w:pPr>
        <w:pStyle w:val="FirstParagraph"/>
        <w:spacing w:line="480" w:lineRule="auto"/>
      </w:pPr>
      <w:r>
        <w:t>After the adjustments or the previous sections have been made, a panel of visualization</w:t>
      </w:r>
      <w:r>
        <w:t>s are run on the Alpha model. The results show no extreme outliers and only one high-leverage point (obs #23515), as shows by the residual vs. leverage plot in quadrant two of image X, which is removed in the final Alpha model. These results are mainly due</w:t>
      </w:r>
      <w:r>
        <w:t xml:space="preserve"> to the previous removal of outliers in §3.2 and the overall quality of the data set.</w:t>
      </w:r>
    </w:p>
    <w:p w14:paraId="3EA644D3" w14:textId="77777777" w:rsidR="00AD5222" w:rsidRDefault="00AD5222" w:rsidP="00BB0973">
      <w:pPr>
        <w:pStyle w:val="BodyText"/>
        <w:spacing w:line="480" w:lineRule="auto"/>
      </w:pPr>
    </w:p>
    <w:p w14:paraId="0BAB1EC8" w14:textId="77777777" w:rsidR="00AD5222" w:rsidRDefault="009E232F" w:rsidP="00BB0973">
      <w:pPr>
        <w:pStyle w:val="BodyText"/>
        <w:spacing w:line="480" w:lineRule="auto"/>
      </w:pPr>
      <w:r>
        <w:rPr>
          <w:noProof/>
        </w:rPr>
        <w:lastRenderedPageBreak/>
        <w:drawing>
          <wp:inline distT="0" distB="0" distL="0" distR="0" wp14:anchorId="797AAC2E" wp14:editId="722C6003">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19"/>
                    <a:stretch>
                      <a:fillRect/>
                    </a:stretch>
                  </pic:blipFill>
                  <pic:spPr bwMode="auto">
                    <a:xfrm>
                      <a:off x="0" y="0"/>
                      <a:ext cx="5334000" cy="3295650"/>
                    </a:xfrm>
                    <a:prstGeom prst="rect">
                      <a:avLst/>
                    </a:prstGeom>
                    <a:noFill/>
                    <a:ln w="9525">
                      <a:noFill/>
                      <a:headEnd/>
                      <a:tailEnd/>
                    </a:ln>
                  </pic:spPr>
                </pic:pic>
              </a:graphicData>
            </a:graphic>
          </wp:inline>
        </w:drawing>
      </w:r>
    </w:p>
    <w:p w14:paraId="3EC8A71D" w14:textId="77777777" w:rsidR="00AD5222" w:rsidRDefault="00AD5222" w:rsidP="00BB0973">
      <w:pPr>
        <w:pStyle w:val="BodyText"/>
        <w:spacing w:line="480" w:lineRule="auto"/>
      </w:pPr>
    </w:p>
    <w:p w14:paraId="32BFCFD0" w14:textId="77777777" w:rsidR="00AD5222" w:rsidRDefault="009E232F" w:rsidP="00BB0973">
      <w:pPr>
        <w:pStyle w:val="Heading5"/>
        <w:spacing w:line="480" w:lineRule="auto"/>
      </w:pPr>
      <w:bookmarkStart w:id="28" w:name="final-alpha-model"/>
      <w:bookmarkEnd w:id="27"/>
      <w:r>
        <w:t>4.1.6 Final Alpha Model</w:t>
      </w:r>
    </w:p>
    <w:p w14:paraId="039434F5" w14:textId="77777777" w:rsidR="00AD5222" w:rsidRDefault="009E232F" w:rsidP="00BB0973">
      <w:pPr>
        <w:pStyle w:val="FirstParagraph"/>
        <w:spacing w:line="480" w:lineRule="auto"/>
      </w:pPr>
      <w:r>
        <w:t>Under Construction</w:t>
      </w:r>
    </w:p>
    <w:p w14:paraId="67C05F09" w14:textId="77777777" w:rsidR="00AD5222" w:rsidRDefault="009E232F" w:rsidP="00BB0973">
      <w:pPr>
        <w:pStyle w:val="BodyText"/>
        <w:spacing w:line="480" w:lineRule="auto"/>
      </w:pPr>
      <w:r>
        <w:t>The Alpha model is the baseline OLS for this thesis and is rebust to heteroskadasticity, multicolinearity, non-linearities, high-leverage points and outliers. These high-level adjustment increase our confidence in the statistical tests results which follow</w:t>
      </w:r>
    </w:p>
    <w:p w14:paraId="5A0AD9C6" w14:textId="77777777" w:rsidR="00AD5222" w:rsidRDefault="00AD5222" w:rsidP="00BB0973">
      <w:pPr>
        <w:pStyle w:val="BodyText"/>
        <w:spacing w:line="480" w:lineRule="auto"/>
      </w:pPr>
    </w:p>
    <w:p w14:paraId="6D516448" w14:textId="77777777" w:rsidR="00AD5222" w:rsidRDefault="009E232F" w:rsidP="00BB0973">
      <w:pPr>
        <w:pStyle w:val="BodyText"/>
        <w:spacing w:line="480" w:lineRule="auto"/>
      </w:pPr>
      <w:r>
        <w:rPr>
          <w:noProof/>
        </w:rPr>
        <w:lastRenderedPageBreak/>
        <w:drawing>
          <wp:inline distT="0" distB="0" distL="0" distR="0" wp14:anchorId="2B6C444F" wp14:editId="73854FDB">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0"/>
                    <a:stretch>
                      <a:fillRect/>
                    </a:stretch>
                  </pic:blipFill>
                  <pic:spPr bwMode="auto">
                    <a:xfrm>
                      <a:off x="0" y="0"/>
                      <a:ext cx="5334000" cy="3295650"/>
                    </a:xfrm>
                    <a:prstGeom prst="rect">
                      <a:avLst/>
                    </a:prstGeom>
                    <a:noFill/>
                    <a:ln w="9525">
                      <a:noFill/>
                      <a:headEnd/>
                      <a:tailEnd/>
                    </a:ln>
                  </pic:spPr>
                </pic:pic>
              </a:graphicData>
            </a:graphic>
          </wp:inline>
        </w:drawing>
      </w:r>
    </w:p>
    <w:p w14:paraId="668118D0" w14:textId="77777777" w:rsidR="00AD5222" w:rsidRDefault="00AD5222" w:rsidP="00BB0973">
      <w:pPr>
        <w:pStyle w:val="BodyText"/>
        <w:spacing w:line="480" w:lineRule="auto"/>
      </w:pPr>
    </w:p>
    <w:p w14:paraId="01A1CABE" w14:textId="77777777" w:rsidR="00AD5222" w:rsidRDefault="009E232F" w:rsidP="00BB0973">
      <w:pPr>
        <w:pStyle w:val="Heading4"/>
        <w:spacing w:line="480" w:lineRule="auto"/>
      </w:pPr>
      <w:bookmarkStart w:id="29" w:name="Xa68764b8cad6926525707f287cd2eec93b36883"/>
      <w:bookmarkEnd w:id="22"/>
      <w:bookmarkEnd w:id="28"/>
      <w:r>
        <w:t>4.3 Modeling Changes in Demand for Hedonic Features</w:t>
      </w:r>
    </w:p>
    <w:p w14:paraId="36EB9312" w14:textId="77777777" w:rsidR="00AD5222" w:rsidRDefault="009E232F" w:rsidP="00BB0973">
      <w:pPr>
        <w:pStyle w:val="FirstParagraph"/>
        <w:spacing w:line="480" w:lineRule="auto"/>
      </w:pPr>
      <w:r>
        <w:t xml:space="preserve">The focus of this thesis is how the Covid crisis impacted housing prices and the relative levels of demand for specific hedonic features. In the case where the HPM is in the OLS functional form, the </w:t>
      </w:r>
      <w:r>
        <w:t>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w:t>
      </w:r>
      <w:r>
        <w:t xml:space="preserve">ge pool, ceteris parabus. However, this thesis wishes to measure the </w:t>
      </w:r>
      <w:r>
        <w:rPr>
          <w:i/>
          <w:iCs/>
        </w:rPr>
        <w:t>changes</w:t>
      </w:r>
      <w:r>
        <w:t xml:space="preserve"> in the average consumer’s willingness to pay for a given feature (e.g. pool) in relationship a measurement of Covid’s economic impact.</w:t>
      </w:r>
    </w:p>
    <w:p w14:paraId="0675EE4A" w14:textId="77777777" w:rsidR="00AD5222" w:rsidRDefault="009E232F" w:rsidP="00BB0973">
      <w:pPr>
        <w:pStyle w:val="Heading5"/>
        <w:spacing w:line="480" w:lineRule="auto"/>
      </w:pPr>
      <w:bookmarkStart w:id="30" w:name="comparison-method"/>
      <w:r>
        <w:lastRenderedPageBreak/>
        <w:t>4.3.1 Comparison Method</w:t>
      </w:r>
    </w:p>
    <w:p w14:paraId="7543362A" w14:textId="77777777" w:rsidR="00AD5222" w:rsidRDefault="009E232F" w:rsidP="00BB0973">
      <w:pPr>
        <w:pStyle w:val="FirstParagraph"/>
        <w:spacing w:line="480" w:lineRule="auto"/>
      </w:pPr>
      <w:r>
        <w:t>A method of statisti</w:t>
      </w:r>
      <w:r>
        <w:t>cally comparing changes in the beta coefficients of particular features of interest under multiple scenarios (e.g.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E81ECAF" w14:textId="77777777" w:rsidR="00AD5222" w:rsidRDefault="009E232F" w:rsidP="00BB0973">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w:t>
      </w:r>
      <w:r>
        <w:t xml:space="preserve">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1</m:t>
            </m:r>
          </m:sub>
        </m:sSub>
      </m:oMath>
      <w:r>
        <w:t xml:space="preserve"> with the following OLS</w:t>
      </w:r>
    </w:p>
    <w:p w14:paraId="4961C021" w14:textId="77777777" w:rsidR="00AD5222" w:rsidRDefault="00AD5222" w:rsidP="00BB0973">
      <w:pPr>
        <w:pStyle w:val="BodyText"/>
        <w:spacing w:line="480" w:lineRule="auto"/>
      </w:pPr>
    </w:p>
    <w:p w14:paraId="46148190" w14:textId="77777777" w:rsidR="00AD5222" w:rsidRDefault="009E232F" w:rsidP="00BB0973">
      <w:pPr>
        <w:pStyle w:val="BodyText"/>
        <w:spacing w:line="480" w:lineRule="auto"/>
      </w:pPr>
      <m:oMathPara>
        <m:oMathParaPr>
          <m:jc m:val="center"/>
        </m:oMathParaPr>
        <m:oMath>
          <m:r>
            <w:rPr>
              <w:rFonts w:ascii="Cambria Math" w:hAnsi="Cambria Math"/>
            </w:rPr>
            <m:t>sold</m:t>
          </m:r>
          <m:r>
            <w:rPr>
              <w:rFonts w:ascii="Cambria Math" w:hAnsi="Cambria Math"/>
            </w:rPr>
            <m:t> </m:t>
          </m:r>
          <m:r>
            <w:rPr>
              <w:rFonts w:ascii="Cambria Math" w:hAnsi="Cambria Math"/>
            </w:rPr>
            <m:t>price</m:t>
          </m:r>
          <m:r>
            <m:rPr>
              <m:sty m:val="p"/>
            </m:rPr>
            <w:rPr>
              <w:rFonts w:ascii="Cambria Math" w:hAnsi="Cambria Math"/>
            </w:rPr>
            <m:t>=</m:t>
          </m:r>
          <m:r>
            <w:rPr>
              <w:rFonts w:ascii="Cambria Math" w:hAnsi="Cambria Math"/>
            </w:rPr>
            <m:t>α</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1BBB4768" w14:textId="77777777" w:rsidR="00AD5222" w:rsidRDefault="00AD5222" w:rsidP="00BB0973">
      <w:pPr>
        <w:pStyle w:val="FirstParagraph"/>
        <w:spacing w:line="480" w:lineRule="auto"/>
      </w:pPr>
    </w:p>
    <w:p w14:paraId="7AAF2F4E" w14:textId="77777777" w:rsidR="00AD5222" w:rsidRDefault="009E232F" w:rsidP="00BB0973">
      <w:pPr>
        <w:pStyle w:val="BodyText"/>
        <w:spacing w:line="480" w:lineRule="auto"/>
      </w:pPr>
      <w:r>
        <w:t>Which results in the following:</w:t>
      </w:r>
    </w:p>
    <w:p w14:paraId="2DB6AAF7" w14:textId="77777777" w:rsidR="00AD5222" w:rsidRDefault="00AD5222" w:rsidP="00BB0973">
      <w:pPr>
        <w:pStyle w:val="BodyText"/>
        <w:spacing w:line="480" w:lineRule="auto"/>
      </w:pPr>
    </w:p>
    <w:p w14:paraId="53C9814C" w14:textId="77777777" w:rsidR="00AD5222" w:rsidRDefault="009E232F" w:rsidP="00BB0973">
      <w:pPr>
        <w:pStyle w:val="BodyText"/>
        <w:spacing w:line="480" w:lineRule="auto"/>
      </w:pPr>
      <w:r>
        <w:rPr>
          <w:noProof/>
        </w:rPr>
        <w:lastRenderedPageBreak/>
        <w:drawing>
          <wp:inline distT="0" distB="0" distL="0" distR="0" wp14:anchorId="5C55777F" wp14:editId="55D6358D">
            <wp:extent cx="5334000" cy="301631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1"/>
                    <a:stretch>
                      <a:fillRect/>
                    </a:stretch>
                  </pic:blipFill>
                  <pic:spPr bwMode="auto">
                    <a:xfrm>
                      <a:off x="0" y="0"/>
                      <a:ext cx="5334000" cy="3016316"/>
                    </a:xfrm>
                    <a:prstGeom prst="rect">
                      <a:avLst/>
                    </a:prstGeom>
                    <a:noFill/>
                    <a:ln w="9525">
                      <a:noFill/>
                      <a:headEnd/>
                      <a:tailEnd/>
                    </a:ln>
                  </pic:spPr>
                </pic:pic>
              </a:graphicData>
            </a:graphic>
          </wp:inline>
        </w:drawing>
      </w:r>
    </w:p>
    <w:p w14:paraId="747229F5" w14:textId="77777777" w:rsidR="00AD5222" w:rsidRDefault="00AD5222" w:rsidP="00BB0973">
      <w:pPr>
        <w:pStyle w:val="BodyText"/>
        <w:spacing w:line="480" w:lineRule="auto"/>
      </w:pPr>
    </w:p>
    <w:p w14:paraId="5AC084AD" w14:textId="77777777" w:rsidR="00AD5222" w:rsidRDefault="009E232F" w:rsidP="00BB0973">
      <w:pPr>
        <w:pStyle w:val="BodyText"/>
        <w:spacing w:line="480" w:lineRule="auto"/>
      </w:pPr>
      <w:r>
        <w:t>The interpretation of this simplified model’s estimates are:</w:t>
      </w:r>
    </w:p>
    <w:p w14:paraId="26AED79C" w14:textId="77777777" w:rsidR="00AD5222" w:rsidRDefault="009E232F" w:rsidP="00BB0973">
      <w:pPr>
        <w:pStyle w:val="Compact"/>
        <w:numPr>
          <w:ilvl w:val="0"/>
          <w:numId w:val="9"/>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1C9251B1" w14:textId="77777777" w:rsidR="00AD5222" w:rsidRDefault="009E232F" w:rsidP="00BB0973">
      <w:pPr>
        <w:pStyle w:val="Compact"/>
        <w:numPr>
          <w:ilvl w:val="1"/>
          <w:numId w:val="10"/>
        </w:numPr>
        <w:spacing w:line="480" w:lineRule="auto"/>
      </w:pPr>
      <w:r>
        <w:t>The omited group</w:t>
      </w:r>
    </w:p>
    <w:p w14:paraId="3454BADC" w14:textId="77777777" w:rsidR="00AD5222" w:rsidRDefault="009E232F" w:rsidP="00BB0973">
      <w:pPr>
        <w:pStyle w:val="Compact"/>
        <w:numPr>
          <w:ilvl w:val="0"/>
          <w:numId w:val="9"/>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31914F4F" w14:textId="77777777" w:rsidR="00AD5222" w:rsidRDefault="009E232F" w:rsidP="00BB0973">
      <w:pPr>
        <w:pStyle w:val="Compact"/>
        <w:numPr>
          <w:ilvl w:val="1"/>
          <w:numId w:val="11"/>
        </w:numPr>
        <w:spacing w:line="480" w:lineRule="auto"/>
      </w:pPr>
      <w:r>
        <w:t>The included group</w:t>
      </w:r>
    </w:p>
    <w:p w14:paraId="2E9C44D2" w14:textId="77777777" w:rsidR="00AD5222" w:rsidRDefault="009E232F" w:rsidP="00BB0973">
      <w:pPr>
        <w:pStyle w:val="Compact"/>
        <w:numPr>
          <w:ilvl w:val="0"/>
          <w:numId w:val="9"/>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m:t>
        </m:r>
        <m:r>
          <w:rPr>
            <w:rFonts w:ascii="Cambria Math" w:hAnsi="Cambria Math"/>
          </w:rPr>
          <m:t> </m:t>
        </m:r>
        <m:r>
          <w:rPr>
            <w:rFonts w:ascii="Cambria Math" w:hAnsi="Cambria Math"/>
          </w:rPr>
          <m:t>peri</m:t>
        </m:r>
        <m:r>
          <w:rPr>
            <w:rFonts w:ascii="Cambria Math" w:hAnsi="Cambria Math"/>
          </w:rPr>
          <m:t>o</m:t>
        </m:r>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0</m:t>
        </m:r>
        <m:r>
          <m:rPr>
            <m:sty m:val="p"/>
          </m:rPr>
          <w:rPr>
            <w:rFonts w:ascii="Cambria Math" w:hAnsi="Cambria Math"/>
          </w:rPr>
          <m:t>)</m:t>
        </m:r>
      </m:oMath>
    </w:p>
    <w:p w14:paraId="3C08EBD4" w14:textId="77777777" w:rsidR="00AD5222" w:rsidRDefault="009E232F" w:rsidP="00BB0973">
      <w:pPr>
        <w:pStyle w:val="Compact"/>
        <w:numPr>
          <w:ilvl w:val="1"/>
          <w:numId w:val="12"/>
        </w:numPr>
        <w:spacing w:line="480" w:lineRule="auto"/>
      </w:pPr>
      <w:r>
        <w:t>This can be seen by running individual regressions for each case</w:t>
      </w:r>
    </w:p>
    <w:p w14:paraId="3D4BFF0E" w14:textId="77777777" w:rsidR="00AD5222" w:rsidRDefault="009E232F" w:rsidP="00BB0973">
      <w:pPr>
        <w:pStyle w:val="Compact"/>
        <w:numPr>
          <w:ilvl w:val="0"/>
          <w:numId w:val="9"/>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0</m:t>
            </m:r>
          </m:sub>
        </m:sSub>
      </m:oMath>
    </w:p>
    <w:p w14:paraId="27848A2A" w14:textId="77777777" w:rsidR="00AD5222" w:rsidRDefault="009E232F" w:rsidP="00BB0973">
      <w:pPr>
        <w:pStyle w:val="Compact"/>
        <w:numPr>
          <w:ilvl w:val="1"/>
          <w:numId w:val="13"/>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1</m:t>
            </m:r>
          </m:sub>
        </m:sSub>
      </m:oMath>
    </w:p>
    <w:p w14:paraId="22B52B13" w14:textId="77777777" w:rsidR="00AD5222" w:rsidRDefault="00AD5222" w:rsidP="00BB0973">
      <w:pPr>
        <w:pStyle w:val="FirstParagraph"/>
        <w:spacing w:line="480" w:lineRule="auto"/>
      </w:pPr>
    </w:p>
    <w:p w14:paraId="1B424C20" w14:textId="77777777" w:rsidR="00AD5222" w:rsidRDefault="009E232F" w:rsidP="00BB0973">
      <w:pPr>
        <w:pStyle w:val="BodyText"/>
        <w:spacing w:line="480" w:lineRule="auto"/>
      </w:pPr>
      <w:r>
        <w:t>Therefore, we say:</w:t>
      </w:r>
    </w:p>
    <w:p w14:paraId="596F2165" w14:textId="77777777" w:rsidR="00AD5222" w:rsidRDefault="009E232F" w:rsidP="00BB0973">
      <w:pPr>
        <w:pStyle w:val="BlockText"/>
        <w:spacing w:line="480" w:lineRule="auto"/>
      </w:pPr>
      <w:r>
        <w:t xml:space="preserve">The average premium for a property having a </w:t>
      </w:r>
      <w:r>
        <w:rPr>
          <w:b/>
          <w:bCs/>
        </w:rPr>
        <w:t>swimming pool</w:t>
      </w:r>
      <w:r>
        <w:t xml:space="preserve"> fell by </w:t>
      </w:r>
      <w:r>
        <w:rPr>
          <w:b/>
          <w:bCs/>
        </w:rPr>
        <w:t>$7,766.40</w:t>
      </w:r>
      <w:r>
        <w:t xml:space="preserve"> </w:t>
      </w:r>
      <w:r>
        <w:t xml:space="preserve">when compared to pre-corona levels, ceteris parabus. However, this finding is only significant at the </w:t>
      </w:r>
      <w:r>
        <w:rPr>
          <w:b/>
          <w:bCs/>
          <w:i/>
          <w:iCs/>
        </w:rPr>
        <w:t>p &lt; 0.10</w:t>
      </w:r>
      <w:r>
        <w:t xml:space="preserve"> level.</w:t>
      </w:r>
    </w:p>
    <w:p w14:paraId="1760FB42" w14:textId="77777777" w:rsidR="00AD5222" w:rsidRDefault="00AD5222" w:rsidP="00BB0973">
      <w:pPr>
        <w:pStyle w:val="FirstParagraph"/>
        <w:spacing w:line="480" w:lineRule="auto"/>
      </w:pPr>
    </w:p>
    <w:p w14:paraId="7E93C51A" w14:textId="77777777" w:rsidR="00AD5222" w:rsidRDefault="009E232F" w:rsidP="00BB0973">
      <w:pPr>
        <w:pStyle w:val="Heading5"/>
        <w:spacing w:line="480" w:lineRule="auto"/>
      </w:pPr>
      <w:bookmarkStart w:id="31" w:name="selecting-a-corona-measurment"/>
      <w:bookmarkEnd w:id="30"/>
      <w:r>
        <w:t>4.3.2 Selecting a Corona Measurment</w:t>
      </w:r>
    </w:p>
    <w:p w14:paraId="05FD6425" w14:textId="77777777" w:rsidR="00AD5222" w:rsidRDefault="009E232F" w:rsidP="00BB0973">
      <w:pPr>
        <w:pStyle w:val="FirstParagraph"/>
        <w:spacing w:line="480" w:lineRule="auto"/>
      </w:pPr>
      <w:r>
        <w:t>A good measurement variable for measuring the response of the market to the corona crisis must be a c</w:t>
      </w:r>
      <w:r>
        <w:t>orona-related matric which is publicly available; common knowledge to the population and; is a reasonable measurement of future economic shifts. For this reason, data collected from the Louisiana Department of Health (</w:t>
      </w:r>
      <w:hyperlink w:anchor="ref-LaDH">
        <w:r>
          <w:rPr>
            <w:rStyle w:val="Hyperlink"/>
          </w:rPr>
          <w:t>LaDH 20</w:t>
        </w:r>
        <w:r>
          <w:rPr>
            <w:rStyle w:val="Hyperlink"/>
          </w:rPr>
          <w:t>22</w:t>
        </w:r>
      </w:hyperlink>
      <w:r>
        <w:t>) was used to calculate the 3-month moving average of corona infections (infections_3mma).</w:t>
      </w:r>
    </w:p>
    <w:p w14:paraId="64F78FEB" w14:textId="77777777" w:rsidR="00AD5222" w:rsidRDefault="00AD5222" w:rsidP="00BB0973">
      <w:pPr>
        <w:pStyle w:val="BodyText"/>
        <w:spacing w:line="480" w:lineRule="auto"/>
      </w:pPr>
    </w:p>
    <w:p w14:paraId="08591838" w14:textId="77777777" w:rsidR="00AD5222" w:rsidRDefault="009E232F" w:rsidP="00BB0973">
      <w:pPr>
        <w:pStyle w:val="BodyText"/>
        <w:spacing w:line="480" w:lineRule="auto"/>
      </w:pPr>
      <w:r>
        <w:rPr>
          <w:noProof/>
        </w:rPr>
        <w:lastRenderedPageBreak/>
        <w:drawing>
          <wp:inline distT="0" distB="0" distL="0" distR="0" wp14:anchorId="15D14A13" wp14:editId="19138B4E">
            <wp:extent cx="5334000" cy="32956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14:paraId="5D02DAC2" w14:textId="77777777" w:rsidR="00AD5222" w:rsidRDefault="00AD5222" w:rsidP="00BB0973">
      <w:pPr>
        <w:pStyle w:val="BodyText"/>
        <w:spacing w:line="480" w:lineRule="auto"/>
      </w:pPr>
    </w:p>
    <w:p w14:paraId="518F2A14" w14:textId="77777777" w:rsidR="00AD5222" w:rsidRDefault="009E232F" w:rsidP="00BB0973">
      <w:pPr>
        <w:pStyle w:val="BodyText"/>
        <w:spacing w:line="480" w:lineRule="auto"/>
      </w:pPr>
      <w:r>
        <w:t>This measurement fulfills the previously stated requirements of a good test measurement as it is purely related to the corona crisis, is publicly available, is</w:t>
      </w:r>
      <w:r>
        <w:t xml:space="preserve"> assumed to be publicly known as it is reported across all major news stations daily, and perhaps most importantly, is the primary metric used to decide when mandatory lockdowns are instituted. For this thesis, it is assume the market is responding to some</w:t>
      </w:r>
      <w:r>
        <w:t xml:space="preserve"> lagged value of daily infections which are being used by consumers to estimate the likelihood of future lockdowns and the stringency, and duration of current lockdowns. With this rational, infections_3mma is selected as the primary measurement of corona’s</w:t>
      </w:r>
      <w:r>
        <w:t xml:space="preserve"> impact.</w:t>
      </w:r>
    </w:p>
    <w:p w14:paraId="7C4E26CA" w14:textId="77777777" w:rsidR="00AD5222" w:rsidRDefault="00AD5222" w:rsidP="00BB0973">
      <w:pPr>
        <w:pStyle w:val="BodyText"/>
        <w:spacing w:line="480" w:lineRule="auto"/>
      </w:pPr>
    </w:p>
    <w:p w14:paraId="5D33184E" w14:textId="77777777" w:rsidR="00AD5222" w:rsidRDefault="009E232F" w:rsidP="00BB0973">
      <w:pPr>
        <w:pStyle w:val="Heading4"/>
        <w:spacing w:line="480" w:lineRule="auto"/>
      </w:pPr>
      <w:bookmarkStart w:id="32" w:name="machine-learning"/>
      <w:bookmarkEnd w:id="29"/>
      <w:bookmarkEnd w:id="31"/>
      <w:r>
        <w:lastRenderedPageBreak/>
        <w:t>4.4 Machine Learning</w:t>
      </w:r>
    </w:p>
    <w:p w14:paraId="0C384B2B" w14:textId="77777777" w:rsidR="00AD5222" w:rsidRDefault="009E232F" w:rsidP="00BB0973">
      <w:pPr>
        <w:pStyle w:val="Heading5"/>
        <w:spacing w:line="480" w:lineRule="auto"/>
      </w:pPr>
      <w:bookmarkStart w:id="33" w:name="machine-learning-methods"/>
      <w:r>
        <w:t>4.4.1 Machine Learning Methods</w:t>
      </w:r>
    </w:p>
    <w:p w14:paraId="66A87A80" w14:textId="77777777" w:rsidR="00AD5222" w:rsidRDefault="009E232F" w:rsidP="00BB0973">
      <w:pPr>
        <w:pStyle w:val="FirstParagraph"/>
        <w:spacing w:line="480" w:lineRule="auto"/>
      </w:pPr>
      <w:r>
        <w:t>In the previous subsection 4.1, it was stated that the multivariable regression models estimate a vector of parameters (i.e. beta coefficients) that best fit the explanatory hedonic variables to</w:t>
      </w:r>
      <w:r>
        <w:t xml:space="preserve"> the associated dependent variable. Intuitively, the resulting fitted coefficient vector is fitted to the entire data set, and therefore, the loss function minimizes the error in the model’s ability to </w:t>
      </w:r>
      <w:r>
        <w:rPr>
          <w:i/>
          <w:iCs/>
        </w:rPr>
        <w:t>explain</w:t>
      </w:r>
      <w:r>
        <w:t xml:space="preserve"> the very independent variable it was fitted to</w:t>
      </w:r>
      <w:r>
        <w:t>. In other terms, these results are ultimately limited to their inferential value within the exact context of the data set the model is trained on. If one is to establish a wider, more general relationship between dependent and independent variables that g</w:t>
      </w:r>
      <w:r>
        <w:t>o beyond the context of the trained data set, supervised machine learning (ML) prediction models are an extremely powerful tool to do so. Though the models used in this thesis differ across several key processes, they each generally follow a similar logic:</w:t>
      </w:r>
    </w:p>
    <w:p w14:paraId="68705E15" w14:textId="77777777" w:rsidR="00AD5222" w:rsidRDefault="00AD5222" w:rsidP="00BB0973">
      <w:pPr>
        <w:pStyle w:val="BodyText"/>
        <w:spacing w:line="480" w:lineRule="auto"/>
      </w:pPr>
    </w:p>
    <w:p w14:paraId="39D646D0" w14:textId="77777777" w:rsidR="00AD5222" w:rsidRDefault="009E232F" w:rsidP="00BB0973">
      <w:pPr>
        <w:pStyle w:val="BodyText"/>
        <w:spacing w:line="480" w:lineRule="auto"/>
      </w:pPr>
      <w:r>
        <w:rPr>
          <w:noProof/>
        </w:rPr>
        <w:lastRenderedPageBreak/>
        <w:drawing>
          <wp:inline distT="0" distB="0" distL="0" distR="0" wp14:anchorId="1DD3DEFE" wp14:editId="641E7DD4">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3"/>
                    <a:stretch>
                      <a:fillRect/>
                    </a:stretch>
                  </pic:blipFill>
                  <pic:spPr bwMode="auto">
                    <a:xfrm>
                      <a:off x="0" y="0"/>
                      <a:ext cx="5334000" cy="2776175"/>
                    </a:xfrm>
                    <a:prstGeom prst="rect">
                      <a:avLst/>
                    </a:prstGeom>
                    <a:noFill/>
                    <a:ln w="9525">
                      <a:noFill/>
                      <a:headEnd/>
                      <a:tailEnd/>
                    </a:ln>
                  </pic:spPr>
                </pic:pic>
              </a:graphicData>
            </a:graphic>
          </wp:inline>
        </w:drawing>
      </w:r>
    </w:p>
    <w:p w14:paraId="6C6764B7" w14:textId="77777777" w:rsidR="00AD5222" w:rsidRDefault="00AD5222" w:rsidP="00BB0973">
      <w:pPr>
        <w:pStyle w:val="BodyText"/>
        <w:spacing w:line="480" w:lineRule="auto"/>
      </w:pPr>
    </w:p>
    <w:p w14:paraId="558FA170" w14:textId="77777777" w:rsidR="00AD5222" w:rsidRDefault="009E232F" w:rsidP="00BB0973">
      <w:pPr>
        <w:pStyle w:val="Heading5"/>
        <w:spacing w:line="480" w:lineRule="auto"/>
      </w:pPr>
      <w:bookmarkStart w:id="34" w:name="model-evaluation-with-cross-validation"/>
      <w:bookmarkEnd w:id="33"/>
      <w:r>
        <w:t>4.4.2 Model Evaluation with Cross-Validation</w:t>
      </w:r>
    </w:p>
    <w:p w14:paraId="02312154" w14:textId="77777777" w:rsidR="00AD5222" w:rsidRDefault="009E232F" w:rsidP="00BB0973">
      <w:pPr>
        <w:pStyle w:val="FirstParagraph"/>
        <w:spacing w:line="480" w:lineRule="auto"/>
      </w:pPr>
      <w:r>
        <w:t>In order to rank order models, we perform a process called Cross-Validation (CV). First, the full data set must be split into ‘test’ and ‘train’ (i.e. validation) subsets. Each ML model will be fitted to th</w:t>
      </w:r>
      <w:r>
        <w:t>e train data set and it’s performance will be evaluated based the model’s ability to predicted out-of-sample observations in the test (validation) data set. In this way, these models are ranked based on their test mean squared errors (MSE). This process is</w:t>
      </w:r>
      <w:r>
        <w:t xml:space="preserve"> often referred to as Cross Validation (CV). The two most commonly used CV methods are the Validation Set Approach and K-Fold Cross Validation.</w:t>
      </w:r>
    </w:p>
    <w:p w14:paraId="31D84C9D" w14:textId="77777777" w:rsidR="00AD5222" w:rsidRDefault="009E232F" w:rsidP="00BB0973">
      <w:pPr>
        <w:pStyle w:val="BodyText"/>
        <w:spacing w:line="480" w:lineRule="auto"/>
      </w:pPr>
      <w:r>
        <w:t xml:space="preserve">The Validation Set Approach (VSA) is the simplest case of cross validation data splitting as it randomly splits </w:t>
      </w:r>
      <w:r>
        <w:t xml:space="preserve">the entire data set into train and test subsets based on a certain percentage split. For example, the researcher can choose to split the data set with a 80% </w:t>
      </w:r>
      <w:r>
        <w:lastRenderedPageBreak/>
        <w:t>training and 20% testing split. The estimation for the test MSE is simply the test error against th</w:t>
      </w:r>
      <w:r>
        <w:t>e test data set.</w:t>
      </w:r>
    </w:p>
    <w:p w14:paraId="51FFE63F" w14:textId="77777777" w:rsidR="00AD5222" w:rsidRDefault="00AD5222" w:rsidP="00BB0973">
      <w:pPr>
        <w:pStyle w:val="BodyText"/>
        <w:spacing w:line="480" w:lineRule="auto"/>
      </w:pPr>
    </w:p>
    <w:p w14:paraId="6130ED1B" w14:textId="77777777" w:rsidR="00AD5222" w:rsidRDefault="009E232F" w:rsidP="00BB0973">
      <w:pPr>
        <w:pStyle w:val="BodyText"/>
        <w:spacing w:line="480" w:lineRule="auto"/>
      </w:pPr>
      <w:r>
        <w:rPr>
          <w:i/>
          <w:iCs/>
        </w:rPr>
        <w:t>Test MSE Estimation Equation</w:t>
      </w:r>
    </w:p>
    <w:p w14:paraId="2D050611" w14:textId="77777777" w:rsidR="00AD5222" w:rsidRDefault="009E232F" w:rsidP="00BB0973">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34C68B2D" w14:textId="77777777" w:rsidR="00AD5222" w:rsidRDefault="00AD5222" w:rsidP="00BB0973">
      <w:pPr>
        <w:pStyle w:val="FirstParagraph"/>
        <w:spacing w:line="480" w:lineRule="auto"/>
      </w:pPr>
    </w:p>
    <w:p w14:paraId="3FD5FE63" w14:textId="77777777" w:rsidR="00AD5222" w:rsidRDefault="009E232F" w:rsidP="00BB0973">
      <w:pPr>
        <w:pStyle w:val="BodyText"/>
        <w:spacing w:line="480" w:lineRule="auto"/>
      </w:pPr>
      <w:r>
        <w:rPr>
          <w:noProof/>
        </w:rPr>
        <w:drawing>
          <wp:inline distT="0" distB="0" distL="0" distR="0" wp14:anchorId="00CE19C4" wp14:editId="7DBF2F51">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4"/>
                    <a:stretch>
                      <a:fillRect/>
                    </a:stretch>
                  </pic:blipFill>
                  <pic:spPr bwMode="auto">
                    <a:xfrm>
                      <a:off x="0" y="0"/>
                      <a:ext cx="5334000" cy="2523469"/>
                    </a:xfrm>
                    <a:prstGeom prst="rect">
                      <a:avLst/>
                    </a:prstGeom>
                    <a:noFill/>
                    <a:ln w="9525">
                      <a:noFill/>
                      <a:headEnd/>
                      <a:tailEnd/>
                    </a:ln>
                  </pic:spPr>
                </pic:pic>
              </a:graphicData>
            </a:graphic>
          </wp:inline>
        </w:drawing>
      </w:r>
    </w:p>
    <w:p w14:paraId="0F8CE8EB" w14:textId="77777777" w:rsidR="00AD5222" w:rsidRDefault="00AD5222" w:rsidP="00BB0973">
      <w:pPr>
        <w:pStyle w:val="BodyText"/>
        <w:spacing w:line="480" w:lineRule="auto"/>
      </w:pPr>
    </w:p>
    <w:p w14:paraId="2BD047C1" w14:textId="77777777" w:rsidR="00AD5222" w:rsidRDefault="009E232F" w:rsidP="00BB0973">
      <w:pPr>
        <w:pStyle w:val="BodyText"/>
        <w:spacing w:line="480" w:lineRule="auto"/>
      </w:pPr>
      <w:r>
        <w:t xml:space="preserve">The K-Fold CV method has increasingly been used by researches as it offers a more comprehensive cross validation process when compared to other methods. K-Fold CV is the process of </w:t>
      </w:r>
      <w:r>
        <w:t>randomly splitting the entire data set into k groups, or folds, each with approximately an equal number of observations. The first fold is held out and the model is trained on the remaining k-1 folds. This process is repeated k times, each time holding out</w:t>
      </w:r>
      <w:r>
        <w:t xml:space="preserve"> a different fold until every fold has been treated as the validation set. Finally, this will </w:t>
      </w:r>
      <w:r>
        <w:lastRenderedPageBreak/>
        <w:t>results in k estimations of the model’s test error and the final estimation will be the average across all k model fits.</w:t>
      </w:r>
    </w:p>
    <w:p w14:paraId="705D7C6B" w14:textId="77777777" w:rsidR="00AD5222" w:rsidRDefault="00AD5222" w:rsidP="00BB0973">
      <w:pPr>
        <w:pStyle w:val="BodyText"/>
        <w:spacing w:line="480" w:lineRule="auto"/>
      </w:pPr>
    </w:p>
    <w:p w14:paraId="4D7B15BF" w14:textId="77777777" w:rsidR="00AD5222" w:rsidRDefault="009E232F" w:rsidP="00BB0973">
      <w:pPr>
        <w:pStyle w:val="BodyText"/>
        <w:spacing w:line="480" w:lineRule="auto"/>
      </w:pPr>
      <w:r>
        <w:rPr>
          <w:i/>
          <w:iCs/>
        </w:rPr>
        <w:t>Test MSE Estimation Equation</w:t>
      </w:r>
    </w:p>
    <w:p w14:paraId="05FE2A6A" w14:textId="77777777" w:rsidR="00AD5222" w:rsidRDefault="009E232F" w:rsidP="00BB0973">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2ADD8D0" w14:textId="77777777" w:rsidR="00AD5222" w:rsidRDefault="00AD5222" w:rsidP="00BB0973">
      <w:pPr>
        <w:pStyle w:val="FirstParagraph"/>
        <w:spacing w:line="480" w:lineRule="auto"/>
      </w:pPr>
    </w:p>
    <w:p w14:paraId="62634ECB" w14:textId="77777777" w:rsidR="00AD5222" w:rsidRDefault="009E232F" w:rsidP="00BB0973">
      <w:pPr>
        <w:pStyle w:val="BodyText"/>
        <w:spacing w:line="480" w:lineRule="auto"/>
      </w:pPr>
      <w:r>
        <w:rPr>
          <w:noProof/>
        </w:rPr>
        <w:drawing>
          <wp:inline distT="0" distB="0" distL="0" distR="0" wp14:anchorId="2A8742B2" wp14:editId="221666E1">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5"/>
                    <a:stretch>
                      <a:fillRect/>
                    </a:stretch>
                  </pic:blipFill>
                  <pic:spPr bwMode="auto">
                    <a:xfrm>
                      <a:off x="0" y="0"/>
                      <a:ext cx="5334000" cy="3131704"/>
                    </a:xfrm>
                    <a:prstGeom prst="rect">
                      <a:avLst/>
                    </a:prstGeom>
                    <a:noFill/>
                    <a:ln w="9525">
                      <a:noFill/>
                      <a:headEnd/>
                      <a:tailEnd/>
                    </a:ln>
                  </pic:spPr>
                </pic:pic>
              </a:graphicData>
            </a:graphic>
          </wp:inline>
        </w:drawing>
      </w:r>
    </w:p>
    <w:p w14:paraId="16D2BA89" w14:textId="77777777" w:rsidR="00AD5222" w:rsidRDefault="00AD5222" w:rsidP="00BB0973">
      <w:pPr>
        <w:pStyle w:val="BodyText"/>
        <w:spacing w:line="480" w:lineRule="auto"/>
      </w:pPr>
    </w:p>
    <w:p w14:paraId="2D4ADCC2" w14:textId="77777777" w:rsidR="00AD5222" w:rsidRDefault="009E232F" w:rsidP="00BB0973">
      <w:pPr>
        <w:pStyle w:val="Heading5"/>
        <w:spacing w:line="480" w:lineRule="auto"/>
      </w:pPr>
      <w:bookmarkStart w:id="35" w:name="ml-model-selection"/>
      <w:bookmarkEnd w:id="34"/>
      <w:r>
        <w:t>4.4.4 ML Model Selection</w:t>
      </w:r>
    </w:p>
    <w:p w14:paraId="2C03C0CA" w14:textId="77777777" w:rsidR="00AD5222" w:rsidRDefault="009E232F" w:rsidP="00BB0973">
      <w:pPr>
        <w:pStyle w:val="FirstParagraph"/>
        <w:spacing w:line="480" w:lineRule="auto"/>
      </w:pPr>
      <w:r>
        <w:t>For this thesis, ML models will be ranked based on two features: Accuracy, as measured by test MSE, and interpretability, qualitatively defined by the model’s abili</w:t>
      </w:r>
      <w:r>
        <w:t xml:space="preserve">ty to provide </w:t>
      </w:r>
      <w:r>
        <w:lastRenderedPageBreak/>
        <w:t>insights into to which features are relevant to the ability to make correct predictions, and by how much are they relevant.</w:t>
      </w:r>
    </w:p>
    <w:p w14:paraId="2707D5B5" w14:textId="77777777" w:rsidR="00AD5222" w:rsidRDefault="009E232F" w:rsidP="00BB0973">
      <w:pPr>
        <w:pStyle w:val="BodyText"/>
        <w:spacing w:line="480" w:lineRule="auto"/>
      </w:pPr>
      <w:r>
        <w:rPr>
          <w:i/>
          <w:iCs/>
        </w:rPr>
        <w:t>Accuracy</w:t>
      </w:r>
    </w:p>
    <w:p w14:paraId="729E4FCD" w14:textId="77777777" w:rsidR="00AD5222" w:rsidRDefault="009E232F" w:rsidP="00BB0973">
      <w:pPr>
        <w:pStyle w:val="BodyText"/>
        <w:spacing w:line="480" w:lineRule="auto"/>
      </w:pPr>
      <w:r>
        <w:t>Since a method of model fitting and evaluation has been established in the previous section through the proce</w:t>
      </w:r>
      <w:r>
        <w:t>ss of Cross Validation, we now have a way to rank different models to each other based on their ability to estimate test MSE. With this feature, it is possible to compare several models to one another in terms of effectiveness in predictions. Five differen</w:t>
      </w:r>
      <w:r>
        <w:t>t ML models were build for this thesis with the following results:</w:t>
      </w:r>
    </w:p>
    <w:p w14:paraId="3E685D84" w14:textId="77777777" w:rsidR="00AD5222" w:rsidRDefault="00AD5222" w:rsidP="00BB0973">
      <w:pPr>
        <w:pStyle w:val="BodyText"/>
        <w:spacing w:line="480" w:lineRule="auto"/>
      </w:pPr>
    </w:p>
    <w:p w14:paraId="44D8561D" w14:textId="77777777" w:rsidR="00AD5222" w:rsidRDefault="009E232F" w:rsidP="00BB0973">
      <w:pPr>
        <w:pStyle w:val="BodyText"/>
        <w:spacing w:line="480" w:lineRule="auto"/>
      </w:pPr>
      <w:r>
        <w:rPr>
          <w:noProof/>
        </w:rPr>
        <w:drawing>
          <wp:inline distT="0" distB="0" distL="0" distR="0" wp14:anchorId="507592C4" wp14:editId="498C388D">
            <wp:extent cx="4987636" cy="396453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6"/>
                    <a:stretch>
                      <a:fillRect/>
                    </a:stretch>
                  </pic:blipFill>
                  <pic:spPr bwMode="auto">
                    <a:xfrm>
                      <a:off x="0" y="0"/>
                      <a:ext cx="4987636" cy="3964531"/>
                    </a:xfrm>
                    <a:prstGeom prst="rect">
                      <a:avLst/>
                    </a:prstGeom>
                    <a:noFill/>
                    <a:ln w="9525">
                      <a:noFill/>
                      <a:headEnd/>
                      <a:tailEnd/>
                    </a:ln>
                  </pic:spPr>
                </pic:pic>
              </a:graphicData>
            </a:graphic>
          </wp:inline>
        </w:drawing>
      </w:r>
    </w:p>
    <w:p w14:paraId="3A6C631D" w14:textId="77777777" w:rsidR="00AD5222" w:rsidRDefault="00AD5222" w:rsidP="00BB0973">
      <w:pPr>
        <w:pStyle w:val="BodyText"/>
        <w:spacing w:line="480" w:lineRule="auto"/>
      </w:pPr>
    </w:p>
    <w:p w14:paraId="6B231B6F" w14:textId="77777777" w:rsidR="00AD5222" w:rsidRDefault="009E232F" w:rsidP="00BB0973">
      <w:pPr>
        <w:pStyle w:val="BodyText"/>
        <w:spacing w:line="480" w:lineRule="auto"/>
      </w:pPr>
      <w:r>
        <w:rPr>
          <w:i/>
          <w:iCs/>
        </w:rPr>
        <w:lastRenderedPageBreak/>
        <w:t>Interpretability</w:t>
      </w:r>
    </w:p>
    <w:p w14:paraId="3CE0719A" w14:textId="77777777" w:rsidR="00AD5222" w:rsidRDefault="009E232F" w:rsidP="00BB0973">
      <w:pPr>
        <w:pStyle w:val="BodyText"/>
        <w:spacing w:line="480" w:lineRule="auto"/>
      </w:pPr>
      <w:r>
        <w:t xml:space="preserve">A major criticism of ML models are their lack of interpretabilty, explaining </w:t>
      </w:r>
      <w:r>
        <w:rPr>
          <w:i/>
          <w:iCs/>
        </w:rPr>
        <w:t>how</w:t>
      </w:r>
      <w:r>
        <w:t xml:space="preserve"> </w:t>
      </w:r>
      <w:r>
        <w:t xml:space="preserve">the model makes such accurate predictions. A prime example of this critique can be seen in Artificial Neural Networks (ANN) machines, which often use a large number of small nodes to sequentially generate a single prediction without any one of these nodes </w:t>
      </w:r>
      <w:r>
        <w:t>holding a clear interpretation as to which variables, or combination of variables, lead to a particular improvement in prediction. However, as ML methods become more commonly used, the demand for interpretation of these models has driven several useful int</w:t>
      </w:r>
      <w:r>
        <w:t>erpretation methods across for a variety of models. These methods include interpretation for a single prediction, such as the Local Interpretable Model-agnostic Explanations (LIME), as well as generalized methods of measuring relative feature importance, w</w:t>
      </w:r>
      <w:r>
        <w:t>hich uses various techniques to determine the average contribution of each variable to the model’s ability to decrease its test MSE rate.</w:t>
      </w:r>
    </w:p>
    <w:p w14:paraId="0972F997" w14:textId="77777777" w:rsidR="00AD5222" w:rsidRDefault="009E232F" w:rsidP="00BB0973">
      <w:pPr>
        <w:pStyle w:val="BodyText"/>
        <w:spacing w:line="480" w:lineRule="auto"/>
      </w:pPr>
      <w:r>
        <w:t>Of the models sampled, the eXtreme Gradient Boosting Machine, also referred to as XGBoost, outperforms the other model</w:t>
      </w:r>
      <w:r>
        <w:t>s both in terms of having the lowest test MSE and having the best methods for detailed variable interpretation. For this reason, XGBoost is chosen as the primary ML model for this thesis</w:t>
      </w:r>
    </w:p>
    <w:p w14:paraId="1ADDC4C3" w14:textId="77777777" w:rsidR="00AD5222" w:rsidRDefault="00AD5222" w:rsidP="00BB0973">
      <w:pPr>
        <w:pStyle w:val="BodyText"/>
        <w:spacing w:line="480" w:lineRule="auto"/>
      </w:pPr>
    </w:p>
    <w:p w14:paraId="48D23B70" w14:textId="77777777" w:rsidR="00AD5222" w:rsidRDefault="009E232F" w:rsidP="00BB0973">
      <w:pPr>
        <w:pStyle w:val="Heading5"/>
        <w:spacing w:line="480" w:lineRule="auto"/>
      </w:pPr>
      <w:bookmarkStart w:id="36" w:name="X3f1bdcf4bd9e0c544b5416caab71fef341b8738"/>
      <w:bookmarkEnd w:id="35"/>
      <w:r>
        <w:lastRenderedPageBreak/>
        <w:t>4.4.5 eXtreme Gradient Boosting Machine Algorithm</w:t>
      </w:r>
    </w:p>
    <w:p w14:paraId="443F2648" w14:textId="77777777" w:rsidR="00AD5222" w:rsidRDefault="009E232F" w:rsidP="00BB0973">
      <w:pPr>
        <w:pStyle w:val="FirstParagraph"/>
        <w:spacing w:line="480" w:lineRule="auto"/>
      </w:pPr>
      <w:r>
        <w:t>In order to unders</w:t>
      </w:r>
      <w:r>
        <w:t>tand the logic of XGBoost, one must first look at the compact, yet powerful algorithm behind its computation. In this section, I will lay out the mathematical formulation of the input, core algorithm, and final output of the XGBoost machine.</w:t>
      </w:r>
    </w:p>
    <w:p w14:paraId="45AC75E4" w14:textId="77777777" w:rsidR="00AD5222" w:rsidRDefault="00AD5222" w:rsidP="00BB0973">
      <w:pPr>
        <w:pStyle w:val="BodyText"/>
        <w:spacing w:line="480" w:lineRule="auto"/>
      </w:pPr>
    </w:p>
    <w:p w14:paraId="04338E96" w14:textId="77777777" w:rsidR="00AD5222" w:rsidRDefault="009E232F" w:rsidP="00BB0973">
      <w:pPr>
        <w:numPr>
          <w:ilvl w:val="0"/>
          <w:numId w:val="14"/>
        </w:numPr>
        <w:spacing w:line="480" w:lineRule="auto"/>
      </w:pPr>
      <w:r>
        <w:t>Algorithm inp</w:t>
      </w:r>
      <w:r>
        <w:t xml:space="preserve">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a number of weak learners (shallow trees) </w:t>
      </w:r>
      <m:oMath>
        <m:r>
          <w:rPr>
            <w:rFonts w:ascii="Cambria Math" w:hAnsi="Cambria Math"/>
          </w:rPr>
          <m:t>M</m:t>
        </m:r>
      </m:oMath>
      <w:r>
        <w:t xml:space="preserve">, and a learning rate </w:t>
      </w:r>
      <m:oMath>
        <m:r>
          <w:rPr>
            <w:rFonts w:ascii="Cambria Math" w:hAnsi="Cambria Math"/>
          </w:rPr>
          <m:t>α</m:t>
        </m:r>
      </m:oMath>
      <w:r>
        <w:t>.</w:t>
      </w:r>
    </w:p>
    <w:p w14:paraId="48F1D367" w14:textId="77777777" w:rsidR="00AD5222" w:rsidRDefault="009E232F" w:rsidP="00BB0973">
      <w:pPr>
        <w:numPr>
          <w:ilvl w:val="0"/>
          <w:numId w:val="14"/>
        </w:numPr>
        <w:spacing w:line="480" w:lineRule="auto"/>
      </w:pPr>
      <w:r>
        <w:t>Algorithm:</w:t>
      </w:r>
    </w:p>
    <w:p w14:paraId="0047F821" w14:textId="77777777" w:rsidR="00AD5222" w:rsidRDefault="009E232F" w:rsidP="00BB0973">
      <w:pPr>
        <w:pStyle w:val="FirstParagraph"/>
        <w:spacing w:line="480" w:lineRule="auto"/>
      </w:pPr>
      <w:r>
        <w:t>2.1 Initialize model with a constant value:</w:t>
      </w:r>
    </w:p>
    <w:p w14:paraId="6406B811" w14:textId="77777777" w:rsidR="00AD5222" w:rsidRPr="00BB0973" w:rsidRDefault="009E232F" w:rsidP="00BB0973">
      <w:pPr>
        <w:pStyle w:val="BodyText"/>
        <w:spacing w:line="480" w:lineRule="auto"/>
        <w:rPr>
          <w:lang w:val="de-DE"/>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lang w:val="de-DE"/>
                    </w:rPr>
                    <m:t>0</m:t>
                  </m:r>
                </m:e>
              </m:d>
            </m:sub>
          </m:sSub>
          <m:d>
            <m:dPr>
              <m:ctrlPr>
                <w:rPr>
                  <w:rFonts w:ascii="Cambria Math" w:hAnsi="Cambria Math"/>
                </w:rPr>
              </m:ctrlPr>
            </m:dPr>
            <m:e>
              <m:r>
                <w:rPr>
                  <w:rFonts w:ascii="Cambria Math" w:hAnsi="Cambria Math"/>
                </w:rPr>
                <m:t>x</m:t>
              </m:r>
            </m:e>
          </m:d>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de-DE"/>
                </w:rPr>
                <m:t>,</m:t>
              </m:r>
              <m:r>
                <w:rPr>
                  <w:rFonts w:ascii="Cambria Math" w:hAnsi="Cambria Math"/>
                </w:rPr>
                <m:t>θ</m:t>
              </m:r>
            </m:e>
          </m:d>
        </m:oMath>
      </m:oMathPara>
    </w:p>
    <w:p w14:paraId="70D05936" w14:textId="77777777" w:rsidR="00AD5222" w:rsidRPr="00BB0973" w:rsidRDefault="00AD5222" w:rsidP="00BB0973">
      <w:pPr>
        <w:pStyle w:val="FirstParagraph"/>
        <w:spacing w:line="480" w:lineRule="auto"/>
        <w:rPr>
          <w:lang w:val="de-DE"/>
        </w:rPr>
      </w:pPr>
    </w:p>
    <w:p w14:paraId="03FB7092" w14:textId="77777777" w:rsidR="00AD5222" w:rsidRDefault="009E232F" w:rsidP="00BB0973">
      <w:pPr>
        <w:pStyle w:val="BodyText"/>
        <w:spacing w:line="480" w:lineRule="auto"/>
      </w:pPr>
      <w:r>
        <w:t>2.2 Fo</w:t>
      </w:r>
      <w:r>
        <w:t xml:space="preserve">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601A3F91" w14:textId="77777777" w:rsidR="00AD5222" w:rsidRDefault="009E232F" w:rsidP="00BB0973">
      <w:pPr>
        <w:pStyle w:val="BodyText"/>
        <w:spacing w:line="480" w:lineRule="auto"/>
      </w:pPr>
      <w:r>
        <w:t>2.2.1 Compute the ‘gradients’ and ’hessians</w:t>
      </w:r>
    </w:p>
    <w:p w14:paraId="6A059629" w14:textId="77777777" w:rsidR="00AD5222" w:rsidRDefault="009E232F" w:rsidP="00BB0973">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35E7FBA" w14:textId="77777777" w:rsidR="00AD5222" w:rsidRDefault="009E232F" w:rsidP="00BB0973">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B5704CD" w14:textId="77777777" w:rsidR="00AD5222" w:rsidRDefault="00AD5222" w:rsidP="00BB0973">
      <w:pPr>
        <w:pStyle w:val="FirstParagraph"/>
        <w:spacing w:line="480" w:lineRule="auto"/>
      </w:pPr>
    </w:p>
    <w:p w14:paraId="245FD443" w14:textId="77777777" w:rsidR="00AD5222" w:rsidRDefault="009E232F" w:rsidP="00BB0973">
      <w:pPr>
        <w:pStyle w:val="BodyText"/>
        <w:spacing w:line="480" w:lineRule="auto"/>
      </w:pPr>
      <w:r>
        <w:t>2.2.2 Fit an original weak learner (e.g. shallow tree) using the training set ${\displaystyle \displaystyle \{x_{i},-{\frac {{\hat {g}}_{m}(x_{i})}{{\hat {h}}_{m}(x_{i})}}\}_{i=1}^{N}}$ by solving the following optimization problem:</w:t>
      </w:r>
    </w:p>
    <w:p w14:paraId="0B5ED321" w14:textId="77777777" w:rsidR="00AD5222" w:rsidRPr="00BB0973" w:rsidRDefault="009E232F" w:rsidP="00BB0973">
      <w:pPr>
        <w:pStyle w:val="BodyText"/>
        <w:spacing w:line="480" w:lineRule="auto"/>
        <w:rPr>
          <w:lang w:val="de-DE"/>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ϕ</m:t>
              </m:r>
              <m:r>
                <m:rPr>
                  <m:sty m:val="p"/>
                </m:rPr>
                <w:rPr>
                  <w:rFonts w:ascii="Cambria Math" w:hAnsi="Cambria Math"/>
                  <w:lang w:val="de-DE"/>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f>
                <m:fPr>
                  <m:ctrlPr>
                    <w:rPr>
                      <w:rFonts w:ascii="Cambria Math" w:hAnsi="Cambria Math"/>
                    </w:rPr>
                  </m:ctrlPr>
                </m:fPr>
                <m:num>
                  <m:r>
                    <w:rPr>
                      <w:rFonts w:ascii="Cambria Math" w:hAnsi="Cambria Math"/>
                      <w:lang w:val="de-DE"/>
                    </w:rPr>
                    <m:t>1</m:t>
                  </m:r>
                </m:num>
                <m:den>
                  <m:r>
                    <w:rPr>
                      <w:rFonts w:ascii="Cambria Math" w:hAnsi="Cambria Math"/>
                      <w:lang w:val="de-DE"/>
                    </w:rPr>
                    <m:t>2</m:t>
                  </m:r>
                </m:den>
              </m:f>
            </m:e>
          </m:nary>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lang w:val="de-DE"/>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lang w:val="de-DE"/>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lang w:val="de-DE"/>
                </w:rPr>
                <m:t>2</m:t>
              </m:r>
            </m:sup>
          </m:sSup>
        </m:oMath>
      </m:oMathPara>
    </w:p>
    <w:p w14:paraId="4FD642B9" w14:textId="77777777" w:rsidR="00AD5222" w:rsidRDefault="009E232F" w:rsidP="00BB0973">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69CA93B6" w14:textId="77777777" w:rsidR="00AD5222" w:rsidRDefault="00AD5222" w:rsidP="00BB0973">
      <w:pPr>
        <w:pStyle w:val="FirstParagraph"/>
        <w:spacing w:line="480" w:lineRule="auto"/>
      </w:pPr>
    </w:p>
    <w:p w14:paraId="1B91AB86" w14:textId="77777777" w:rsidR="00AD5222" w:rsidRDefault="009E232F" w:rsidP="00BB0973">
      <w:pPr>
        <w:pStyle w:val="BodyText"/>
        <w:spacing w:line="480" w:lineRule="auto"/>
      </w:pPr>
      <w:r>
        <w:t>2.3 Update the model:</w:t>
      </w:r>
    </w:p>
    <w:p w14:paraId="3E6DF791" w14:textId="77777777" w:rsidR="00AD5222" w:rsidRDefault="009E232F" w:rsidP="00BB0973">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1BBF3EE2" w14:textId="77777777" w:rsidR="00AD5222" w:rsidRDefault="00AD5222" w:rsidP="00BB0973">
      <w:pPr>
        <w:pStyle w:val="FirstParagraph"/>
        <w:spacing w:line="480" w:lineRule="auto"/>
      </w:pPr>
    </w:p>
    <w:p w14:paraId="12DC2957" w14:textId="77777777" w:rsidR="00AD5222" w:rsidRDefault="009E232F" w:rsidP="00BB0973">
      <w:pPr>
        <w:pStyle w:val="Compact"/>
        <w:numPr>
          <w:ilvl w:val="0"/>
          <w:numId w:val="15"/>
        </w:numPr>
        <w:spacing w:line="480" w:lineRule="auto"/>
      </w:pPr>
      <w:r>
        <w:t>Algorithm Output:</w:t>
      </w:r>
    </w:p>
    <w:p w14:paraId="232A9BCA" w14:textId="77777777" w:rsidR="00AD5222" w:rsidRDefault="009E232F" w:rsidP="00BB0973">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4A75C2A" w14:textId="77777777" w:rsidR="00AD5222" w:rsidRDefault="00AD5222" w:rsidP="00BB0973">
      <w:pPr>
        <w:pStyle w:val="FirstParagraph"/>
        <w:spacing w:line="480" w:lineRule="auto"/>
      </w:pPr>
    </w:p>
    <w:p w14:paraId="1387918D" w14:textId="77777777" w:rsidR="00AD5222" w:rsidRDefault="009E232F" w:rsidP="00BB0973">
      <w:pPr>
        <w:pStyle w:val="Heading5"/>
        <w:spacing w:line="480" w:lineRule="auto"/>
      </w:pPr>
      <w:bookmarkStart w:id="37" w:name="X26435c3b015867ed481785e143ce7fc7194dc37"/>
      <w:bookmarkEnd w:id="36"/>
      <w:r>
        <w:t>4.4.6 XGBoost Model Fitting and Hyperparameter Tuning</w:t>
      </w:r>
    </w:p>
    <w:p w14:paraId="52E77CFA" w14:textId="77777777" w:rsidR="00AD5222" w:rsidRDefault="009E232F" w:rsidP="00BB0973">
      <w:pPr>
        <w:pStyle w:val="FirstParagraph"/>
        <w:spacing w:line="480" w:lineRule="auto"/>
      </w:pPr>
      <w:r>
        <w:t xml:space="preserve">In practice, when attempting to produce the most optimal results from an XGBoost machine, as is true with most other ML models, one must first transform the data set into </w:t>
      </w:r>
      <w:r>
        <w:lastRenderedPageBreak/>
        <w:t>an optimal form and then run set of hyperparameter tests to determine the appropriate</w:t>
      </w:r>
      <w:r>
        <w:t xml:space="preserve"> level for each of the model’s basic structural rules (i.e. hyperparameters).</w:t>
      </w:r>
    </w:p>
    <w:p w14:paraId="15B269DA" w14:textId="77777777" w:rsidR="00AD5222" w:rsidRDefault="009E232F" w:rsidP="00BB0973">
      <w:pPr>
        <w:pStyle w:val="BodyText"/>
        <w:spacing w:line="480" w:lineRule="auto"/>
      </w:pPr>
      <w:r>
        <w:t>Since the XGBoost machine requires only numerical data, factor data must be converted into numerical levels which can be the used in the construction of decision trees. To accomp</w:t>
      </w:r>
      <w:r>
        <w:t xml:space="preserve">lish this with the added complexity of some factor variables having more than two levels, I have used a method called </w:t>
      </w:r>
      <w:r>
        <w:rPr>
          <w:i/>
          <w:iCs/>
        </w:rPr>
        <w:t>One-Hot Encoding</w:t>
      </w:r>
      <w:r>
        <w:t>, which encodes each individual factor variable level into a vector containing ‘1’ if that factor and level are present, a</w:t>
      </w:r>
      <w:r>
        <w:t>nd ‘0’ if it is not. In this way, the dataframe is converted into a large matrix of continuous and binary columns.</w:t>
      </w:r>
    </w:p>
    <w:p w14:paraId="78937A4D" w14:textId="77777777" w:rsidR="00AD5222" w:rsidRDefault="00AD5222" w:rsidP="00BB0973">
      <w:pPr>
        <w:pStyle w:val="BodyText"/>
        <w:spacing w:line="480" w:lineRule="auto"/>
      </w:pPr>
    </w:p>
    <w:p w14:paraId="4CC7DF52" w14:textId="77777777" w:rsidR="00AD5222" w:rsidRDefault="009E232F" w:rsidP="00BB0973">
      <w:pPr>
        <w:pStyle w:val="BodyText"/>
        <w:spacing w:line="480" w:lineRule="auto"/>
      </w:pPr>
      <w:r>
        <w:rPr>
          <w:noProof/>
        </w:rPr>
        <w:drawing>
          <wp:inline distT="0" distB="0" distL="0" distR="0" wp14:anchorId="236260C7" wp14:editId="102766D2">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27"/>
                    <a:stretch>
                      <a:fillRect/>
                    </a:stretch>
                  </pic:blipFill>
                  <pic:spPr bwMode="auto">
                    <a:xfrm>
                      <a:off x="0" y="0"/>
                      <a:ext cx="5334000" cy="1273228"/>
                    </a:xfrm>
                    <a:prstGeom prst="rect">
                      <a:avLst/>
                    </a:prstGeom>
                    <a:noFill/>
                    <a:ln w="9525">
                      <a:noFill/>
                      <a:headEnd/>
                      <a:tailEnd/>
                    </a:ln>
                  </pic:spPr>
                </pic:pic>
              </a:graphicData>
            </a:graphic>
          </wp:inline>
        </w:drawing>
      </w:r>
    </w:p>
    <w:p w14:paraId="2ACF36AA" w14:textId="77777777" w:rsidR="00AD5222" w:rsidRDefault="00AD5222" w:rsidP="00BB0973">
      <w:pPr>
        <w:pStyle w:val="BodyText"/>
        <w:spacing w:line="480" w:lineRule="auto"/>
      </w:pPr>
    </w:p>
    <w:p w14:paraId="6A70E47B" w14:textId="77777777" w:rsidR="00AD5222" w:rsidRDefault="009E232F" w:rsidP="00BB0973">
      <w:pPr>
        <w:pStyle w:val="BodyText"/>
        <w:spacing w:line="480" w:lineRule="auto"/>
      </w:pPr>
      <w:r>
        <w:t>Once the model is fitted to the data, the next procedure is to tune the hyperparameters which govern the algorithm’s learning process and</w:t>
      </w:r>
      <w:r>
        <w:t xml:space="preserve"> therefore determine the resulting values of estimated parameters. To do this, a large grid of hyperparameters is created and then an individual model containing each unique combination of hyperparameter levels is generated and their resulting test MSE’s a</w:t>
      </w:r>
      <w:r>
        <w:t xml:space="preserve">re ranked and analyzed. The results from this large grid search determine which combination of hyperparameters are optimal, and those </w:t>
      </w:r>
      <w:r>
        <w:lastRenderedPageBreak/>
        <w:t xml:space="preserve">hyperparameters are used in the final model. The search grid from this research was so large, it took my computer </w:t>
      </w:r>
      <w:r>
        <w:rPr>
          <w:i/>
          <w:iCs/>
        </w:rPr>
        <w:t>78 hours</w:t>
      </w:r>
      <w:r>
        <w:t xml:space="preserve"> to complete all of the calculation necessary for the full tuning process.</w:t>
      </w:r>
    </w:p>
    <w:p w14:paraId="07FA42E4" w14:textId="77777777" w:rsidR="00AD5222" w:rsidRDefault="00AD5222" w:rsidP="00BB0973">
      <w:pPr>
        <w:pStyle w:val="BodyText"/>
        <w:spacing w:line="480" w:lineRule="auto"/>
      </w:pPr>
    </w:p>
    <w:p w14:paraId="26E4D023" w14:textId="77777777" w:rsidR="00AD5222" w:rsidRDefault="009E232F" w:rsidP="00BB0973">
      <w:pPr>
        <w:pStyle w:val="Heading5"/>
        <w:spacing w:line="480" w:lineRule="auto"/>
      </w:pPr>
      <w:bookmarkStart w:id="38" w:name="xgboost-partial-dependency-plots"/>
      <w:bookmarkEnd w:id="37"/>
      <w:r>
        <w:t>4.4.7 XGBoost Partial Dependency Plots</w:t>
      </w:r>
    </w:p>
    <w:p w14:paraId="3311A81B" w14:textId="77777777" w:rsidR="00AD5222" w:rsidRDefault="009E232F" w:rsidP="00BB0973">
      <w:pPr>
        <w:pStyle w:val="FirstParagraph"/>
        <w:spacing w:line="480" w:lineRule="auto"/>
      </w:pPr>
      <w:r>
        <w:t>Partial dependency plots (PDP) shows relationship, or dependence, between the model’s response variable (i.e. </w:t>
      </w:r>
      <m:oMath>
        <m:r>
          <w:rPr>
            <w:rFonts w:ascii="Cambria Math" w:hAnsi="Cambria Math"/>
          </w:rPr>
          <m:t>sold</m:t>
        </m:r>
        <m:r>
          <w:rPr>
            <w:rFonts w:ascii="Cambria Math" w:hAnsi="Cambria Math"/>
          </w:rPr>
          <m:t> </m:t>
        </m:r>
        <m:r>
          <w:rPr>
            <w:rFonts w:ascii="Cambria Math" w:hAnsi="Cambria Math"/>
          </w:rPr>
          <m:t>price</m:t>
        </m:r>
      </m:oMath>
      <w:r>
        <w:t>) and a chos</w:t>
      </w:r>
      <w:r>
        <w:t xml:space="preserve">en variable, or set of variables, of interests (VoI), resulting in the graphical representation of a variables marginal contribution to the machine’s prediction across the variable of interest’s entire range. In order to analyze the results of the XGBoost </w:t>
      </w:r>
      <w:r>
        <w:t xml:space="preserve">machine at the variable-by-variable level, I have generate a panel of four graphical partial dependency plots for each variable of interest. Thesis will be the following: Basic PDP plot, Individual Conditional Expectation (ICE) plots, PDP heatmap with VoI </w:t>
      </w:r>
      <w:r>
        <w:t>against corona infection, 3-dimensional PDP heatmap with VoI against corona infection. An example of each of these graphs, using days on market as the variable of focus, can be seen in quadrants IV, I, III, and II respectively.</w:t>
      </w:r>
    </w:p>
    <w:p w14:paraId="476AE209" w14:textId="77777777" w:rsidR="00AD5222" w:rsidRDefault="00AD5222" w:rsidP="00BB0973">
      <w:pPr>
        <w:pStyle w:val="BodyText"/>
        <w:spacing w:line="480" w:lineRule="auto"/>
      </w:pPr>
    </w:p>
    <w:p w14:paraId="6A6E3F05" w14:textId="77777777" w:rsidR="00AD5222" w:rsidRDefault="009E232F" w:rsidP="00BB0973">
      <w:pPr>
        <w:pStyle w:val="BodyText"/>
        <w:spacing w:line="480" w:lineRule="auto"/>
      </w:pPr>
      <w:r>
        <w:rPr>
          <w:noProof/>
        </w:rPr>
        <w:lastRenderedPageBreak/>
        <w:drawing>
          <wp:inline distT="0" distB="0" distL="0" distR="0" wp14:anchorId="52A0466D" wp14:editId="69BAB004">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28"/>
                    <a:stretch>
                      <a:fillRect/>
                    </a:stretch>
                  </pic:blipFill>
                  <pic:spPr bwMode="auto">
                    <a:xfrm>
                      <a:off x="0" y="0"/>
                      <a:ext cx="5334000" cy="3295650"/>
                    </a:xfrm>
                    <a:prstGeom prst="rect">
                      <a:avLst/>
                    </a:prstGeom>
                    <a:noFill/>
                    <a:ln w="9525">
                      <a:noFill/>
                      <a:headEnd/>
                      <a:tailEnd/>
                    </a:ln>
                  </pic:spPr>
                </pic:pic>
              </a:graphicData>
            </a:graphic>
          </wp:inline>
        </w:drawing>
      </w:r>
    </w:p>
    <w:p w14:paraId="22749529" w14:textId="77777777" w:rsidR="00AD5222" w:rsidRDefault="00AD5222" w:rsidP="00BB0973">
      <w:pPr>
        <w:pStyle w:val="BodyText"/>
        <w:spacing w:line="480" w:lineRule="auto"/>
      </w:pPr>
    </w:p>
    <w:p w14:paraId="6D8B0069" w14:textId="77777777" w:rsidR="00AD5222" w:rsidRDefault="00AD5222" w:rsidP="00BB0973">
      <w:pPr>
        <w:pStyle w:val="BodyText"/>
        <w:spacing w:line="480" w:lineRule="auto"/>
      </w:pPr>
    </w:p>
    <w:p w14:paraId="089BB708" w14:textId="77777777" w:rsidR="00AD5222" w:rsidRDefault="009E232F" w:rsidP="00BB0973">
      <w:pPr>
        <w:pStyle w:val="Heading3"/>
        <w:spacing w:line="480" w:lineRule="auto"/>
      </w:pPr>
      <w:bookmarkStart w:id="39" w:name="hypothesis-construction"/>
      <w:bookmarkEnd w:id="21"/>
      <w:bookmarkEnd w:id="32"/>
      <w:bookmarkEnd w:id="38"/>
      <w:r>
        <w:t>5. Hypothesis Construct</w:t>
      </w:r>
      <w:r>
        <w:t>ion</w:t>
      </w:r>
    </w:p>
    <w:p w14:paraId="58C95D2F" w14:textId="77777777" w:rsidR="00AD5222" w:rsidRDefault="009E232F" w:rsidP="00BB0973">
      <w:pPr>
        <w:pStyle w:val="Heading4"/>
        <w:spacing w:line="480" w:lineRule="auto"/>
      </w:pPr>
      <w:bookmarkStart w:id="40" w:name="covid-19-general-case"/>
      <w:r>
        <w:t>5.1 Covid-19: General Case</w:t>
      </w:r>
    </w:p>
    <w:p w14:paraId="4008C584" w14:textId="77777777" w:rsidR="00AD5222" w:rsidRDefault="009E232F" w:rsidP="00BB0973">
      <w:pPr>
        <w:pStyle w:val="BlockText"/>
        <w:spacing w:line="480" w:lineRule="auto"/>
      </w:pPr>
      <w:r>
        <w:rPr>
          <w:b/>
          <w:bCs/>
        </w:rPr>
        <w:t>Hypothesis I:</w:t>
      </w:r>
      <w:r>
        <w:t xml:space="preserve"> The Covid-19 crisis significantly increased housing prices</w:t>
      </w:r>
    </w:p>
    <w:p w14:paraId="2B8E32F2" w14:textId="77777777" w:rsidR="00AD5222" w:rsidRDefault="009E232F" w:rsidP="00BB0973">
      <w:pPr>
        <w:pStyle w:val="BlockText"/>
        <w:spacing w:line="480" w:lineRule="auto"/>
      </w:pPr>
      <w:r>
        <w:rPr>
          <w:b/>
          <w:bCs/>
        </w:rPr>
        <w:t>Reasoning:</w:t>
      </w:r>
      <w:r>
        <w:t xml:space="preserve"> </w:t>
      </w:r>
      <w:r>
        <w:t xml:space="preserve">As many workers have perminantly shifted to remote work, the total utility of residential housing has increased, thereby increasing the price households are willing to pay. This price shift can be explained through measuring the changes if relative demand </w:t>
      </w:r>
      <w:r>
        <w:t>for specific hedonic features, such as bedrooms, size, age, and others.</w:t>
      </w:r>
    </w:p>
    <w:p w14:paraId="0945272A" w14:textId="77777777" w:rsidR="00AD5222" w:rsidRDefault="00AD5222" w:rsidP="00BB0973">
      <w:pPr>
        <w:pStyle w:val="FirstParagraph"/>
        <w:spacing w:line="480" w:lineRule="auto"/>
      </w:pPr>
    </w:p>
    <w:p w14:paraId="3CFC210B" w14:textId="77777777" w:rsidR="00AD5222" w:rsidRDefault="009E232F" w:rsidP="00BB0973">
      <w:pPr>
        <w:pStyle w:val="Heading4"/>
        <w:spacing w:line="480" w:lineRule="auto"/>
      </w:pPr>
      <w:bookmarkStart w:id="41" w:name="covid-19-premium-for-bedrooms"/>
      <w:bookmarkEnd w:id="40"/>
      <w:r>
        <w:lastRenderedPageBreak/>
        <w:t>5.2 Covid-19: Premium for Bedrooms</w:t>
      </w:r>
    </w:p>
    <w:p w14:paraId="2F8C71F9" w14:textId="77777777" w:rsidR="00AD5222" w:rsidRDefault="009E232F" w:rsidP="00BB0973">
      <w:pPr>
        <w:pStyle w:val="BlockText"/>
        <w:spacing w:line="480" w:lineRule="auto"/>
      </w:pPr>
      <w:r>
        <w:rPr>
          <w:b/>
          <w:bCs/>
        </w:rPr>
        <w:t>Hypothesis II:</w:t>
      </w:r>
      <w:r>
        <w:t xml:space="preserve"> The Covid-19 crisis significantly increased demand-premiums for every level of number of bedrooms greater than 1</w:t>
      </w:r>
    </w:p>
    <w:p w14:paraId="39FD222B" w14:textId="77777777" w:rsidR="00AD5222" w:rsidRDefault="009E232F" w:rsidP="00BB0973">
      <w:pPr>
        <w:pStyle w:val="BlockText"/>
        <w:spacing w:line="480" w:lineRule="auto"/>
      </w:pPr>
      <w:r>
        <w:rPr>
          <w:b/>
          <w:bCs/>
        </w:rPr>
        <w:t>Reasoning:</w:t>
      </w:r>
      <w:r>
        <w:t xml:space="preserve"> As many w</w:t>
      </w:r>
      <w:r>
        <w:t>orkers have perminantly shifted to remote work, the premium for an additional bedroom is expected to increase across each level of total number of bedrooms as households need additional rooms for homeoffices and other activities. The premium for a single b</w:t>
      </w:r>
      <w:r>
        <w:t>edroom is expected to be insignificant since there are no recorded 0-bedroom houses to upgrade from.</w:t>
      </w:r>
    </w:p>
    <w:p w14:paraId="3F1494C0" w14:textId="77777777" w:rsidR="00AD5222" w:rsidRDefault="00AD5222" w:rsidP="00BB0973">
      <w:pPr>
        <w:pStyle w:val="FirstParagraph"/>
        <w:spacing w:line="480" w:lineRule="auto"/>
      </w:pPr>
    </w:p>
    <w:p w14:paraId="139B6E62" w14:textId="77777777" w:rsidR="00AD5222" w:rsidRDefault="009E232F" w:rsidP="00BB0973">
      <w:pPr>
        <w:pStyle w:val="Heading4"/>
        <w:spacing w:line="480" w:lineRule="auto"/>
      </w:pPr>
      <w:bookmarkStart w:id="42" w:name="covid-19-premium-for-city-centrality"/>
      <w:bookmarkEnd w:id="41"/>
      <w:r>
        <w:t>5.3 Covid-19: Premium for City Centrality</w:t>
      </w:r>
    </w:p>
    <w:p w14:paraId="4CE656E7" w14:textId="77777777" w:rsidR="00AD5222" w:rsidRDefault="009E232F" w:rsidP="00BB0973">
      <w:pPr>
        <w:pStyle w:val="BlockText"/>
        <w:spacing w:line="480" w:lineRule="auto"/>
      </w:pPr>
      <w:r>
        <w:rPr>
          <w:b/>
          <w:bCs/>
        </w:rPr>
        <w:t>Hypothesis III:</w:t>
      </w:r>
      <w:r>
        <w:t xml:space="preserve"> The Covid-19 crisis impacted properties within city limits more than those not within city limit</w:t>
      </w:r>
      <w:r>
        <w:t>s</w:t>
      </w:r>
    </w:p>
    <w:p w14:paraId="3BA0C9B0" w14:textId="77777777" w:rsidR="00AD5222" w:rsidRDefault="009E232F" w:rsidP="00BB0973">
      <w:pPr>
        <w:pStyle w:val="BlockText"/>
        <w:spacing w:line="480" w:lineRule="auto"/>
      </w:pPr>
      <w:r>
        <w:rPr>
          <w:b/>
          <w:bCs/>
        </w:rPr>
        <w:t>Reasoning:</w:t>
      </w:r>
      <w:r>
        <w:t xml:space="preserve"> As workers who live in city limits are expected to hold jobs more likely to be compateble with remote work, such as jobs within the financial industry, home prices within city limits are disproporsionatly impacted by the shift to remote work.</w:t>
      </w:r>
    </w:p>
    <w:p w14:paraId="226642C0" w14:textId="77777777" w:rsidR="00AD5222" w:rsidRDefault="00AD5222" w:rsidP="00BB0973">
      <w:pPr>
        <w:pStyle w:val="FirstParagraph"/>
        <w:spacing w:line="480" w:lineRule="auto"/>
      </w:pPr>
    </w:p>
    <w:p w14:paraId="481B831C" w14:textId="77777777" w:rsidR="00AD5222" w:rsidRDefault="009E232F" w:rsidP="00BB0973">
      <w:pPr>
        <w:pStyle w:val="Heading4"/>
        <w:spacing w:line="480" w:lineRule="auto"/>
      </w:pPr>
      <w:bookmarkStart w:id="43" w:name="covid-19-premium-for-size"/>
      <w:bookmarkEnd w:id="42"/>
      <w:r>
        <w:t>5.4 Covid-19: Premium for Size</w:t>
      </w:r>
    </w:p>
    <w:p w14:paraId="6281AE53" w14:textId="77777777" w:rsidR="00AD5222" w:rsidRDefault="009E232F" w:rsidP="00BB0973">
      <w:pPr>
        <w:pStyle w:val="BlockText"/>
        <w:spacing w:line="480" w:lineRule="auto"/>
      </w:pPr>
      <w:r>
        <w:rPr>
          <w:b/>
          <w:bCs/>
        </w:rPr>
        <w:t>Hypothesis IV:</w:t>
      </w:r>
      <w:r>
        <w:t xml:space="preserve"> The Covid-19 crisis increased the premium for property size</w:t>
      </w:r>
    </w:p>
    <w:p w14:paraId="2409883C" w14:textId="77777777" w:rsidR="00AD5222" w:rsidRDefault="009E232F" w:rsidP="00BB0973">
      <w:pPr>
        <w:pStyle w:val="BlockText"/>
        <w:spacing w:line="480" w:lineRule="auto"/>
      </w:pPr>
      <w:r>
        <w:rPr>
          <w:b/>
          <w:bCs/>
        </w:rPr>
        <w:t>Reasoning:</w:t>
      </w:r>
      <w:r>
        <w:t xml:space="preserve"> Same as for hypothesis I</w:t>
      </w:r>
    </w:p>
    <w:p w14:paraId="1CBC36B9" w14:textId="77777777" w:rsidR="00AD5222" w:rsidRDefault="00AD5222" w:rsidP="00BB0973">
      <w:pPr>
        <w:pStyle w:val="FirstParagraph"/>
        <w:spacing w:line="480" w:lineRule="auto"/>
      </w:pPr>
    </w:p>
    <w:p w14:paraId="7B8C1146" w14:textId="77777777" w:rsidR="00AD5222" w:rsidRDefault="009E232F" w:rsidP="00BB0973">
      <w:pPr>
        <w:pStyle w:val="BlockText"/>
        <w:spacing w:line="480" w:lineRule="auto"/>
      </w:pPr>
      <w:r>
        <w:rPr>
          <w:b/>
          <w:bCs/>
        </w:rPr>
        <w:t>Hypothesis V:</w:t>
      </w:r>
      <w:r>
        <w:t xml:space="preserve"> The Covid-19 crisis impacted properties in the top 25th percentile of property size more than the </w:t>
      </w:r>
      <w:r>
        <w:t>bottom 25th percentile</w:t>
      </w:r>
    </w:p>
    <w:p w14:paraId="477FA1DE" w14:textId="77777777" w:rsidR="00AD5222" w:rsidRDefault="009E232F" w:rsidP="00BB0973">
      <w:pPr>
        <w:pStyle w:val="BlockText"/>
        <w:spacing w:line="480" w:lineRule="auto"/>
      </w:pPr>
      <w:r>
        <w:rPr>
          <w:b/>
          <w:bCs/>
        </w:rPr>
        <w:t>Reasoning:</w:t>
      </w:r>
      <w:r>
        <w:t xml:space="preserve"> </w:t>
      </w:r>
      <w:r>
        <w:t>Households who live in the top 25th percentile of home sizes are more likely to hold white-collar jobs, which are more likely to be made remote, which increases the premium they are willing to pay for additonal hedonic features.</w:t>
      </w:r>
    </w:p>
    <w:p w14:paraId="067189CF" w14:textId="77777777" w:rsidR="00AD5222" w:rsidRDefault="00AD5222" w:rsidP="00BB0973">
      <w:pPr>
        <w:pStyle w:val="FirstParagraph"/>
        <w:spacing w:line="480" w:lineRule="auto"/>
      </w:pPr>
    </w:p>
    <w:p w14:paraId="4CC07A9A" w14:textId="77777777" w:rsidR="00AD5222" w:rsidRDefault="009E232F" w:rsidP="00BB0973">
      <w:pPr>
        <w:pStyle w:val="Heading4"/>
        <w:spacing w:line="480" w:lineRule="auto"/>
      </w:pPr>
      <w:bookmarkStart w:id="44" w:name="covid-19-premium-for-age"/>
      <w:bookmarkEnd w:id="43"/>
      <w:r>
        <w:t xml:space="preserve">5.5 Covid-19: Premium for </w:t>
      </w:r>
      <w:r>
        <w:t>Age</w:t>
      </w:r>
    </w:p>
    <w:p w14:paraId="0F2C4CD3" w14:textId="77777777" w:rsidR="00AD5222" w:rsidRDefault="009E232F" w:rsidP="00BB0973">
      <w:pPr>
        <w:pStyle w:val="BlockText"/>
        <w:spacing w:line="480" w:lineRule="auto"/>
      </w:pPr>
      <w:r>
        <w:rPr>
          <w:b/>
          <w:bCs/>
        </w:rPr>
        <w:t>Hypothesis VI:</w:t>
      </w:r>
      <w:r>
        <w:t xml:space="preserve"> The Covid-19 crisis decreased the premium for property age</w:t>
      </w:r>
    </w:p>
    <w:p w14:paraId="318BFD31" w14:textId="77777777" w:rsidR="00AD5222" w:rsidRDefault="009E232F" w:rsidP="00BB0973">
      <w:pPr>
        <w:pStyle w:val="BlockText"/>
        <w:spacing w:line="480" w:lineRule="auto"/>
      </w:pPr>
      <w:r>
        <w:rPr>
          <w:b/>
          <w:bCs/>
        </w:rPr>
        <w:t>Reasoning:</w:t>
      </w:r>
      <w:r>
        <w:t xml:space="preserve"> As the volocity of home sales increase, the general relationship between property age and price is expected to be exasterbated as those upgrading houses will shit towa</w:t>
      </w:r>
      <w:r>
        <w:t>rds newer properties</w:t>
      </w:r>
    </w:p>
    <w:p w14:paraId="627CFFAA" w14:textId="77777777" w:rsidR="00AD5222" w:rsidRDefault="00AD5222" w:rsidP="00BB0973">
      <w:pPr>
        <w:pStyle w:val="FirstParagraph"/>
        <w:spacing w:line="480" w:lineRule="auto"/>
      </w:pPr>
    </w:p>
    <w:p w14:paraId="706905CE" w14:textId="77777777" w:rsidR="00AD5222" w:rsidRDefault="009E232F" w:rsidP="00BB0973">
      <w:pPr>
        <w:pStyle w:val="BlockText"/>
        <w:spacing w:line="480" w:lineRule="auto"/>
      </w:pPr>
      <w:r>
        <w:rPr>
          <w:b/>
          <w:bCs/>
        </w:rPr>
        <w:t>Hypothesis VII:</w:t>
      </w:r>
      <w:r>
        <w:t xml:space="preserve"> The Covid-19 crisis impacted properties in the top 25th percentile of age more than the bottom 25th percentile</w:t>
      </w:r>
    </w:p>
    <w:p w14:paraId="0810A301" w14:textId="77777777" w:rsidR="00AD5222" w:rsidRDefault="009E232F" w:rsidP="00BB0973">
      <w:pPr>
        <w:pStyle w:val="BlockText"/>
        <w:spacing w:line="480" w:lineRule="auto"/>
      </w:pPr>
      <w:r>
        <w:rPr>
          <w:b/>
          <w:bCs/>
        </w:rPr>
        <w:t>Reasoning:</w:t>
      </w:r>
      <w:r>
        <w:t xml:space="preserve"> The premium for the youngest (i.e. newest) properties is expected to increase while the premium </w:t>
      </w:r>
      <w:r>
        <w:t>for the oldest properties is expected to decrease. As the market shifts towards newer properties, they must necissarily shift away from older properties.</w:t>
      </w:r>
    </w:p>
    <w:p w14:paraId="014A17E3" w14:textId="77777777" w:rsidR="00AD5222" w:rsidRDefault="00AD5222" w:rsidP="00BB0973">
      <w:pPr>
        <w:pStyle w:val="FirstParagraph"/>
        <w:spacing w:line="480" w:lineRule="auto"/>
      </w:pPr>
    </w:p>
    <w:p w14:paraId="12830DA0" w14:textId="77777777" w:rsidR="00AD5222" w:rsidRDefault="009E232F" w:rsidP="00BB0973">
      <w:pPr>
        <w:pStyle w:val="Heading4"/>
        <w:spacing w:line="480" w:lineRule="auto"/>
      </w:pPr>
      <w:bookmarkStart w:id="45" w:name="covid-19-change-in-days-on-market"/>
      <w:bookmarkEnd w:id="44"/>
      <w:r>
        <w:t>5.6 Covid-19: Change in Days on Market</w:t>
      </w:r>
    </w:p>
    <w:p w14:paraId="48AE6268" w14:textId="77777777" w:rsidR="00AD5222" w:rsidRDefault="009E232F" w:rsidP="00BB0973">
      <w:pPr>
        <w:pStyle w:val="BlockText"/>
        <w:spacing w:line="480" w:lineRule="auto"/>
      </w:pPr>
      <w:r>
        <w:rPr>
          <w:b/>
          <w:bCs/>
        </w:rPr>
        <w:t>Hypothesis VIII:</w:t>
      </w:r>
      <w:r>
        <w:t xml:space="preserve"> The Covid-19 crisis significantly impacted th</w:t>
      </w:r>
      <w:r>
        <w:t>e premium for days on market</w:t>
      </w:r>
    </w:p>
    <w:p w14:paraId="6502065C" w14:textId="77777777" w:rsidR="00AD5222" w:rsidRDefault="009E232F" w:rsidP="00BB0973">
      <w:pPr>
        <w:pStyle w:val="BlockText"/>
        <w:spacing w:line="480" w:lineRule="auto"/>
      </w:pPr>
      <w:r>
        <w:rPr>
          <w:b/>
          <w:bCs/>
        </w:rPr>
        <w:t>Reasoning:</w:t>
      </w:r>
      <w:r>
        <w:t xml:space="preserve"> As the volocity of home sales increase, more homes are sold faster, and therefore the number of days on the market becomes less of a predictor of quality since even lower quality and over-priced homes are sold more q</w:t>
      </w:r>
      <w:r>
        <w:t>uickly.</w:t>
      </w:r>
    </w:p>
    <w:p w14:paraId="19BAE006" w14:textId="77777777" w:rsidR="00AD5222" w:rsidRDefault="00AD5222" w:rsidP="00BB0973">
      <w:pPr>
        <w:pStyle w:val="FirstParagraph"/>
        <w:spacing w:line="480" w:lineRule="auto"/>
      </w:pPr>
    </w:p>
    <w:p w14:paraId="31310F89" w14:textId="77777777" w:rsidR="00AD5222" w:rsidRDefault="009E232F" w:rsidP="00BB0973">
      <w:pPr>
        <w:pStyle w:val="BlockText"/>
        <w:spacing w:line="480" w:lineRule="auto"/>
      </w:pPr>
      <w:r>
        <w:rPr>
          <w:b/>
          <w:bCs/>
        </w:rPr>
        <w:t>Hypothesis IX:</w:t>
      </w:r>
      <w:r>
        <w:t xml:space="preserve"> </w:t>
      </w:r>
      <w:r>
        <w:t>The Covid-19 crisis impacted properties in the top 25th percentile of days on market more than the bottom 25th percentile</w:t>
      </w:r>
    </w:p>
    <w:p w14:paraId="422DCDF1" w14:textId="77777777" w:rsidR="00AD5222" w:rsidRDefault="009E232F" w:rsidP="00BB0973">
      <w:pPr>
        <w:pStyle w:val="BlockText"/>
        <w:spacing w:line="480" w:lineRule="auto"/>
      </w:pPr>
      <w:r>
        <w:rPr>
          <w:b/>
          <w:bCs/>
        </w:rPr>
        <w:t>Reasoning:</w:t>
      </w:r>
      <w:r>
        <w:t xml:space="preserve"> The premium for a property being sold within the top 25th percentile of days on market (DOM), i.e. the properties which sit</w:t>
      </w:r>
      <w:r>
        <w:t xml:space="preserve"> on the market the logest, is expected to be disproportionately effected when compared homes which sold the fastest, as households elasticity of demand for specific characteristics decreses relative to price, it will take larger deviation in price and qual</w:t>
      </w:r>
      <w:r>
        <w:t>ity to make a home sell in the top 25th percentile of DOM</w:t>
      </w:r>
    </w:p>
    <w:p w14:paraId="724261DA" w14:textId="77777777" w:rsidR="00AD5222" w:rsidRDefault="00AD5222" w:rsidP="00BB0973">
      <w:pPr>
        <w:pStyle w:val="FirstParagraph"/>
        <w:spacing w:line="480" w:lineRule="auto"/>
      </w:pPr>
    </w:p>
    <w:p w14:paraId="77B0D716" w14:textId="77777777" w:rsidR="00AD5222" w:rsidRDefault="009E232F" w:rsidP="00BB0973">
      <w:pPr>
        <w:pStyle w:val="Heading3"/>
        <w:spacing w:line="480" w:lineRule="auto"/>
      </w:pPr>
      <w:bookmarkStart w:id="46" w:name="results"/>
      <w:bookmarkEnd w:id="39"/>
      <w:bookmarkEnd w:id="45"/>
      <w:r>
        <w:t>6. Results</w:t>
      </w:r>
    </w:p>
    <w:p w14:paraId="5638609A" w14:textId="77777777" w:rsidR="00AD5222" w:rsidRDefault="009E232F" w:rsidP="00BB0973">
      <w:pPr>
        <w:pStyle w:val="FirstParagraph"/>
        <w:spacing w:line="480" w:lineRule="auto"/>
      </w:pPr>
      <w:r>
        <w:t xml:space="preserve">This section will follow a clear and consistent structure for each set of results. Each hypothesis will have: A </w:t>
      </w:r>
      <w:r>
        <w:rPr>
          <w:i/>
          <w:iCs/>
        </w:rPr>
        <w:t>summary of the finding</w:t>
      </w:r>
      <w:r>
        <w:t xml:space="preserve">; </w:t>
      </w:r>
      <w:r>
        <w:rPr>
          <w:i/>
          <w:iCs/>
        </w:rPr>
        <w:t>feature review</w:t>
      </w:r>
      <w:r>
        <w:t xml:space="preserve"> of the characteristic being </w:t>
      </w:r>
      <w:r>
        <w:lastRenderedPageBreak/>
        <w:t>modeled</w:t>
      </w:r>
      <w:r>
        <w:t xml:space="preserve">; and </w:t>
      </w:r>
      <w:r>
        <w:rPr>
          <w:i/>
          <w:iCs/>
        </w:rPr>
        <w:t>model results</w:t>
      </w:r>
      <w:r>
        <w:t xml:space="preserve"> from the OLS and ML models with standard hypothesis conclusion(s).</w:t>
      </w:r>
    </w:p>
    <w:p w14:paraId="4BDEC64B" w14:textId="77777777" w:rsidR="00AD5222" w:rsidRDefault="00AD5222" w:rsidP="00BB0973">
      <w:pPr>
        <w:pStyle w:val="BodyText"/>
        <w:spacing w:line="480" w:lineRule="auto"/>
      </w:pPr>
    </w:p>
    <w:p w14:paraId="3C69F6A0" w14:textId="77777777" w:rsidR="00AD5222" w:rsidRDefault="009E232F" w:rsidP="00BB0973">
      <w:pPr>
        <w:pStyle w:val="Heading4"/>
        <w:spacing w:line="480" w:lineRule="auto"/>
      </w:pPr>
      <w:bookmarkStart w:id="47" w:name="covid-19-general-case-1"/>
      <w:r>
        <w:t>6.1 Covid-19: General Case</w:t>
      </w:r>
    </w:p>
    <w:p w14:paraId="482727A0" w14:textId="77777777" w:rsidR="00AD5222" w:rsidRDefault="009E232F" w:rsidP="00BB0973">
      <w:pPr>
        <w:pStyle w:val="Heading5"/>
        <w:spacing w:line="480" w:lineRule="auto"/>
      </w:pPr>
      <w:bookmarkStart w:id="48" w:name="summary-of-findings"/>
      <w:r>
        <w:t>6.1.1 Summary of Findings</w:t>
      </w:r>
    </w:p>
    <w:p w14:paraId="2127F440" w14:textId="77777777" w:rsidR="00AD5222" w:rsidRDefault="009E232F" w:rsidP="00BB0973">
      <w:pPr>
        <w:pStyle w:val="BlockText"/>
        <w:spacing w:line="480" w:lineRule="auto"/>
      </w:pPr>
      <w:r>
        <w:t>Preliminary analysis of housing prices and daily infections reveals a positive historical relationship between thes</w:t>
      </w:r>
      <w:r>
        <w:t>e two key variables. This relationship is strongly supported by the XGBoost ML algorithm, which shows that a maximal reduction in predictions error is acheived by increasing prediciton price at all levels of daily infections greater than 0, holding all oth</w:t>
      </w:r>
      <w:r>
        <w:t>er factors constant. XGBoost also determined that from the 104 total variables used, daily infections is the 19th most important variable in reducing price prediction error.</w:t>
      </w:r>
    </w:p>
    <w:p w14:paraId="14D20DE6" w14:textId="77777777" w:rsidR="00AD5222" w:rsidRDefault="009E232F" w:rsidP="00BB0973">
      <w:pPr>
        <w:pStyle w:val="BlockText"/>
        <w:spacing w:line="480" w:lineRule="auto"/>
      </w:pPr>
      <w:r>
        <w:t>In the fully controlled Alpha model, the beta coefficient for daily infections sug</w:t>
      </w:r>
      <w:r>
        <w:t xml:space="preserve">gests that each additional infection is associated with an average home price </w:t>
      </w:r>
      <w:r>
        <w:rPr>
          <w:i/>
          <w:iCs/>
        </w:rPr>
        <w:t>increase of $8.97</w:t>
      </w:r>
      <w:r>
        <w:t xml:space="preserve">, ceteris parabus.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w:t>
      </w:r>
      <w:r>
        <w:t>9 crisis significantly increased housing prices Hypothesis I).</w:t>
      </w:r>
    </w:p>
    <w:p w14:paraId="596BF171" w14:textId="77777777" w:rsidR="00AD5222" w:rsidRDefault="009E232F" w:rsidP="00BB0973">
      <w:pPr>
        <w:pStyle w:val="Heading5"/>
        <w:spacing w:line="480" w:lineRule="auto"/>
      </w:pPr>
      <w:bookmarkStart w:id="49" w:name="visual-review"/>
      <w:bookmarkEnd w:id="48"/>
      <w:r>
        <w:t>6.1.2 Visual Review</w:t>
      </w:r>
    </w:p>
    <w:p w14:paraId="1D1A616E" w14:textId="77777777" w:rsidR="00AD5222" w:rsidRDefault="009E232F" w:rsidP="00BB0973">
      <w:pPr>
        <w:pStyle w:val="FirstParagraph"/>
        <w:spacing w:line="480" w:lineRule="auto"/>
      </w:pPr>
      <w:r>
        <w:t>We first look at the distribution of daily infections and the accumulation of infections across time. The variation in historical daily infections should provide a strong me</w:t>
      </w:r>
      <w:r>
        <w:t>asurement for explaining variations in price related to this key variable.</w:t>
      </w:r>
    </w:p>
    <w:p w14:paraId="18188996" w14:textId="77777777" w:rsidR="00AD5222" w:rsidRDefault="00AD5222" w:rsidP="00BB0973">
      <w:pPr>
        <w:pStyle w:val="BodyText"/>
        <w:spacing w:line="480" w:lineRule="auto"/>
      </w:pPr>
    </w:p>
    <w:p w14:paraId="0063040E" w14:textId="77777777" w:rsidR="00AD5222" w:rsidRDefault="009E232F" w:rsidP="00BB0973">
      <w:pPr>
        <w:pStyle w:val="BodyText"/>
        <w:spacing w:line="480" w:lineRule="auto"/>
      </w:pPr>
      <w:r>
        <w:rPr>
          <w:noProof/>
        </w:rPr>
        <w:drawing>
          <wp:inline distT="0" distB="0" distL="0" distR="0" wp14:anchorId="39FF834A" wp14:editId="1A5C6EB3">
            <wp:extent cx="5334000" cy="164781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29"/>
                    <a:stretch>
                      <a:fillRect/>
                    </a:stretch>
                  </pic:blipFill>
                  <pic:spPr bwMode="auto">
                    <a:xfrm>
                      <a:off x="0" y="0"/>
                      <a:ext cx="5334000" cy="1647811"/>
                    </a:xfrm>
                    <a:prstGeom prst="rect">
                      <a:avLst/>
                    </a:prstGeom>
                    <a:noFill/>
                    <a:ln w="9525">
                      <a:noFill/>
                      <a:headEnd/>
                      <a:tailEnd/>
                    </a:ln>
                  </pic:spPr>
                </pic:pic>
              </a:graphicData>
            </a:graphic>
          </wp:inline>
        </w:drawing>
      </w:r>
    </w:p>
    <w:p w14:paraId="719F4847" w14:textId="77777777" w:rsidR="00AD5222" w:rsidRDefault="00AD5222" w:rsidP="00BB0973">
      <w:pPr>
        <w:pStyle w:val="BodyText"/>
        <w:spacing w:line="480" w:lineRule="auto"/>
      </w:pPr>
    </w:p>
    <w:p w14:paraId="06A4B8AB" w14:textId="77777777" w:rsidR="00AD5222" w:rsidRDefault="009E232F" w:rsidP="00BB0973">
      <w:pPr>
        <w:pStyle w:val="BodyText"/>
        <w:spacing w:line="480" w:lineRule="auto"/>
      </w:pPr>
      <w:r>
        <w:t>To investigate the raw historical relationship between infections rates and prices, we look at the trend line of price vs daily infections (rhs) and a comparison between the pri</w:t>
      </w:r>
      <w:r>
        <w:t>ce distributions of pre and post-infections period (lhs). These analysis suggests a historically positive relationship between infections and price. Though these graphs are promising, it is unclear if other factors could be influencing this relationship. T</w:t>
      </w:r>
      <w:r>
        <w:t>o establish a statistical relationship, we turn to the following OLS and ML models.</w:t>
      </w:r>
    </w:p>
    <w:p w14:paraId="784D3722" w14:textId="77777777" w:rsidR="00AD5222" w:rsidRDefault="00AD5222" w:rsidP="00BB0973">
      <w:pPr>
        <w:pStyle w:val="BodyText"/>
        <w:spacing w:line="480" w:lineRule="auto"/>
      </w:pPr>
    </w:p>
    <w:p w14:paraId="45490A56" w14:textId="77777777" w:rsidR="00AD5222" w:rsidRDefault="009E232F" w:rsidP="00BB0973">
      <w:pPr>
        <w:pStyle w:val="BodyText"/>
        <w:spacing w:line="480" w:lineRule="auto"/>
      </w:pPr>
      <w:r>
        <w:rPr>
          <w:noProof/>
        </w:rPr>
        <w:drawing>
          <wp:inline distT="0" distB="0" distL="0" distR="0" wp14:anchorId="670F8112" wp14:editId="58D78AA5">
            <wp:extent cx="5334000" cy="16978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0"/>
                    <a:stretch>
                      <a:fillRect/>
                    </a:stretch>
                  </pic:blipFill>
                  <pic:spPr bwMode="auto">
                    <a:xfrm>
                      <a:off x="0" y="0"/>
                      <a:ext cx="5334000" cy="1697875"/>
                    </a:xfrm>
                    <a:prstGeom prst="rect">
                      <a:avLst/>
                    </a:prstGeom>
                    <a:noFill/>
                    <a:ln w="9525">
                      <a:noFill/>
                      <a:headEnd/>
                      <a:tailEnd/>
                    </a:ln>
                  </pic:spPr>
                </pic:pic>
              </a:graphicData>
            </a:graphic>
          </wp:inline>
        </w:drawing>
      </w:r>
    </w:p>
    <w:p w14:paraId="1E1E702B" w14:textId="77777777" w:rsidR="00AD5222" w:rsidRDefault="00AD5222" w:rsidP="00BB0973">
      <w:pPr>
        <w:pStyle w:val="BodyText"/>
        <w:spacing w:line="480" w:lineRule="auto"/>
      </w:pPr>
    </w:p>
    <w:p w14:paraId="10C1DCD1" w14:textId="77777777" w:rsidR="00AD5222" w:rsidRDefault="009E232F" w:rsidP="00BB0973">
      <w:pPr>
        <w:pStyle w:val="Heading5"/>
        <w:spacing w:line="480" w:lineRule="auto"/>
      </w:pPr>
      <w:bookmarkStart w:id="50" w:name="ols-modeling"/>
      <w:bookmarkEnd w:id="49"/>
      <w:r>
        <w:lastRenderedPageBreak/>
        <w:t>6.1.3 OLS Modeling</w:t>
      </w:r>
    </w:p>
    <w:p w14:paraId="7841046E" w14:textId="77777777" w:rsidR="00AD5222" w:rsidRDefault="009E232F" w:rsidP="00BB0973">
      <w:pPr>
        <w:pStyle w:val="FirstParagraph"/>
        <w:spacing w:line="480" w:lineRule="auto"/>
      </w:pPr>
      <w:r>
        <w:t>Since displaying the full OLS output for every set of results is impractical, I will include a summarized version with only the key variables include</w:t>
      </w:r>
      <w:r>
        <w:t xml:space="preserve">d. Please note that if you wish to see each regression output table, code, and data associated with this thesis, you can visit my public GitHub repository with the following link: </w:t>
      </w:r>
      <w:hyperlink r:id="rId31">
        <w:r>
          <w:rPr>
            <w:rStyle w:val="Hyperlink"/>
          </w:rPr>
          <w:t>https://github.</w:t>
        </w:r>
        <w:r>
          <w:rPr>
            <w:rStyle w:val="Hyperlink"/>
          </w:rPr>
          <w:t>com/Sawbenson15/HPM_Thesis</w:t>
        </w:r>
      </w:hyperlink>
      <w:r>
        <w:t>.</w:t>
      </w:r>
    </w:p>
    <w:p w14:paraId="7153ED3D" w14:textId="77777777" w:rsidR="00AD5222" w:rsidRDefault="009E232F" w:rsidP="00BB0973">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ceteris parabus. This finding is significant at th</w:t>
      </w:r>
      <w:r>
        <w:t xml:space="preserve">e </w:t>
      </w:r>
      <w:r>
        <w:rPr>
          <w:i/>
          <w:iCs/>
        </w:rPr>
        <w:t>p &lt; 0.00</w:t>
      </w:r>
      <w: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3BC131F9" w14:textId="77777777" w:rsidR="00AD5222" w:rsidRDefault="009E232F" w:rsidP="00BB0973">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7DA6FE30" w14:textId="77777777" w:rsidR="00AD5222" w:rsidRDefault="00AD5222" w:rsidP="00BB0973">
      <w:pPr>
        <w:pStyle w:val="BodyText"/>
        <w:spacing w:line="480" w:lineRule="auto"/>
      </w:pPr>
    </w:p>
    <w:p w14:paraId="0A726463" w14:textId="77777777" w:rsidR="00AD5222" w:rsidRDefault="009E232F" w:rsidP="00BB0973">
      <w:pPr>
        <w:pStyle w:val="BodyText"/>
        <w:spacing w:line="480" w:lineRule="auto"/>
      </w:pPr>
      <w:r>
        <w:rPr>
          <w:noProof/>
        </w:rPr>
        <w:lastRenderedPageBreak/>
        <w:drawing>
          <wp:inline distT="0" distB="0" distL="0" distR="0" wp14:anchorId="5FEEC67D" wp14:editId="66418E7D">
            <wp:extent cx="5334000" cy="31989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2"/>
                    <a:stretch>
                      <a:fillRect/>
                    </a:stretch>
                  </pic:blipFill>
                  <pic:spPr bwMode="auto">
                    <a:xfrm>
                      <a:off x="0" y="0"/>
                      <a:ext cx="5334000" cy="3198932"/>
                    </a:xfrm>
                    <a:prstGeom prst="rect">
                      <a:avLst/>
                    </a:prstGeom>
                    <a:noFill/>
                    <a:ln w="9525">
                      <a:noFill/>
                      <a:headEnd/>
                      <a:tailEnd/>
                    </a:ln>
                  </pic:spPr>
                </pic:pic>
              </a:graphicData>
            </a:graphic>
          </wp:inline>
        </w:drawing>
      </w:r>
    </w:p>
    <w:p w14:paraId="6181E1A3" w14:textId="77777777" w:rsidR="00AD5222" w:rsidRDefault="00AD5222" w:rsidP="00BB0973">
      <w:pPr>
        <w:pStyle w:val="BodyText"/>
        <w:spacing w:line="480" w:lineRule="auto"/>
      </w:pPr>
    </w:p>
    <w:p w14:paraId="4EBA027B" w14:textId="77777777" w:rsidR="00AD5222" w:rsidRDefault="009E232F" w:rsidP="00BB0973">
      <w:pPr>
        <w:pStyle w:val="BodyText"/>
        <w:spacing w:line="480" w:lineRule="auto"/>
      </w:pPr>
      <w:r>
        <w:t>The following graphic shows the historical relatio</w:t>
      </w:r>
      <w:r>
        <w:t>nship between daily infections and sold price with a 1SD error margin at all point (in grey), the best single-variable fit (in green), and the Alpha model’s marginal fit (in blue). We see that the many controls of the Alpha model flatten the estimated marg</w:t>
      </w:r>
      <w:r>
        <w:t>inal effect of each additional daily infection on price, however, this relationshiip remains positive and significant, as previously established.</w:t>
      </w:r>
    </w:p>
    <w:p w14:paraId="50FE0179" w14:textId="77777777" w:rsidR="00AD5222" w:rsidRDefault="00AD5222" w:rsidP="00BB0973">
      <w:pPr>
        <w:pStyle w:val="BodyText"/>
        <w:spacing w:line="480" w:lineRule="auto"/>
      </w:pPr>
    </w:p>
    <w:p w14:paraId="3B8B622A" w14:textId="77777777" w:rsidR="00AD5222" w:rsidRDefault="009E232F" w:rsidP="00BB0973">
      <w:pPr>
        <w:pStyle w:val="BodyText"/>
        <w:spacing w:line="480" w:lineRule="auto"/>
      </w:pPr>
      <w:r>
        <w:rPr>
          <w:noProof/>
        </w:rPr>
        <w:lastRenderedPageBreak/>
        <w:drawing>
          <wp:inline distT="0" distB="0" distL="0" distR="0" wp14:anchorId="7C042C85" wp14:editId="472CE5B9">
            <wp:extent cx="5334000" cy="32956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3"/>
                    <a:stretch>
                      <a:fillRect/>
                    </a:stretch>
                  </pic:blipFill>
                  <pic:spPr bwMode="auto">
                    <a:xfrm>
                      <a:off x="0" y="0"/>
                      <a:ext cx="5334000" cy="3295650"/>
                    </a:xfrm>
                    <a:prstGeom prst="rect">
                      <a:avLst/>
                    </a:prstGeom>
                    <a:noFill/>
                    <a:ln w="9525">
                      <a:noFill/>
                      <a:headEnd/>
                      <a:tailEnd/>
                    </a:ln>
                  </pic:spPr>
                </pic:pic>
              </a:graphicData>
            </a:graphic>
          </wp:inline>
        </w:drawing>
      </w:r>
    </w:p>
    <w:p w14:paraId="6D41AB9D" w14:textId="77777777" w:rsidR="00AD5222" w:rsidRDefault="00AD5222" w:rsidP="00BB0973">
      <w:pPr>
        <w:pStyle w:val="BodyText"/>
        <w:spacing w:line="480" w:lineRule="auto"/>
      </w:pPr>
    </w:p>
    <w:p w14:paraId="0B619562" w14:textId="77777777" w:rsidR="00AD5222" w:rsidRDefault="009E232F" w:rsidP="00BB0973">
      <w:pPr>
        <w:pStyle w:val="Heading5"/>
        <w:spacing w:line="480" w:lineRule="auto"/>
      </w:pPr>
      <w:bookmarkStart w:id="51" w:name="ml-modeling"/>
      <w:bookmarkEnd w:id="50"/>
      <w:r>
        <w:t>6.1.4 ML Modeling</w:t>
      </w:r>
    </w:p>
    <w:p w14:paraId="39AC8115" w14:textId="77777777" w:rsidR="00AD5222" w:rsidRDefault="009E232F" w:rsidP="00BB0973">
      <w:pPr>
        <w:pStyle w:val="FirstParagraph"/>
        <w:spacing w:line="480" w:lineRule="auto"/>
      </w:pPr>
      <w:r>
        <w:t>To further test the relevance of corona infections in determining prices, we look at this variable’s relative ranking based it’s ability to improve out-of-sample predictions within our XGboost model. The measurement used is called Variable Importance and i</w:t>
      </w:r>
      <w:r>
        <w:t>s defined by a combination of gain, cover, and frequency. Gain is how much prediction power is gained when the variable is added to the model; cover is how heavily the variable is weighted in each iteration, and frequency is how frequently the variable app</w:t>
      </w:r>
      <w:r>
        <w:t>ears across all iterations.</w:t>
      </w:r>
    </w:p>
    <w:p w14:paraId="29E0CA1D" w14:textId="77777777" w:rsidR="00AD5222" w:rsidRDefault="009E232F" w:rsidP="00BB0973">
      <w:pPr>
        <w:pStyle w:val="BodyText"/>
        <w:spacing w:line="480" w:lineRule="auto"/>
      </w:pPr>
      <w:r>
        <w:t>We see that of the 104 unique variables offered to the XGBoost machine, the 3-month moving average of infection was the 19th most descriptive variable in predicting prices. I consider this results non-trivial and a very strong c</w:t>
      </w:r>
      <w:r>
        <w:t>onfirmation that the relationship found in the OLS model is correct.</w:t>
      </w:r>
    </w:p>
    <w:p w14:paraId="2FB678F4" w14:textId="77777777" w:rsidR="00AD5222" w:rsidRDefault="00AD5222" w:rsidP="00BB0973">
      <w:pPr>
        <w:pStyle w:val="BodyText"/>
        <w:spacing w:line="480" w:lineRule="auto"/>
      </w:pPr>
    </w:p>
    <w:p w14:paraId="064AE7E2" w14:textId="77777777" w:rsidR="00AD5222" w:rsidRDefault="009E232F" w:rsidP="00BB0973">
      <w:pPr>
        <w:pStyle w:val="BodyText"/>
        <w:spacing w:line="480" w:lineRule="auto"/>
      </w:pPr>
      <w:r>
        <w:rPr>
          <w:noProof/>
        </w:rPr>
        <w:drawing>
          <wp:inline distT="0" distB="0" distL="0" distR="0" wp14:anchorId="2075CA58" wp14:editId="61E0472B">
            <wp:extent cx="5334000" cy="32956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a:blip r:embed="rId34"/>
                    <a:stretch>
                      <a:fillRect/>
                    </a:stretch>
                  </pic:blipFill>
                  <pic:spPr bwMode="auto">
                    <a:xfrm>
                      <a:off x="0" y="0"/>
                      <a:ext cx="5334000" cy="3295650"/>
                    </a:xfrm>
                    <a:prstGeom prst="rect">
                      <a:avLst/>
                    </a:prstGeom>
                    <a:noFill/>
                    <a:ln w="9525">
                      <a:noFill/>
                      <a:headEnd/>
                      <a:tailEnd/>
                    </a:ln>
                  </pic:spPr>
                </pic:pic>
              </a:graphicData>
            </a:graphic>
          </wp:inline>
        </w:drawing>
      </w:r>
    </w:p>
    <w:p w14:paraId="02AE8845" w14:textId="77777777" w:rsidR="00AD5222" w:rsidRDefault="009E232F" w:rsidP="00BB0973">
      <w:pPr>
        <w:pStyle w:val="BodyText"/>
        <w:spacing w:line="480" w:lineRule="auto"/>
      </w:pPr>
      <w:r>
        <w:t>To get a detailed understanding of the marginal effect each additional daily infection has on price through, we look at the PDP and the ICE of infections and price. The PDP (top) shows</w:t>
      </w:r>
      <w:r>
        <w:t xml:space="preserve"> the optimal price change w.r.t. daily infections which minimize the model’s test MSE. The ICE (bottom) is the individual PDP for every observation in the dataset, centered at infection = 0. The ICE allows us to understand the simple PDP, which is an evera</w:t>
      </w:r>
      <w:r>
        <w:t>ge of the individual ICEs, in more detail and also to pick up on any signs of heteroskedasticity among the individual sample predictions.</w:t>
      </w:r>
    </w:p>
    <w:p w14:paraId="7CAE7742" w14:textId="77777777" w:rsidR="00AD5222" w:rsidRDefault="009E232F" w:rsidP="00BB0973">
      <w:pPr>
        <w:pStyle w:val="BodyText"/>
        <w:spacing w:line="480" w:lineRule="auto"/>
      </w:pPr>
      <w:r>
        <w:t>The PDP shows that on average, an increase in price at every level of daily infections &gt; 0 reduces test MSE. Furthermo</w:t>
      </w:r>
      <w:r>
        <w:t xml:space="preserve">re, this trend is generally upward trending, with a notable range of response between 1,800 and 2,500 infections, which I refer to as the </w:t>
      </w:r>
      <w:r>
        <w:rPr>
          <w:i/>
          <w:iCs/>
        </w:rPr>
        <w:t>infections-</w:t>
      </w:r>
      <w:r>
        <w:rPr>
          <w:i/>
          <w:iCs/>
        </w:rPr>
        <w:lastRenderedPageBreak/>
        <w:t>price ridge.</w:t>
      </w:r>
      <w:r>
        <w:t xml:space="preserve"> Discussions regarding possible explanations for the general shape of this region will be explo</w:t>
      </w:r>
      <w:r>
        <w:t>red in section 7.</w:t>
      </w:r>
    </w:p>
    <w:p w14:paraId="4C222806" w14:textId="77777777" w:rsidR="00AD5222" w:rsidRDefault="00AD5222" w:rsidP="00BB0973">
      <w:pPr>
        <w:pStyle w:val="BodyText"/>
        <w:spacing w:line="480" w:lineRule="auto"/>
      </w:pPr>
    </w:p>
    <w:p w14:paraId="55664120" w14:textId="77777777" w:rsidR="00AD5222" w:rsidRDefault="009E232F" w:rsidP="00BB0973">
      <w:pPr>
        <w:pStyle w:val="BodyText"/>
        <w:spacing w:line="480" w:lineRule="auto"/>
      </w:pPr>
      <w:r>
        <w:rPr>
          <w:noProof/>
        </w:rPr>
        <w:drawing>
          <wp:inline distT="0" distB="0" distL="0" distR="0" wp14:anchorId="7417151C" wp14:editId="3491C0DE">
            <wp:extent cx="5334000" cy="32956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5"/>
                    <a:stretch>
                      <a:fillRect/>
                    </a:stretch>
                  </pic:blipFill>
                  <pic:spPr bwMode="auto">
                    <a:xfrm>
                      <a:off x="0" y="0"/>
                      <a:ext cx="5334000" cy="3295650"/>
                    </a:xfrm>
                    <a:prstGeom prst="rect">
                      <a:avLst/>
                    </a:prstGeom>
                    <a:noFill/>
                    <a:ln w="9525">
                      <a:noFill/>
                      <a:headEnd/>
                      <a:tailEnd/>
                    </a:ln>
                  </pic:spPr>
                </pic:pic>
              </a:graphicData>
            </a:graphic>
          </wp:inline>
        </w:drawing>
      </w:r>
    </w:p>
    <w:p w14:paraId="4EDD4563" w14:textId="77777777" w:rsidR="00AD5222" w:rsidRDefault="00AD5222" w:rsidP="00BB0973">
      <w:pPr>
        <w:pStyle w:val="BodyText"/>
        <w:spacing w:line="480" w:lineRule="auto"/>
      </w:pPr>
    </w:p>
    <w:p w14:paraId="19BBBBDC" w14:textId="77777777" w:rsidR="00AD5222" w:rsidRDefault="009E232F" w:rsidP="00BB0973">
      <w:pPr>
        <w:pStyle w:val="Heading4"/>
        <w:spacing w:line="480" w:lineRule="auto"/>
      </w:pPr>
      <w:bookmarkStart w:id="52" w:name="covid-19-premium-for-bedrooms-1"/>
      <w:bookmarkEnd w:id="47"/>
      <w:bookmarkEnd w:id="51"/>
      <w:r>
        <w:t>6.2 Covid-19: Premium for Bedrooms</w:t>
      </w:r>
    </w:p>
    <w:p w14:paraId="5222B90B" w14:textId="77777777" w:rsidR="00AD5222" w:rsidRDefault="009E232F" w:rsidP="00BB0973">
      <w:pPr>
        <w:pStyle w:val="FirstParagraph"/>
        <w:spacing w:line="480" w:lineRule="auto"/>
      </w:pPr>
      <w:r>
        <w:rPr>
          <w:i/>
          <w:iCs/>
        </w:rPr>
        <w:t>Foreword for this section:</w:t>
      </w:r>
    </w:p>
    <w:p w14:paraId="1921B7D6" w14:textId="77777777" w:rsidR="00AD5222" w:rsidRDefault="009E232F" w:rsidP="00BB0973">
      <w:pPr>
        <w:pStyle w:val="BodyText"/>
        <w:spacing w:line="480" w:lineRule="auto"/>
      </w:pPr>
      <w:r>
        <w:t xml:space="preserve">There are two contextual details which must be considered for one to appropriately interpret the following findings. First, the variables for total number bedrooms and the </w:t>
      </w:r>
      <w:r>
        <w:t xml:space="preserve">total living area of a home are highly correlated, and therefore when total living area is included in the OLS model, the beta coefficients for each level of number of bedrooms represents the premium homeowners are willing to pay for the actual feature of </w:t>
      </w:r>
      <w:r>
        <w:t xml:space="preserve">an extra </w:t>
      </w:r>
      <w:r>
        <w:lastRenderedPageBreak/>
        <w:t>bedroom at a fixed living area, and not the extra living area itself. As this results in convoluted results, living area is excluded when testing the effect of bedrooms. This effectively measures the additional room and the average additional livi</w:t>
      </w:r>
      <w:r>
        <w:t>ng area associated with that additional room at each level (e.g. from 1 bedroom to 2, 2 to 3, etc.). Secondly, the OLS results listed below represent the change in the premiums (i.e. beta coefficients) from post vs. pre corona and not the absolute price pr</w:t>
      </w:r>
      <w:r>
        <w:t>emiums, as in the case of measuring daily infection alone.</w:t>
      </w:r>
    </w:p>
    <w:p w14:paraId="3D96423E" w14:textId="77777777" w:rsidR="00AD5222" w:rsidRDefault="009E232F" w:rsidP="00BB0973">
      <w:pPr>
        <w:pStyle w:val="Heading5"/>
        <w:spacing w:line="480" w:lineRule="auto"/>
      </w:pPr>
      <w:bookmarkStart w:id="53" w:name="summary-of-findings-1"/>
      <w:r>
        <w:t>6.2.1 Summary of Findings</w:t>
      </w:r>
    </w:p>
    <w:p w14:paraId="48781286" w14:textId="77777777" w:rsidR="00AD5222" w:rsidRDefault="009E232F" w:rsidP="00BB0973">
      <w:pPr>
        <w:pStyle w:val="FirstParagraph"/>
        <w:spacing w:line="480" w:lineRule="auto"/>
      </w:pPr>
      <w:r>
        <w:t>Note: add xgboost results</w:t>
      </w:r>
    </w:p>
    <w:p w14:paraId="416B7BE4" w14:textId="77777777" w:rsidR="00AD5222" w:rsidRDefault="009E232F" w:rsidP="00BB0973">
      <w:pPr>
        <w:pStyle w:val="BlockText"/>
        <w:spacing w:line="480" w:lineRule="auto"/>
      </w:pPr>
      <w:r>
        <w:t>Prelimilary findings show that the price distribution for every level of number of bedrooms increased after the beginning of the infection period</w:t>
      </w:r>
      <w:r>
        <w:t xml:space="preserve"> (i.e. accumulation of infections &gt;= 1000), as predicted. The average number of total bedrooms between pre and post-infections period deviate slightly, with post-infections period being 0.003 higher. However, the key focus of this section is not absolute c</w:t>
      </w:r>
      <w:r>
        <w:t xml:space="preserve">hanges in the feature </w:t>
      </w:r>
      <w:r>
        <w:rPr>
          <w:i/>
          <w:iCs/>
        </w:rPr>
        <w:t>number of bedrooms</w:t>
      </w:r>
      <w:r>
        <w:t>, but rather in the change in premium for each level of number of bedrooms.</w:t>
      </w:r>
    </w:p>
    <w:p w14:paraId="537CB22B" w14:textId="77777777" w:rsidR="00AD5222" w:rsidRDefault="009E232F" w:rsidP="00BB0973">
      <w:pPr>
        <w:pStyle w:val="BlockText"/>
        <w:spacing w:line="480" w:lineRule="auto"/>
      </w:pPr>
      <w:r>
        <w:t>The fully controled Alpha model results show that the everage premium for each level of number of bedrooms significantly increased in respon</w:t>
      </w:r>
      <w:r>
        <w:t xml:space="preserve">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w:t>
      </w:r>
      <w:r>
        <w:t xml:space="preserve">iums for every level of number of bedrooms greater than 1. It should also be noted to the </w:t>
      </w:r>
      <w:r>
        <w:lastRenderedPageBreak/>
        <w:t>premium increase is increasing larger for at each level, suggesting that the premium for the 4th bedroom in a home increased more than the premium for the 3rd bedroom</w:t>
      </w:r>
      <w:r>
        <w:t>. Possible theories regarding this significant shift in premiums is explored in section 7.</w:t>
      </w:r>
    </w:p>
    <w:p w14:paraId="71CBFB60" w14:textId="77777777" w:rsidR="00AD5222" w:rsidRDefault="009E232F" w:rsidP="00BB0973">
      <w:pPr>
        <w:pStyle w:val="Heading5"/>
        <w:spacing w:line="480" w:lineRule="auto"/>
      </w:pPr>
      <w:bookmarkStart w:id="54" w:name="visual-review-1"/>
      <w:bookmarkEnd w:id="53"/>
      <w:r>
        <w:t>6.2.2 Visual Review</w:t>
      </w:r>
    </w:p>
    <w:p w14:paraId="39779753" w14:textId="77777777" w:rsidR="00AD5222" w:rsidRDefault="009E232F" w:rsidP="00BB0973">
      <w:pPr>
        <w:pStyle w:val="FirstParagraph"/>
        <w:spacing w:line="480" w:lineRule="auto"/>
      </w:pPr>
      <w:r>
        <w:t>General distribution of number of bedrooms per residential property.</w:t>
      </w:r>
    </w:p>
    <w:p w14:paraId="3BF511F6" w14:textId="77777777" w:rsidR="00AD5222" w:rsidRDefault="00AD5222" w:rsidP="00BB0973">
      <w:pPr>
        <w:pStyle w:val="BodyText"/>
        <w:spacing w:line="480" w:lineRule="auto"/>
      </w:pPr>
    </w:p>
    <w:p w14:paraId="43BED6CB" w14:textId="77777777" w:rsidR="00AD5222" w:rsidRDefault="009E232F" w:rsidP="00BB0973">
      <w:pPr>
        <w:pStyle w:val="BodyText"/>
        <w:spacing w:line="480" w:lineRule="auto"/>
      </w:pPr>
      <w:r>
        <w:rPr>
          <w:noProof/>
        </w:rPr>
        <w:drawing>
          <wp:inline distT="0" distB="0" distL="0" distR="0" wp14:anchorId="56A0DB7D" wp14:editId="74113841">
            <wp:extent cx="5334000" cy="32956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36"/>
                    <a:stretch>
                      <a:fillRect/>
                    </a:stretch>
                  </pic:blipFill>
                  <pic:spPr bwMode="auto">
                    <a:xfrm>
                      <a:off x="0" y="0"/>
                      <a:ext cx="5334000" cy="3295650"/>
                    </a:xfrm>
                    <a:prstGeom prst="rect">
                      <a:avLst/>
                    </a:prstGeom>
                    <a:noFill/>
                    <a:ln w="9525">
                      <a:noFill/>
                      <a:headEnd/>
                      <a:tailEnd/>
                    </a:ln>
                  </pic:spPr>
                </pic:pic>
              </a:graphicData>
            </a:graphic>
          </wp:inline>
        </w:drawing>
      </w:r>
    </w:p>
    <w:p w14:paraId="0B430E14" w14:textId="77777777" w:rsidR="00AD5222" w:rsidRDefault="00AD5222" w:rsidP="00BB0973">
      <w:pPr>
        <w:pStyle w:val="BodyText"/>
        <w:spacing w:line="480" w:lineRule="auto"/>
      </w:pPr>
    </w:p>
    <w:p w14:paraId="267FD10F" w14:textId="77777777" w:rsidR="00AD5222" w:rsidRDefault="009E232F" w:rsidP="00BB0973">
      <w:pPr>
        <w:pStyle w:val="BodyText"/>
        <w:spacing w:line="480" w:lineRule="auto"/>
      </w:pPr>
      <w:r>
        <w:t>Distributions of prices at each level of number of bedrooms (lhs) and th</w:t>
      </w:r>
      <w:r>
        <w:t>e distributions of prices at each level of number of bedrooms split by before and after infection period (rhs).</w:t>
      </w:r>
    </w:p>
    <w:p w14:paraId="10840458" w14:textId="77777777" w:rsidR="00AD5222" w:rsidRDefault="00AD5222" w:rsidP="00BB0973">
      <w:pPr>
        <w:pStyle w:val="BodyText"/>
        <w:spacing w:line="480" w:lineRule="auto"/>
      </w:pPr>
    </w:p>
    <w:p w14:paraId="33A759EB" w14:textId="77777777" w:rsidR="00AD5222" w:rsidRDefault="009E232F" w:rsidP="00BB0973">
      <w:pPr>
        <w:pStyle w:val="BodyText"/>
        <w:spacing w:line="480" w:lineRule="auto"/>
      </w:pPr>
      <w:r>
        <w:rPr>
          <w:noProof/>
        </w:rPr>
        <w:lastRenderedPageBreak/>
        <w:drawing>
          <wp:inline distT="0" distB="0" distL="0" distR="0" wp14:anchorId="53A7FA64" wp14:editId="6E3DB401">
            <wp:extent cx="5334000" cy="153280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37"/>
                    <a:stretch>
                      <a:fillRect/>
                    </a:stretch>
                  </pic:blipFill>
                  <pic:spPr bwMode="auto">
                    <a:xfrm>
                      <a:off x="0" y="0"/>
                      <a:ext cx="5334000" cy="1532802"/>
                    </a:xfrm>
                    <a:prstGeom prst="rect">
                      <a:avLst/>
                    </a:prstGeom>
                    <a:noFill/>
                    <a:ln w="9525">
                      <a:noFill/>
                      <a:headEnd/>
                      <a:tailEnd/>
                    </a:ln>
                  </pic:spPr>
                </pic:pic>
              </a:graphicData>
            </a:graphic>
          </wp:inline>
        </w:drawing>
      </w:r>
    </w:p>
    <w:p w14:paraId="36315DD2" w14:textId="77777777" w:rsidR="00AD5222" w:rsidRDefault="00AD5222" w:rsidP="00BB0973">
      <w:pPr>
        <w:pStyle w:val="BodyText"/>
        <w:spacing w:line="480" w:lineRule="auto"/>
      </w:pPr>
    </w:p>
    <w:p w14:paraId="1EE905C7" w14:textId="77777777" w:rsidR="00AD5222" w:rsidRDefault="009E232F" w:rsidP="00BB0973">
      <w:pPr>
        <w:pStyle w:val="BodyText"/>
        <w:spacing w:line="480" w:lineRule="auto"/>
      </w:pPr>
      <w:r>
        <w:t>It is also instructive to look at the same two plots above, but normalized by square footage. We see a significant flattening between each level of number of bedrooms, however, a distinct change from pre vs. post infection period is still visible (rhs). Th</w:t>
      </w:r>
      <w:r>
        <w:t>e next section will test if this shift from post to pre-corona is significantly in general, and significantly related to daily infections.</w:t>
      </w:r>
    </w:p>
    <w:p w14:paraId="6C8F5784" w14:textId="77777777" w:rsidR="00AD5222" w:rsidRDefault="00AD5222" w:rsidP="00BB0973">
      <w:pPr>
        <w:pStyle w:val="BodyText"/>
        <w:spacing w:line="480" w:lineRule="auto"/>
      </w:pPr>
    </w:p>
    <w:p w14:paraId="521D53F2" w14:textId="77777777" w:rsidR="00AD5222" w:rsidRDefault="009E232F" w:rsidP="00BB0973">
      <w:pPr>
        <w:pStyle w:val="BodyText"/>
        <w:spacing w:line="480" w:lineRule="auto"/>
      </w:pPr>
      <w:r>
        <w:rPr>
          <w:noProof/>
        </w:rPr>
        <w:drawing>
          <wp:inline distT="0" distB="0" distL="0" distR="0" wp14:anchorId="502F76DC" wp14:editId="47EFB05C">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38"/>
                    <a:stretch>
                      <a:fillRect/>
                    </a:stretch>
                  </pic:blipFill>
                  <pic:spPr bwMode="auto">
                    <a:xfrm>
                      <a:off x="0" y="0"/>
                      <a:ext cx="5334000" cy="1328671"/>
                    </a:xfrm>
                    <a:prstGeom prst="rect">
                      <a:avLst/>
                    </a:prstGeom>
                    <a:noFill/>
                    <a:ln w="9525">
                      <a:noFill/>
                      <a:headEnd/>
                      <a:tailEnd/>
                    </a:ln>
                  </pic:spPr>
                </pic:pic>
              </a:graphicData>
            </a:graphic>
          </wp:inline>
        </w:drawing>
      </w:r>
    </w:p>
    <w:p w14:paraId="4A2A4175" w14:textId="77777777" w:rsidR="00AD5222" w:rsidRDefault="00AD5222" w:rsidP="00BB0973">
      <w:pPr>
        <w:pStyle w:val="BodyText"/>
        <w:spacing w:line="480" w:lineRule="auto"/>
      </w:pPr>
    </w:p>
    <w:p w14:paraId="521DF77A" w14:textId="77777777" w:rsidR="00AD5222" w:rsidRDefault="009E232F" w:rsidP="00BB0973">
      <w:pPr>
        <w:pStyle w:val="Heading5"/>
        <w:spacing w:line="480" w:lineRule="auto"/>
      </w:pPr>
      <w:bookmarkStart w:id="55" w:name="ols-modeling-1"/>
      <w:bookmarkEnd w:id="54"/>
      <w:r>
        <w:t>6.2.3 OLS Modeling</w:t>
      </w:r>
    </w:p>
    <w:p w14:paraId="62ABD238" w14:textId="77777777" w:rsidR="00AD5222" w:rsidRDefault="009E232F" w:rsidP="00BB0973">
      <w:pPr>
        <w:pStyle w:val="FirstParagraph"/>
        <w:spacing w:line="480" w:lineRule="auto"/>
      </w:pPr>
      <w:r>
        <w:t>Under the fully controlled Alpha model, we see that corona-driven premiums changes at ever lev</w:t>
      </w:r>
      <w:r>
        <w:t xml:space="preserve">el of number of bedrooms is statistically significant except for single-bedroom properties. This finding suggest that for every additional 3-month-moving-average daily </w:t>
      </w:r>
      <w:r>
        <w:lastRenderedPageBreak/>
        <w:t>infection present at the time the property is sold is associated with an average increas</w:t>
      </w:r>
      <w:r>
        <w:t>e of 25, 32, 37, 27, and 47 USD for levels 2-through-5 respectively.</w:t>
      </w:r>
    </w:p>
    <w:p w14:paraId="74AC9272" w14:textId="77777777" w:rsidR="00AD5222" w:rsidRDefault="00AD5222" w:rsidP="00BB0973">
      <w:pPr>
        <w:pStyle w:val="BodyText"/>
        <w:spacing w:line="480" w:lineRule="auto"/>
      </w:pPr>
    </w:p>
    <w:p w14:paraId="1B7B1308" w14:textId="77777777" w:rsidR="00AD5222" w:rsidRDefault="009E232F" w:rsidP="00BB0973">
      <w:pPr>
        <w:pStyle w:val="BodyText"/>
        <w:spacing w:line="480" w:lineRule="auto"/>
      </w:pPr>
      <w:r>
        <w:rPr>
          <w:noProof/>
        </w:rPr>
        <w:drawing>
          <wp:inline distT="0" distB="0" distL="0" distR="0" wp14:anchorId="514D9C7A" wp14:editId="2978D31B">
            <wp:extent cx="5334000" cy="5403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39"/>
                    <a:stretch>
                      <a:fillRect/>
                    </a:stretch>
                  </pic:blipFill>
                  <pic:spPr bwMode="auto">
                    <a:xfrm>
                      <a:off x="0" y="0"/>
                      <a:ext cx="5334000" cy="5403272"/>
                    </a:xfrm>
                    <a:prstGeom prst="rect">
                      <a:avLst/>
                    </a:prstGeom>
                    <a:noFill/>
                    <a:ln w="9525">
                      <a:noFill/>
                      <a:headEnd/>
                      <a:tailEnd/>
                    </a:ln>
                  </pic:spPr>
                </pic:pic>
              </a:graphicData>
            </a:graphic>
          </wp:inline>
        </w:drawing>
      </w:r>
    </w:p>
    <w:p w14:paraId="5B95D7DF" w14:textId="77777777" w:rsidR="00AD5222" w:rsidRDefault="00AD5222" w:rsidP="00BB0973">
      <w:pPr>
        <w:pStyle w:val="BodyText"/>
        <w:spacing w:line="480" w:lineRule="auto"/>
      </w:pPr>
    </w:p>
    <w:p w14:paraId="1E87682C" w14:textId="77777777" w:rsidR="00AD5222" w:rsidRDefault="009E232F" w:rsidP="00BB0973">
      <w:pPr>
        <w:pStyle w:val="Heading5"/>
        <w:spacing w:line="480" w:lineRule="auto"/>
      </w:pPr>
      <w:bookmarkStart w:id="56" w:name="ml-modeling-1"/>
      <w:bookmarkEnd w:id="55"/>
      <w:r>
        <w:lastRenderedPageBreak/>
        <w:t>6.2.4 ML Modeling</w:t>
      </w:r>
    </w:p>
    <w:p w14:paraId="4BB41183" w14:textId="77777777" w:rsidR="00AD5222" w:rsidRDefault="009E232F" w:rsidP="00BB0973">
      <w:pPr>
        <w:pStyle w:val="FirstParagraph"/>
        <w:spacing w:line="480" w:lineRule="auto"/>
      </w:pPr>
      <w:r>
        <w:t>Due to number of bedrooms being categorical, the results of the XGBoost model for these variables are not as easily visually represented as continuous variables, whi</w:t>
      </w:r>
      <w:r>
        <w:t>ch have an easier interpretation through PDPs. However, we can consider the results in written form and with adjusted graphs to represent the importance rankings.</w:t>
      </w:r>
    </w:p>
    <w:p w14:paraId="5610AAE7" w14:textId="77777777" w:rsidR="00AD5222" w:rsidRDefault="009E232F" w:rsidP="00BB0973">
      <w:pPr>
        <w:pStyle w:val="BodyText"/>
        <w:spacing w:line="480" w:lineRule="auto"/>
      </w:pPr>
      <w:r>
        <w:t>The variable importance ranking of each factor level from 1-through-5 bedrooms is 84, 60, 47,</w:t>
      </w:r>
      <w:r>
        <w:t xml:space="preserve"> 34, and 68 respectively from the total 104 variables used in the model. This relatively low relevance is expected, as much of the explanatory power of bedrooms on price is taken by total living area, ranked number 1 in the importance matrix. However, we s</w:t>
      </w:r>
      <w:r>
        <w:t>ee that test MSE is minimized by increasing price at each level of number of bedrooms.</w:t>
      </w:r>
    </w:p>
    <w:p w14:paraId="5879315D" w14:textId="77777777" w:rsidR="00AD5222" w:rsidRDefault="00AD5222" w:rsidP="00BB0973">
      <w:pPr>
        <w:pStyle w:val="BodyText"/>
        <w:spacing w:line="480" w:lineRule="auto"/>
      </w:pPr>
    </w:p>
    <w:p w14:paraId="3C67A7A2" w14:textId="77777777" w:rsidR="00AD5222" w:rsidRDefault="009E232F" w:rsidP="00BB0973">
      <w:pPr>
        <w:pStyle w:val="BodyText"/>
        <w:spacing w:line="480" w:lineRule="auto"/>
      </w:pPr>
      <w:r>
        <w:rPr>
          <w:noProof/>
        </w:rPr>
        <w:drawing>
          <wp:inline distT="0" distB="0" distL="0" distR="0" wp14:anchorId="1B478409" wp14:editId="21A0FCDA">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0"/>
                    <a:stretch>
                      <a:fillRect/>
                    </a:stretch>
                  </pic:blipFill>
                  <pic:spPr bwMode="auto">
                    <a:xfrm>
                      <a:off x="0" y="0"/>
                      <a:ext cx="5334000" cy="3295650"/>
                    </a:xfrm>
                    <a:prstGeom prst="rect">
                      <a:avLst/>
                    </a:prstGeom>
                    <a:noFill/>
                    <a:ln w="9525">
                      <a:noFill/>
                      <a:headEnd/>
                      <a:tailEnd/>
                    </a:ln>
                  </pic:spPr>
                </pic:pic>
              </a:graphicData>
            </a:graphic>
          </wp:inline>
        </w:drawing>
      </w:r>
    </w:p>
    <w:p w14:paraId="6F96CC70" w14:textId="77777777" w:rsidR="00AD5222" w:rsidRDefault="00AD5222" w:rsidP="00BB0973">
      <w:pPr>
        <w:pStyle w:val="BodyText"/>
        <w:spacing w:line="480" w:lineRule="auto"/>
      </w:pPr>
    </w:p>
    <w:p w14:paraId="072DD5AF" w14:textId="77777777" w:rsidR="00AD5222" w:rsidRDefault="009E232F" w:rsidP="00BB0973">
      <w:pPr>
        <w:pStyle w:val="Heading4"/>
        <w:spacing w:line="480" w:lineRule="auto"/>
      </w:pPr>
      <w:bookmarkStart w:id="57" w:name="covid-19-premium-for-city-centrality-1"/>
      <w:bookmarkEnd w:id="52"/>
      <w:bookmarkEnd w:id="56"/>
      <w:r>
        <w:lastRenderedPageBreak/>
        <w:t>6.3 Covid-19: Premium for City Centrality</w:t>
      </w:r>
    </w:p>
    <w:p w14:paraId="046B4AC2" w14:textId="77777777" w:rsidR="00AD5222" w:rsidRDefault="009E232F" w:rsidP="00BB0973">
      <w:pPr>
        <w:pStyle w:val="FirstParagraph"/>
        <w:spacing w:line="480" w:lineRule="auto"/>
      </w:pPr>
      <w:r>
        <w:rPr>
          <w:i/>
          <w:iCs/>
        </w:rPr>
        <w:t>Foreword for this section:</w:t>
      </w:r>
    </w:p>
    <w:p w14:paraId="231FA016" w14:textId="77777777" w:rsidR="00AD5222" w:rsidRDefault="009E232F" w:rsidP="00BB0973">
      <w:pPr>
        <w:pStyle w:val="BodyText"/>
        <w:spacing w:line="480" w:lineRule="auto"/>
      </w:pPr>
      <w:r>
        <w:t xml:space="preserve">In this section, it is important to note that a property being within city limits does not mean </w:t>
      </w:r>
      <w:r>
        <w:t>that it should be viewed as being in the center of a major city. This categorization is better understood as a distinction from properties which are rural, such as properties on farm land and heavily wooded or otherwise remote areas. It should also be note</w:t>
      </w:r>
      <w:r>
        <w:t>d that results at several levels of analysis will be discussed, such as nonimal differences in the populations, price reactions to daily infections for each sub-population, and the change in premium for being within city limits.</w:t>
      </w:r>
    </w:p>
    <w:p w14:paraId="0F4D3AE5" w14:textId="77777777" w:rsidR="00AD5222" w:rsidRDefault="009E232F" w:rsidP="00BB0973">
      <w:pPr>
        <w:pStyle w:val="Heading5"/>
        <w:spacing w:line="480" w:lineRule="auto"/>
      </w:pPr>
      <w:bookmarkStart w:id="58" w:name="summary-of-findings-2"/>
      <w:r>
        <w:t>6.3.1 Summary of Findings</w:t>
      </w:r>
    </w:p>
    <w:p w14:paraId="20D920EF" w14:textId="77777777" w:rsidR="00AD5222" w:rsidRDefault="009E232F" w:rsidP="00BB0973">
      <w:pPr>
        <w:pStyle w:val="BlockText"/>
        <w:spacing w:line="480" w:lineRule="auto"/>
      </w:pPr>
      <w:r>
        <w:t>P</w:t>
      </w:r>
      <w:r>
        <w:t>reliminary analysis of city centrality’s impact on home prices shows that homes within city limits have a higher price on average when compared to rural properties. Further visual analysis suggests that prices grew in both sub-populations post vs. pre-infe</w:t>
      </w:r>
      <w:r>
        <w:t>ction period, with city-cintral properties experincing the larger nominal shift in average prices. The XGBoost model shows that an increase in prediction price when a property is within city limits maximally reduces the model’s test MSE, sugesting this var</w:t>
      </w:r>
      <w:r>
        <w:t>iable is a generally important feature, with a ranking of 42 in the importance matrix.</w:t>
      </w:r>
    </w:p>
    <w:p w14:paraId="44D13E13" w14:textId="77777777" w:rsidR="00AD5222" w:rsidRDefault="009E232F" w:rsidP="00BB0973">
      <w:pPr>
        <w:pStyle w:val="BlockText"/>
        <w:spacing w:line="480" w:lineRule="auto"/>
      </w:pPr>
      <w:r>
        <w:t xml:space="preserve">In the fully controlled Alpha model, the coefficient for daily infections and city limits suggests that each additional infection is associated with an average </w:t>
      </w:r>
      <w:r>
        <w:rPr>
          <w:i/>
          <w:iCs/>
        </w:rPr>
        <w:t xml:space="preserve">increase </w:t>
      </w:r>
      <w:r>
        <w:rPr>
          <w:i/>
          <w:iCs/>
        </w:rPr>
        <w:t>of $5.17</w:t>
      </w:r>
      <w:r>
        <w:t xml:space="preserve"> in the premium for being located within city limits compared to property not within city limits, ceteris parabus. This finding is significant at the </w:t>
      </w:r>
      <w:r>
        <w:rPr>
          <w:i/>
          <w:iCs/>
        </w:rPr>
        <w:t xml:space="preserve">p </w:t>
      </w:r>
      <w:r>
        <w:rPr>
          <w:i/>
          <w:iCs/>
        </w:rPr>
        <w:lastRenderedPageBreak/>
        <w:t>&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w:t>
      </w:r>
      <w:r>
        <w:t>of hypothesis III and conclude that the Covid-19 crisis impacted properties within city limits more than those not within city limits.</w:t>
      </w:r>
    </w:p>
    <w:p w14:paraId="2A474328" w14:textId="77777777" w:rsidR="00AD5222" w:rsidRDefault="009E232F" w:rsidP="00BB0973">
      <w:pPr>
        <w:pStyle w:val="Heading5"/>
        <w:spacing w:line="480" w:lineRule="auto"/>
      </w:pPr>
      <w:bookmarkStart w:id="59" w:name="visual-review-2"/>
      <w:bookmarkEnd w:id="58"/>
      <w:r>
        <w:t>6.3.2 Visual Review</w:t>
      </w:r>
    </w:p>
    <w:p w14:paraId="0AE830B9" w14:textId="77777777" w:rsidR="00AD5222" w:rsidRDefault="00AD5222" w:rsidP="00BB0973">
      <w:pPr>
        <w:pStyle w:val="FirstParagraph"/>
        <w:spacing w:line="480" w:lineRule="auto"/>
      </w:pPr>
    </w:p>
    <w:p w14:paraId="08A1DEDC" w14:textId="77777777" w:rsidR="00AD5222" w:rsidRDefault="009E232F" w:rsidP="00BB0973">
      <w:pPr>
        <w:pStyle w:val="BodyText"/>
        <w:spacing w:line="480" w:lineRule="auto"/>
      </w:pPr>
      <w:r>
        <w:t xml:space="preserve">To better understand the effect corona had on properties specifically located within city limits, I </w:t>
      </w:r>
      <w:r>
        <w:t>split the city_limits distribution by infection periods. This separation shows a clear increase in association with the infections period.</w:t>
      </w:r>
      <w:r>
        <w:br/>
      </w:r>
    </w:p>
    <w:p w14:paraId="44EF537F" w14:textId="77777777" w:rsidR="00AD5222" w:rsidRDefault="009E232F" w:rsidP="00BB0973">
      <w:pPr>
        <w:pStyle w:val="BodyText"/>
        <w:spacing w:line="480" w:lineRule="auto"/>
      </w:pPr>
      <w:r>
        <w:rPr>
          <w:noProof/>
        </w:rPr>
        <w:drawing>
          <wp:inline distT="0" distB="0" distL="0" distR="0" wp14:anchorId="3810F7C9" wp14:editId="7DFEA385">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1"/>
                    <a:stretch>
                      <a:fillRect/>
                    </a:stretch>
                  </pic:blipFill>
                  <pic:spPr bwMode="auto">
                    <a:xfrm>
                      <a:off x="0" y="0"/>
                      <a:ext cx="5334000" cy="1643264"/>
                    </a:xfrm>
                    <a:prstGeom prst="rect">
                      <a:avLst/>
                    </a:prstGeom>
                    <a:noFill/>
                    <a:ln w="9525">
                      <a:noFill/>
                      <a:headEnd/>
                      <a:tailEnd/>
                    </a:ln>
                  </pic:spPr>
                </pic:pic>
              </a:graphicData>
            </a:graphic>
          </wp:inline>
        </w:drawing>
      </w:r>
    </w:p>
    <w:p w14:paraId="2C63041B" w14:textId="77777777" w:rsidR="00AD5222" w:rsidRDefault="00AD5222" w:rsidP="00BB0973">
      <w:pPr>
        <w:pStyle w:val="BodyText"/>
        <w:spacing w:line="480" w:lineRule="auto"/>
      </w:pPr>
    </w:p>
    <w:p w14:paraId="6DA158E5" w14:textId="77777777" w:rsidR="00AD5222" w:rsidRDefault="009E232F" w:rsidP="00BB0973">
      <w:pPr>
        <w:pStyle w:val="Heading5"/>
        <w:spacing w:line="480" w:lineRule="auto"/>
      </w:pPr>
      <w:bookmarkStart w:id="60" w:name="ols-modeling-2"/>
      <w:bookmarkEnd w:id="59"/>
      <w:r>
        <w:t>6.3.3 OLS Modeling</w:t>
      </w:r>
    </w:p>
    <w:p w14:paraId="61DC4845" w14:textId="77777777" w:rsidR="00AD5222" w:rsidRDefault="009E232F" w:rsidP="00BB0973">
      <w:pPr>
        <w:pStyle w:val="FirstParagraph"/>
        <w:spacing w:line="480" w:lineRule="auto"/>
      </w:pPr>
      <w:r>
        <w:t>First, we look at the main result which tests the change in premium for being within city limits, in constrast to rural properties, before vs. after infection period. This finding shows each additional infection is associated with an average city_limts pre</w:t>
      </w:r>
      <w:r>
        <w:t xml:space="preserve">mium </w:t>
      </w:r>
      <w:r>
        <w:rPr>
          <w:i/>
          <w:iCs/>
        </w:rPr>
        <w:t>increase of $5.17</w:t>
      </w:r>
      <w:r>
        <w:t xml:space="preserve"> compared to property not within city limits, ceteris parabus. This finding is significant at the </w:t>
      </w:r>
      <w:r>
        <w:rPr>
          <w:i/>
          <w:iCs/>
        </w:rPr>
        <w:t>p &lt; 0.00</w:t>
      </w:r>
      <w:r>
        <w:t xml:space="preserve"> level.</w:t>
      </w:r>
    </w:p>
    <w:p w14:paraId="5ACD5B4D" w14:textId="77777777" w:rsidR="00AD5222" w:rsidRDefault="00AD5222" w:rsidP="00BB0973">
      <w:pPr>
        <w:pStyle w:val="BodyText"/>
        <w:spacing w:line="480" w:lineRule="auto"/>
      </w:pPr>
    </w:p>
    <w:p w14:paraId="133489D1" w14:textId="77777777" w:rsidR="00AD5222" w:rsidRDefault="009E232F" w:rsidP="00BB0973">
      <w:pPr>
        <w:pStyle w:val="BodyText"/>
        <w:spacing w:line="480" w:lineRule="auto"/>
      </w:pPr>
      <w:r>
        <w:rPr>
          <w:noProof/>
        </w:rPr>
        <w:drawing>
          <wp:inline distT="0" distB="0" distL="0" distR="0" wp14:anchorId="2CD42CCA" wp14:editId="62C70471">
            <wp:extent cx="5334000" cy="498712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2"/>
                    <a:stretch>
                      <a:fillRect/>
                    </a:stretch>
                  </pic:blipFill>
                  <pic:spPr bwMode="auto">
                    <a:xfrm>
                      <a:off x="0" y="0"/>
                      <a:ext cx="5334000" cy="4987126"/>
                    </a:xfrm>
                    <a:prstGeom prst="rect">
                      <a:avLst/>
                    </a:prstGeom>
                    <a:noFill/>
                    <a:ln w="9525">
                      <a:noFill/>
                      <a:headEnd/>
                      <a:tailEnd/>
                    </a:ln>
                  </pic:spPr>
                </pic:pic>
              </a:graphicData>
            </a:graphic>
          </wp:inline>
        </w:drawing>
      </w:r>
    </w:p>
    <w:p w14:paraId="6197DF88" w14:textId="77777777" w:rsidR="00AD5222" w:rsidRDefault="00AD5222" w:rsidP="00BB0973">
      <w:pPr>
        <w:pStyle w:val="BodyText"/>
        <w:spacing w:line="480" w:lineRule="auto"/>
      </w:pPr>
    </w:p>
    <w:p w14:paraId="1A673E9F" w14:textId="77777777" w:rsidR="00AD5222" w:rsidRDefault="009E232F" w:rsidP="00BB0973">
      <w:pPr>
        <w:pStyle w:val="BodyText"/>
        <w:spacing w:line="480" w:lineRule="auto"/>
      </w:pPr>
      <w:r>
        <w:t xml:space="preserve">To further highlight the differences in corona’s impact of properties within city limits vs outside of city limits, </w:t>
      </w:r>
      <w:r>
        <w:t>I ran a separate regression model for each sub-population with all of the standard controls of the Alpha model to see the impact of daily infections on prices. This results shows that properties within city limits (lhs) have an average increase of $9.15 pe</w:t>
      </w:r>
      <w:r>
        <w:t xml:space="preserve">r additional daily infection which is significant at the </w:t>
      </w:r>
      <w:r>
        <w:rPr>
          <w:i/>
          <w:iCs/>
        </w:rPr>
        <w:t>p &lt; 0.00</w:t>
      </w:r>
      <w:r>
        <w:t xml:space="preserve"> level, while the model for rural properties (rhs) shows that daily infections is not a significant variable in explaining </w:t>
      </w:r>
      <w:r>
        <w:lastRenderedPageBreak/>
        <w:t>variations in prices. It should also be noted how much smaller the n</w:t>
      </w:r>
      <w:r>
        <w:t>umber of observations is in the rural model.</w:t>
      </w:r>
    </w:p>
    <w:p w14:paraId="05DA27EA" w14:textId="77777777" w:rsidR="00AD5222" w:rsidRDefault="00AD5222" w:rsidP="00BB0973">
      <w:pPr>
        <w:pStyle w:val="BodyText"/>
        <w:spacing w:line="480" w:lineRule="auto"/>
      </w:pPr>
    </w:p>
    <w:p w14:paraId="1D3A00CB" w14:textId="77777777" w:rsidR="00AD5222" w:rsidRDefault="009E232F" w:rsidP="00BB0973">
      <w:pPr>
        <w:pStyle w:val="BodyText"/>
        <w:spacing w:line="480" w:lineRule="auto"/>
      </w:pPr>
      <w:r>
        <w:rPr>
          <w:noProof/>
        </w:rPr>
        <w:drawing>
          <wp:inline distT="0" distB="0" distL="0" distR="0" wp14:anchorId="080252B3" wp14:editId="5C2B42DD">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3"/>
                    <a:stretch>
                      <a:fillRect/>
                    </a:stretch>
                  </pic:blipFill>
                  <pic:spPr bwMode="auto">
                    <a:xfrm>
                      <a:off x="0" y="0"/>
                      <a:ext cx="5334000" cy="1539014"/>
                    </a:xfrm>
                    <a:prstGeom prst="rect">
                      <a:avLst/>
                    </a:prstGeom>
                    <a:noFill/>
                    <a:ln w="9525">
                      <a:noFill/>
                      <a:headEnd/>
                      <a:tailEnd/>
                    </a:ln>
                  </pic:spPr>
                </pic:pic>
              </a:graphicData>
            </a:graphic>
          </wp:inline>
        </w:drawing>
      </w:r>
    </w:p>
    <w:p w14:paraId="553D3BD8" w14:textId="77777777" w:rsidR="00AD5222" w:rsidRDefault="00AD5222" w:rsidP="00BB0973">
      <w:pPr>
        <w:pStyle w:val="BodyText"/>
        <w:spacing w:line="480" w:lineRule="auto"/>
      </w:pPr>
    </w:p>
    <w:p w14:paraId="292DADFA" w14:textId="77777777" w:rsidR="00AD5222" w:rsidRDefault="009E232F" w:rsidP="00BB0973">
      <w:pPr>
        <w:pStyle w:val="Heading5"/>
        <w:spacing w:line="480" w:lineRule="auto"/>
      </w:pPr>
      <w:bookmarkStart w:id="61" w:name="ml-modeling-2"/>
      <w:bookmarkEnd w:id="60"/>
      <w:r>
        <w:t>6.3.4 ML Modeling</w:t>
      </w:r>
    </w:p>
    <w:p w14:paraId="587827DC" w14:textId="77777777" w:rsidR="00AD5222" w:rsidRDefault="009E232F" w:rsidP="00BB0973">
      <w:pPr>
        <w:pStyle w:val="FirstParagraph"/>
        <w:spacing w:line="480" w:lineRule="auto"/>
      </w:pPr>
      <w:r>
        <w:t xml:space="preserve"> The XGBoost PDP of the city_limits dummy variable shows that increasing property value when the property is within city limits maximally reduces test MSE.</w:t>
      </w:r>
    </w:p>
    <w:p w14:paraId="149E0D2C" w14:textId="77777777" w:rsidR="00AD5222" w:rsidRDefault="009E232F" w:rsidP="00BB0973">
      <w:pPr>
        <w:pStyle w:val="BodyText"/>
        <w:spacing w:line="480" w:lineRule="auto"/>
      </w:pPr>
      <w:r>
        <w:rPr>
          <w:noProof/>
        </w:rPr>
        <w:drawing>
          <wp:inline distT="0" distB="0" distL="0" distR="0" wp14:anchorId="02B10E14" wp14:editId="5D75B70F">
            <wp:extent cx="5334000" cy="32956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4"/>
                    <a:stretch>
                      <a:fillRect/>
                    </a:stretch>
                  </pic:blipFill>
                  <pic:spPr bwMode="auto">
                    <a:xfrm>
                      <a:off x="0" y="0"/>
                      <a:ext cx="5334000" cy="3295650"/>
                    </a:xfrm>
                    <a:prstGeom prst="rect">
                      <a:avLst/>
                    </a:prstGeom>
                    <a:noFill/>
                    <a:ln w="9525">
                      <a:noFill/>
                      <a:headEnd/>
                      <a:tailEnd/>
                    </a:ln>
                  </pic:spPr>
                </pic:pic>
              </a:graphicData>
            </a:graphic>
          </wp:inline>
        </w:drawing>
      </w:r>
    </w:p>
    <w:p w14:paraId="0E6C1A31" w14:textId="77777777" w:rsidR="00AD5222" w:rsidRDefault="00AD5222" w:rsidP="00BB0973">
      <w:pPr>
        <w:pStyle w:val="BodyText"/>
        <w:spacing w:line="480" w:lineRule="auto"/>
      </w:pPr>
    </w:p>
    <w:p w14:paraId="64358F08" w14:textId="77777777" w:rsidR="00AD5222" w:rsidRDefault="009E232F" w:rsidP="00BB0973">
      <w:pPr>
        <w:pStyle w:val="Heading4"/>
        <w:spacing w:line="480" w:lineRule="auto"/>
      </w:pPr>
      <w:bookmarkStart w:id="62" w:name="covid-19-premium-for-size-1"/>
      <w:bookmarkEnd w:id="57"/>
      <w:bookmarkEnd w:id="61"/>
      <w:r>
        <w:t>6.4 Covid-19: Premium for Size</w:t>
      </w:r>
    </w:p>
    <w:p w14:paraId="75BD1FD0" w14:textId="77777777" w:rsidR="00AD5222" w:rsidRDefault="009E232F" w:rsidP="00BB0973">
      <w:pPr>
        <w:pStyle w:val="Heading5"/>
        <w:spacing w:line="480" w:lineRule="auto"/>
      </w:pPr>
      <w:bookmarkStart w:id="63" w:name="summary-of-findings-3"/>
      <w:r>
        <w:t>6.4.1 Summary of Findings</w:t>
      </w:r>
    </w:p>
    <w:p w14:paraId="737A5CB4" w14:textId="77777777" w:rsidR="00AD5222" w:rsidRDefault="009E232F" w:rsidP="00BB0973">
      <w:pPr>
        <w:pStyle w:val="BlockText"/>
        <w:spacing w:line="480" w:lineRule="auto"/>
      </w:pPr>
      <w:r>
        <w:t>An analysis of size shows that this feature is smoothly distributed across the data set with the average total living area marginally higher in the post-infections period. The XGBoost model rankes this feature as the number one m</w:t>
      </w:r>
      <w:r>
        <w:t>ost impartant variable in predicting prices.</w:t>
      </w:r>
    </w:p>
    <w:p w14:paraId="38436631" w14:textId="77777777" w:rsidR="00AD5222" w:rsidRDefault="009E232F" w:rsidP="00BB0973">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w:t>
      </w:r>
      <w:r>
        <w:t xml:space="preserve">ea, measured per square foot, ceteris parabus.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0CB448EF" w14:textId="77777777" w:rsidR="00AD5222" w:rsidRDefault="009E232F" w:rsidP="00BB0973">
      <w:pPr>
        <w:pStyle w:val="BlockText"/>
        <w:spacing w:line="480" w:lineRule="auto"/>
      </w:pPr>
      <w:r>
        <w:t>Furthermore, I have run a separat</w:t>
      </w:r>
      <w:r>
        <w:t>e Alpha model for the top and bottom 25th percentile of total living area. These results show that the premium for the smallest homes decreases per additional daily infection (-3.15 USD, p &lt; 0.00), while homes in the top 25th percentile increase with respe</w:t>
      </w:r>
      <w:r>
        <w:t xml:space="preserve">ct to daily infections (-3.15 USD, p &lt; 0.00).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w:t>
      </w:r>
      <w:r>
        <w:t xml:space="preserve"> the top 25th percentile of property size more than the bottom 25th</w:t>
      </w:r>
    </w:p>
    <w:p w14:paraId="7B5EB836" w14:textId="77777777" w:rsidR="00AD5222" w:rsidRDefault="009E232F" w:rsidP="00BB0973">
      <w:pPr>
        <w:pStyle w:val="Heading5"/>
        <w:spacing w:line="480" w:lineRule="auto"/>
      </w:pPr>
      <w:bookmarkStart w:id="64" w:name="visual-review-3"/>
      <w:bookmarkEnd w:id="63"/>
      <w:r>
        <w:lastRenderedPageBreak/>
        <w:t>6.4.2 Visual Review</w:t>
      </w:r>
    </w:p>
    <w:p w14:paraId="7BCDE314" w14:textId="77777777" w:rsidR="00AD5222" w:rsidRDefault="009E232F" w:rsidP="00BB0973">
      <w:pPr>
        <w:pStyle w:val="FirstParagraph"/>
        <w:spacing w:line="480" w:lineRule="auto"/>
      </w:pPr>
      <w:r>
        <w:t xml:space="preserve">Total living area is relatively smoothly distributed across the data set with the average total living area marginally higher in the post-infections period. Since this </w:t>
      </w:r>
      <w:r>
        <w:t>feature is roughly stable in the short run, this result is expected.</w:t>
      </w:r>
    </w:p>
    <w:p w14:paraId="248D7306" w14:textId="77777777" w:rsidR="00AD5222" w:rsidRDefault="00AD5222" w:rsidP="00BB0973">
      <w:pPr>
        <w:pStyle w:val="BodyText"/>
        <w:spacing w:line="480" w:lineRule="auto"/>
      </w:pPr>
    </w:p>
    <w:p w14:paraId="6182714A" w14:textId="77777777" w:rsidR="00AD5222" w:rsidRDefault="009E232F" w:rsidP="00BB0973">
      <w:pPr>
        <w:pStyle w:val="BodyText"/>
        <w:spacing w:line="480" w:lineRule="auto"/>
      </w:pPr>
      <w:r>
        <w:rPr>
          <w:noProof/>
        </w:rPr>
        <w:drawing>
          <wp:inline distT="0" distB="0" distL="0" distR="0" wp14:anchorId="07FC9139" wp14:editId="7F5BE8DB">
            <wp:extent cx="5334000" cy="32956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5"/>
                    <a:stretch>
                      <a:fillRect/>
                    </a:stretch>
                  </pic:blipFill>
                  <pic:spPr bwMode="auto">
                    <a:xfrm>
                      <a:off x="0" y="0"/>
                      <a:ext cx="5334000" cy="3295650"/>
                    </a:xfrm>
                    <a:prstGeom prst="rect">
                      <a:avLst/>
                    </a:prstGeom>
                    <a:noFill/>
                    <a:ln w="9525">
                      <a:noFill/>
                      <a:headEnd/>
                      <a:tailEnd/>
                    </a:ln>
                  </pic:spPr>
                </pic:pic>
              </a:graphicData>
            </a:graphic>
          </wp:inline>
        </w:drawing>
      </w:r>
    </w:p>
    <w:p w14:paraId="644101FE" w14:textId="77777777" w:rsidR="00AD5222" w:rsidRDefault="00AD5222" w:rsidP="00BB0973">
      <w:pPr>
        <w:pStyle w:val="BodyText"/>
        <w:spacing w:line="480" w:lineRule="auto"/>
      </w:pPr>
    </w:p>
    <w:p w14:paraId="2CF64C82" w14:textId="77777777" w:rsidR="00AD5222" w:rsidRDefault="009E232F" w:rsidP="00BB0973">
      <w:pPr>
        <w:pStyle w:val="BodyText"/>
        <w:spacing w:line="480" w:lineRule="auto"/>
      </w:pPr>
      <w:r>
        <w:t xml:space="preserve">Price distribution, however, differ between pre and post-infection period when normalized by per square foot (sqft.). </w:t>
      </w:r>
    </w:p>
    <w:p w14:paraId="7FE1EBE4" w14:textId="77777777" w:rsidR="00AD5222" w:rsidRDefault="009E232F" w:rsidP="00BB0973">
      <w:pPr>
        <w:pStyle w:val="BodyText"/>
        <w:spacing w:line="480" w:lineRule="auto"/>
      </w:pPr>
      <w:r>
        <w:rPr>
          <w:noProof/>
        </w:rPr>
        <w:lastRenderedPageBreak/>
        <w:drawing>
          <wp:inline distT="0" distB="0" distL="0" distR="0" wp14:anchorId="04011FC2" wp14:editId="3A2C153E">
            <wp:extent cx="5334000" cy="32956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46"/>
                    <a:stretch>
                      <a:fillRect/>
                    </a:stretch>
                  </pic:blipFill>
                  <pic:spPr bwMode="auto">
                    <a:xfrm>
                      <a:off x="0" y="0"/>
                      <a:ext cx="5334000" cy="3295650"/>
                    </a:xfrm>
                    <a:prstGeom prst="rect">
                      <a:avLst/>
                    </a:prstGeom>
                    <a:noFill/>
                    <a:ln w="9525">
                      <a:noFill/>
                      <a:headEnd/>
                      <a:tailEnd/>
                    </a:ln>
                  </pic:spPr>
                </pic:pic>
              </a:graphicData>
            </a:graphic>
          </wp:inline>
        </w:drawing>
      </w:r>
    </w:p>
    <w:p w14:paraId="192393C6" w14:textId="77777777" w:rsidR="00AD5222" w:rsidRDefault="00AD5222" w:rsidP="00BB0973">
      <w:pPr>
        <w:pStyle w:val="BodyText"/>
        <w:spacing w:line="480" w:lineRule="auto"/>
      </w:pPr>
    </w:p>
    <w:p w14:paraId="04E8D5D8" w14:textId="77777777" w:rsidR="00AD5222" w:rsidRDefault="009E232F" w:rsidP="00BB0973">
      <w:pPr>
        <w:pStyle w:val="Heading5"/>
        <w:spacing w:line="480" w:lineRule="auto"/>
      </w:pPr>
      <w:bookmarkStart w:id="65" w:name="ols-modeling-3"/>
      <w:bookmarkEnd w:id="64"/>
      <w:r>
        <w:t>6.4.3 OLS Modeling</w:t>
      </w:r>
    </w:p>
    <w:p w14:paraId="73607ACF" w14:textId="77777777" w:rsidR="00AD5222" w:rsidRDefault="009E232F" w:rsidP="00BB0973">
      <w:pPr>
        <w:pStyle w:val="FirstParagraph"/>
        <w:spacing w:line="480" w:lineRule="auto"/>
      </w:pPr>
      <w:r>
        <w:t>The fully controlled Alpha model shows the</w:t>
      </w:r>
      <w:r>
        <w:t xml:space="preserve"> coefficient for daily infections and total living area suggests that each additional infection is associated with an average premium </w:t>
      </w:r>
      <w:r>
        <w:rPr>
          <w:i/>
          <w:iCs/>
        </w:rPr>
        <w:t>increase of $0.02</w:t>
      </w:r>
      <w:r>
        <w:t xml:space="preserve"> for total living area, measured per square foot, ceteris parabus. This finding is significant at the </w:t>
      </w:r>
      <w:r>
        <w:rPr>
          <w:i/>
          <w:iCs/>
        </w:rPr>
        <w:t>p &lt;</w:t>
      </w:r>
      <w:r>
        <w:rPr>
          <w:i/>
          <w:iCs/>
        </w:rPr>
        <w:t xml:space="preserve"> 0.00</w:t>
      </w:r>
      <w:r>
        <w:t xml:space="preserve"> level.</w:t>
      </w:r>
    </w:p>
    <w:p w14:paraId="57545201" w14:textId="77777777" w:rsidR="00AD5222" w:rsidRDefault="00AD5222" w:rsidP="00BB0973">
      <w:pPr>
        <w:pStyle w:val="BodyText"/>
        <w:spacing w:line="480" w:lineRule="auto"/>
      </w:pPr>
    </w:p>
    <w:p w14:paraId="58DAE57A" w14:textId="77777777" w:rsidR="00AD5222" w:rsidRDefault="009E232F" w:rsidP="00BB0973">
      <w:pPr>
        <w:pStyle w:val="BodyText"/>
        <w:spacing w:line="480" w:lineRule="auto"/>
      </w:pPr>
      <w:r>
        <w:rPr>
          <w:noProof/>
        </w:rPr>
        <w:lastRenderedPageBreak/>
        <w:drawing>
          <wp:inline distT="0" distB="0" distL="0" distR="0" wp14:anchorId="4837B51A" wp14:editId="1C2B8E86">
            <wp:extent cx="5334000" cy="275102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47"/>
                    <a:stretch>
                      <a:fillRect/>
                    </a:stretch>
                  </pic:blipFill>
                  <pic:spPr bwMode="auto">
                    <a:xfrm>
                      <a:off x="0" y="0"/>
                      <a:ext cx="5334000" cy="2751024"/>
                    </a:xfrm>
                    <a:prstGeom prst="rect">
                      <a:avLst/>
                    </a:prstGeom>
                    <a:noFill/>
                    <a:ln w="9525">
                      <a:noFill/>
                      <a:headEnd/>
                      <a:tailEnd/>
                    </a:ln>
                  </pic:spPr>
                </pic:pic>
              </a:graphicData>
            </a:graphic>
          </wp:inline>
        </w:drawing>
      </w:r>
    </w:p>
    <w:p w14:paraId="60A24F7C" w14:textId="77777777" w:rsidR="00AD5222" w:rsidRDefault="00AD5222" w:rsidP="00BB0973">
      <w:pPr>
        <w:pStyle w:val="BodyText"/>
        <w:spacing w:line="480" w:lineRule="auto"/>
      </w:pPr>
    </w:p>
    <w:p w14:paraId="4DD043E7" w14:textId="77777777" w:rsidR="00AD5222" w:rsidRDefault="009E232F" w:rsidP="00BB0973">
      <w:pPr>
        <w:pStyle w:val="BodyText"/>
        <w:spacing w:line="480" w:lineRule="auto"/>
      </w:pPr>
      <w:r>
        <w:t>To further test this relationship, I have run a separate Alpha model for the top and bottom 25th percentile of total living area. These results show that the premium for the smallest homes decreases per additional daily infection (-3.15 USD, p &lt; 0.00), whi</w:t>
      </w:r>
      <w:r>
        <w:t xml:space="preserve">le homes in the top 25th percentile increase with respect to daily infections (-3.15 USD, p &lt; 0.00). This suggests a shift away from smaller homes and towards larger homes in response to the corona crisis. </w:t>
      </w:r>
    </w:p>
    <w:p w14:paraId="49C9D86C" w14:textId="77777777" w:rsidR="00AD5222" w:rsidRDefault="009E232F" w:rsidP="00BB0973">
      <w:pPr>
        <w:pStyle w:val="BodyText"/>
        <w:spacing w:line="480" w:lineRule="auto"/>
      </w:pPr>
      <w:r>
        <w:rPr>
          <w:noProof/>
        </w:rPr>
        <w:drawing>
          <wp:inline distT="0" distB="0" distL="0" distR="0" wp14:anchorId="4E07699E" wp14:editId="0D6BC26B">
            <wp:extent cx="5334000" cy="14200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48"/>
                    <a:stretch>
                      <a:fillRect/>
                    </a:stretch>
                  </pic:blipFill>
                  <pic:spPr bwMode="auto">
                    <a:xfrm>
                      <a:off x="0" y="0"/>
                      <a:ext cx="5334000" cy="1420013"/>
                    </a:xfrm>
                    <a:prstGeom prst="rect">
                      <a:avLst/>
                    </a:prstGeom>
                    <a:noFill/>
                    <a:ln w="9525">
                      <a:noFill/>
                      <a:headEnd/>
                      <a:tailEnd/>
                    </a:ln>
                  </pic:spPr>
                </pic:pic>
              </a:graphicData>
            </a:graphic>
          </wp:inline>
        </w:drawing>
      </w:r>
    </w:p>
    <w:p w14:paraId="5F808977" w14:textId="77777777" w:rsidR="00AD5222" w:rsidRDefault="00AD5222" w:rsidP="00BB0973">
      <w:pPr>
        <w:pStyle w:val="BodyText"/>
        <w:spacing w:line="480" w:lineRule="auto"/>
      </w:pPr>
    </w:p>
    <w:p w14:paraId="61267917" w14:textId="77777777" w:rsidR="00AD5222" w:rsidRDefault="009E232F" w:rsidP="00BB0973">
      <w:pPr>
        <w:pStyle w:val="Heading5"/>
        <w:spacing w:line="480" w:lineRule="auto"/>
      </w:pPr>
      <w:bookmarkStart w:id="66" w:name="ml-modeling-3"/>
      <w:bookmarkEnd w:id="65"/>
      <w:r>
        <w:lastRenderedPageBreak/>
        <w:t>6.4.4 ML Modeling</w:t>
      </w:r>
    </w:p>
    <w:p w14:paraId="1C003F8C" w14:textId="77777777" w:rsidR="00AD5222" w:rsidRDefault="009E232F" w:rsidP="00BB0973">
      <w:pPr>
        <w:pStyle w:val="FirstParagraph"/>
        <w:spacing w:line="480" w:lineRule="auto"/>
      </w:pPr>
      <w:r>
        <w:t>The PDP and ICE plots show a</w:t>
      </w:r>
      <w:r>
        <w:t xml:space="preserve"> stable and consistant increase in prices as total living area increases. </w:t>
      </w:r>
    </w:p>
    <w:p w14:paraId="5092AFAE" w14:textId="77777777" w:rsidR="00AD5222" w:rsidRDefault="009E232F" w:rsidP="00BB0973">
      <w:pPr>
        <w:pStyle w:val="BodyText"/>
        <w:spacing w:line="480" w:lineRule="auto"/>
      </w:pPr>
      <w:r>
        <w:rPr>
          <w:noProof/>
        </w:rPr>
        <w:drawing>
          <wp:inline distT="0" distB="0" distL="0" distR="0" wp14:anchorId="7A0E4B8C" wp14:editId="11754168">
            <wp:extent cx="5334000" cy="32956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49"/>
                    <a:stretch>
                      <a:fillRect/>
                    </a:stretch>
                  </pic:blipFill>
                  <pic:spPr bwMode="auto">
                    <a:xfrm>
                      <a:off x="0" y="0"/>
                      <a:ext cx="5334000" cy="3295650"/>
                    </a:xfrm>
                    <a:prstGeom prst="rect">
                      <a:avLst/>
                    </a:prstGeom>
                    <a:noFill/>
                    <a:ln w="9525">
                      <a:noFill/>
                      <a:headEnd/>
                      <a:tailEnd/>
                    </a:ln>
                  </pic:spPr>
                </pic:pic>
              </a:graphicData>
            </a:graphic>
          </wp:inline>
        </w:drawing>
      </w:r>
    </w:p>
    <w:p w14:paraId="266A8D8A" w14:textId="77777777" w:rsidR="00AD5222" w:rsidRDefault="00AD5222" w:rsidP="00BB0973">
      <w:pPr>
        <w:pStyle w:val="BodyText"/>
        <w:spacing w:line="480" w:lineRule="auto"/>
      </w:pPr>
    </w:p>
    <w:p w14:paraId="60C4AD1D" w14:textId="77777777" w:rsidR="00AD5222" w:rsidRDefault="009E232F" w:rsidP="00BB0973">
      <w:pPr>
        <w:pStyle w:val="BodyText"/>
        <w:spacing w:line="480" w:lineRule="auto"/>
      </w:pPr>
      <w:r>
        <w:t>The heatmaps of predicted price with respect to daily infections and total living area show that both variables consistently increase XGBoost’s price predictions, with the Maxima</w:t>
      </w:r>
      <w:r>
        <w:t xml:space="preserve">l Price Region (MPR) at the top 25th percentile of both variables. </w:t>
      </w:r>
    </w:p>
    <w:p w14:paraId="74322466" w14:textId="77777777" w:rsidR="00AD5222" w:rsidRDefault="009E232F" w:rsidP="00BB0973">
      <w:pPr>
        <w:pStyle w:val="BodyText"/>
        <w:spacing w:line="480" w:lineRule="auto"/>
      </w:pPr>
      <w:r>
        <w:rPr>
          <w:noProof/>
        </w:rPr>
        <w:lastRenderedPageBreak/>
        <w:drawing>
          <wp:inline distT="0" distB="0" distL="0" distR="0" wp14:anchorId="5A5AFCE2" wp14:editId="6FA45C97">
            <wp:extent cx="5334000" cy="3295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0"/>
                    <a:stretch>
                      <a:fillRect/>
                    </a:stretch>
                  </pic:blipFill>
                  <pic:spPr bwMode="auto">
                    <a:xfrm>
                      <a:off x="0" y="0"/>
                      <a:ext cx="5334000" cy="3295650"/>
                    </a:xfrm>
                    <a:prstGeom prst="rect">
                      <a:avLst/>
                    </a:prstGeom>
                    <a:noFill/>
                    <a:ln w="9525">
                      <a:noFill/>
                      <a:headEnd/>
                      <a:tailEnd/>
                    </a:ln>
                  </pic:spPr>
                </pic:pic>
              </a:graphicData>
            </a:graphic>
          </wp:inline>
        </w:drawing>
      </w:r>
    </w:p>
    <w:p w14:paraId="42AB485A" w14:textId="77777777" w:rsidR="00AD5222" w:rsidRDefault="00AD5222" w:rsidP="00BB0973">
      <w:pPr>
        <w:pStyle w:val="BodyText"/>
        <w:spacing w:line="480" w:lineRule="auto"/>
      </w:pPr>
    </w:p>
    <w:p w14:paraId="400382BB" w14:textId="77777777" w:rsidR="00AD5222" w:rsidRDefault="009E232F" w:rsidP="00BB0973">
      <w:pPr>
        <w:pStyle w:val="Heading4"/>
        <w:spacing w:line="480" w:lineRule="auto"/>
      </w:pPr>
      <w:bookmarkStart w:id="67" w:name="covid-19-premium-for-age-1"/>
      <w:bookmarkEnd w:id="62"/>
      <w:bookmarkEnd w:id="66"/>
      <w:r>
        <w:t>6.5 Covid-19: Premium for Age</w:t>
      </w:r>
    </w:p>
    <w:p w14:paraId="61BB1833" w14:textId="77777777" w:rsidR="00AD5222" w:rsidRDefault="009E232F" w:rsidP="00BB0973">
      <w:pPr>
        <w:pStyle w:val="Heading5"/>
        <w:spacing w:line="480" w:lineRule="auto"/>
      </w:pPr>
      <w:bookmarkStart w:id="68" w:name="summary-of-findings-4"/>
      <w:r>
        <w:t>6.5.1 Summary of Findings</w:t>
      </w:r>
    </w:p>
    <w:p w14:paraId="619C3551" w14:textId="77777777" w:rsidR="00AD5222" w:rsidRDefault="009E232F" w:rsidP="00BB0973">
      <w:pPr>
        <w:pStyle w:val="BlockText"/>
        <w:spacing w:line="480" w:lineRule="auto"/>
      </w:pPr>
      <w:r>
        <w:t>A preliminary analysis of age shows that this feature is different in the pre and post-infections periods, with the lower average age of homes sold in the post-infection period suggesting that home owners prefere, on average, newer homes. The XGBoost model</w:t>
      </w:r>
      <w:r>
        <w:t xml:space="preserve"> rankes this feature as the second most impartant variable in predicting prices.</w:t>
      </w:r>
    </w:p>
    <w:p w14:paraId="40B647A2" w14:textId="77777777" w:rsidR="00AD5222" w:rsidRDefault="009E232F" w:rsidP="00BB0973">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 xml:space="preserve">decrease </w:t>
      </w:r>
      <w:r>
        <w:rPr>
          <w:i/>
          <w:iCs/>
        </w:rPr>
        <w:t>of $0.06</w:t>
      </w:r>
      <w:r>
        <w:t xml:space="preserve"> for each aditional year of age, ceteris parabus. This result can be interpreted as an increase in the penilty per additonal year of age, </w:t>
      </w:r>
      <w:r>
        <w:lastRenderedPageBreak/>
        <w:t xml:space="preserve">making older home even more undisirable post-infections period. This finding is significant at the </w:t>
      </w:r>
      <w:r>
        <w:rPr>
          <w:i/>
          <w:iCs/>
        </w:rPr>
        <w:t>p &lt; 0.00</w:t>
      </w:r>
      <w:r>
        <w:t xml:space="preserve"> le</w:t>
      </w:r>
      <w:r>
        <w:t xml:space="preserv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he Covid-19 crisis decreased the premium for property age.</w:t>
      </w:r>
    </w:p>
    <w:p w14:paraId="2BE6D836" w14:textId="77777777" w:rsidR="00AD5222" w:rsidRDefault="009E232F" w:rsidP="00BB0973">
      <w:pPr>
        <w:pStyle w:val="BlockText"/>
        <w:spacing w:line="480" w:lineRule="auto"/>
      </w:pPr>
      <w:r>
        <w:t>Furthermore, I have run a separate Alpha model for the top and bottom 25th percentile of age. These results show that the premi</w:t>
      </w:r>
      <w:r>
        <w:t>um for the oldest homes decreases per additional daily infection (-2.75 USD, p &lt; 0.00), while the premium for being in the bottom 25th percentile of age (i.e. newest homes) is not significantly different pre vs post-infection period. This suggests a distin</w:t>
      </w:r>
      <w:r>
        <w:t xml:space="preserve">ct shift away from old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52015899" w14:textId="77777777" w:rsidR="00AD5222" w:rsidRDefault="009E232F" w:rsidP="00BB0973">
      <w:pPr>
        <w:pStyle w:val="Heading5"/>
        <w:spacing w:line="480" w:lineRule="auto"/>
      </w:pPr>
      <w:bookmarkStart w:id="69" w:name="visual-review-4"/>
      <w:bookmarkEnd w:id="68"/>
      <w:r>
        <w:t>6.5.2 Visual Rev</w:t>
      </w:r>
      <w:r>
        <w:t>iew</w:t>
      </w:r>
    </w:p>
    <w:p w14:paraId="18B0BC47" w14:textId="77777777" w:rsidR="00AD5222" w:rsidRDefault="00AD5222" w:rsidP="00BB0973">
      <w:pPr>
        <w:pStyle w:val="FirstParagraph"/>
        <w:spacing w:line="480" w:lineRule="auto"/>
      </w:pPr>
    </w:p>
    <w:p w14:paraId="4F33A956" w14:textId="77777777" w:rsidR="00AD5222" w:rsidRDefault="009E232F" w:rsidP="00BB0973">
      <w:pPr>
        <w:pStyle w:val="BodyText"/>
        <w:spacing w:line="480" w:lineRule="auto"/>
      </w:pPr>
      <w:r>
        <w:rPr>
          <w:noProof/>
        </w:rPr>
        <w:lastRenderedPageBreak/>
        <w:drawing>
          <wp:inline distT="0" distB="0" distL="0" distR="0" wp14:anchorId="0F80FBAD" wp14:editId="6243E833">
            <wp:extent cx="5334000" cy="32956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1"/>
                    <a:stretch>
                      <a:fillRect/>
                    </a:stretch>
                  </pic:blipFill>
                  <pic:spPr bwMode="auto">
                    <a:xfrm>
                      <a:off x="0" y="0"/>
                      <a:ext cx="5334000" cy="3295650"/>
                    </a:xfrm>
                    <a:prstGeom prst="rect">
                      <a:avLst/>
                    </a:prstGeom>
                    <a:noFill/>
                    <a:ln w="9525">
                      <a:noFill/>
                      <a:headEnd/>
                      <a:tailEnd/>
                    </a:ln>
                  </pic:spPr>
                </pic:pic>
              </a:graphicData>
            </a:graphic>
          </wp:inline>
        </w:drawing>
      </w:r>
    </w:p>
    <w:p w14:paraId="0BF43544" w14:textId="77777777" w:rsidR="00AD5222" w:rsidRDefault="00AD5222" w:rsidP="00BB0973">
      <w:pPr>
        <w:pStyle w:val="BodyText"/>
        <w:spacing w:line="480" w:lineRule="auto"/>
      </w:pPr>
    </w:p>
    <w:p w14:paraId="32AC3032" w14:textId="77777777" w:rsidR="00AD5222" w:rsidRDefault="009E232F" w:rsidP="00BB0973">
      <w:pPr>
        <w:pStyle w:val="Heading5"/>
        <w:spacing w:line="480" w:lineRule="auto"/>
      </w:pPr>
      <w:bookmarkStart w:id="70" w:name="ols-modeling-4"/>
      <w:bookmarkEnd w:id="69"/>
      <w:r>
        <w:t>6.5.3 OLS Modeling</w:t>
      </w:r>
    </w:p>
    <w:p w14:paraId="12C1B460" w14:textId="77777777" w:rsidR="00AD5222" w:rsidRDefault="009E232F" w:rsidP="00BB0973">
      <w:pPr>
        <w:pStyle w:val="FirstParagraph"/>
        <w:spacing w:line="480" w:lineRule="auto"/>
      </w:pPr>
      <w:r>
        <w:rPr>
          <w:noProof/>
        </w:rPr>
        <w:drawing>
          <wp:inline distT="0" distB="0" distL="0" distR="0" wp14:anchorId="622FC9E3" wp14:editId="5E60EFBE">
            <wp:extent cx="5334000" cy="294357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2"/>
                    <a:stretch>
                      <a:fillRect/>
                    </a:stretch>
                  </pic:blipFill>
                  <pic:spPr bwMode="auto">
                    <a:xfrm>
                      <a:off x="0" y="0"/>
                      <a:ext cx="5334000" cy="2943577"/>
                    </a:xfrm>
                    <a:prstGeom prst="rect">
                      <a:avLst/>
                    </a:prstGeom>
                    <a:noFill/>
                    <a:ln w="9525">
                      <a:noFill/>
                      <a:headEnd/>
                      <a:tailEnd/>
                    </a:ln>
                  </pic:spPr>
                </pic:pic>
              </a:graphicData>
            </a:graphic>
          </wp:inline>
        </w:drawing>
      </w:r>
    </w:p>
    <w:p w14:paraId="2C3181EC" w14:textId="77777777" w:rsidR="00AD5222" w:rsidRDefault="00AD5222" w:rsidP="00BB0973">
      <w:pPr>
        <w:pStyle w:val="BodyText"/>
        <w:spacing w:line="480" w:lineRule="auto"/>
      </w:pPr>
    </w:p>
    <w:p w14:paraId="0251F34F" w14:textId="77777777" w:rsidR="00AD5222" w:rsidRDefault="009E232F" w:rsidP="00BB0973">
      <w:pPr>
        <w:pStyle w:val="BodyText"/>
        <w:spacing w:line="480" w:lineRule="auto"/>
      </w:pPr>
      <w:r>
        <w:rPr>
          <w:noProof/>
        </w:rPr>
        <w:lastRenderedPageBreak/>
        <w:drawing>
          <wp:inline distT="0" distB="0" distL="0" distR="0" wp14:anchorId="47DA238A" wp14:editId="169244F8">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3"/>
                    <a:stretch>
                      <a:fillRect/>
                    </a:stretch>
                  </pic:blipFill>
                  <pic:spPr bwMode="auto">
                    <a:xfrm>
                      <a:off x="0" y="0"/>
                      <a:ext cx="5334000" cy="1516455"/>
                    </a:xfrm>
                    <a:prstGeom prst="rect">
                      <a:avLst/>
                    </a:prstGeom>
                    <a:noFill/>
                    <a:ln w="9525">
                      <a:noFill/>
                      <a:headEnd/>
                      <a:tailEnd/>
                    </a:ln>
                  </pic:spPr>
                </pic:pic>
              </a:graphicData>
            </a:graphic>
          </wp:inline>
        </w:drawing>
      </w:r>
    </w:p>
    <w:p w14:paraId="1CEFD67F" w14:textId="77777777" w:rsidR="00AD5222" w:rsidRDefault="00AD5222" w:rsidP="00BB0973">
      <w:pPr>
        <w:pStyle w:val="BodyText"/>
        <w:spacing w:line="480" w:lineRule="auto"/>
      </w:pPr>
    </w:p>
    <w:p w14:paraId="380493D7" w14:textId="77777777" w:rsidR="00AD5222" w:rsidRDefault="009E232F" w:rsidP="00BB0973">
      <w:pPr>
        <w:pStyle w:val="Heading5"/>
        <w:spacing w:line="480" w:lineRule="auto"/>
      </w:pPr>
      <w:bookmarkStart w:id="71" w:name="ml-modeling-4"/>
      <w:bookmarkEnd w:id="70"/>
      <w:r>
        <w:t>6.5.4 ML Modeling</w:t>
      </w:r>
    </w:p>
    <w:p w14:paraId="22A87773" w14:textId="77777777" w:rsidR="00AD5222" w:rsidRDefault="009E232F" w:rsidP="00BB0973">
      <w:pPr>
        <w:pStyle w:val="FirstParagraph"/>
        <w:spacing w:line="480" w:lineRule="auto"/>
      </w:pPr>
      <w:r>
        <w:rPr>
          <w:noProof/>
        </w:rPr>
        <w:drawing>
          <wp:inline distT="0" distB="0" distL="0" distR="0" wp14:anchorId="046C9DC9" wp14:editId="55EDEAA1">
            <wp:extent cx="5334000" cy="32956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4"/>
                    <a:stretch>
                      <a:fillRect/>
                    </a:stretch>
                  </pic:blipFill>
                  <pic:spPr bwMode="auto">
                    <a:xfrm>
                      <a:off x="0" y="0"/>
                      <a:ext cx="5334000" cy="3295650"/>
                    </a:xfrm>
                    <a:prstGeom prst="rect">
                      <a:avLst/>
                    </a:prstGeom>
                    <a:noFill/>
                    <a:ln w="9525">
                      <a:noFill/>
                      <a:headEnd/>
                      <a:tailEnd/>
                    </a:ln>
                  </pic:spPr>
                </pic:pic>
              </a:graphicData>
            </a:graphic>
          </wp:inline>
        </w:drawing>
      </w:r>
    </w:p>
    <w:p w14:paraId="33FB302C" w14:textId="77777777" w:rsidR="00AD5222" w:rsidRDefault="009E232F" w:rsidP="00BB0973">
      <w:pPr>
        <w:pStyle w:val="BodyText"/>
        <w:spacing w:line="480" w:lineRule="auto"/>
      </w:pPr>
      <w:r>
        <w:t xml:space="preserve"> </w:t>
      </w:r>
    </w:p>
    <w:p w14:paraId="4673E711" w14:textId="77777777" w:rsidR="00AD5222" w:rsidRDefault="009E232F" w:rsidP="00BB0973">
      <w:pPr>
        <w:pStyle w:val="BodyText"/>
        <w:spacing w:line="480" w:lineRule="auto"/>
      </w:pPr>
      <w:r>
        <w:rPr>
          <w:noProof/>
        </w:rPr>
        <w:lastRenderedPageBreak/>
        <w:drawing>
          <wp:inline distT="0" distB="0" distL="0" distR="0" wp14:anchorId="234F0EB0" wp14:editId="2AF33481">
            <wp:extent cx="5334000" cy="32956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55"/>
                    <a:stretch>
                      <a:fillRect/>
                    </a:stretch>
                  </pic:blipFill>
                  <pic:spPr bwMode="auto">
                    <a:xfrm>
                      <a:off x="0" y="0"/>
                      <a:ext cx="5334000" cy="3295650"/>
                    </a:xfrm>
                    <a:prstGeom prst="rect">
                      <a:avLst/>
                    </a:prstGeom>
                    <a:noFill/>
                    <a:ln w="9525">
                      <a:noFill/>
                      <a:headEnd/>
                      <a:tailEnd/>
                    </a:ln>
                  </pic:spPr>
                </pic:pic>
              </a:graphicData>
            </a:graphic>
          </wp:inline>
        </w:drawing>
      </w:r>
    </w:p>
    <w:p w14:paraId="67746445" w14:textId="77777777" w:rsidR="00AD5222" w:rsidRDefault="00AD5222" w:rsidP="00BB0973">
      <w:pPr>
        <w:pStyle w:val="BodyText"/>
        <w:spacing w:line="480" w:lineRule="auto"/>
      </w:pPr>
    </w:p>
    <w:p w14:paraId="773796E3" w14:textId="77777777" w:rsidR="00AD5222" w:rsidRDefault="009E232F" w:rsidP="00BB0973">
      <w:pPr>
        <w:pStyle w:val="Heading4"/>
        <w:spacing w:line="480" w:lineRule="auto"/>
      </w:pPr>
      <w:bookmarkStart w:id="72" w:name="covid-19-change-in-days-on-market-1"/>
      <w:bookmarkEnd w:id="67"/>
      <w:bookmarkEnd w:id="71"/>
      <w:r>
        <w:t>6.6 Covid-19: Change in Days on Market</w:t>
      </w:r>
    </w:p>
    <w:p w14:paraId="2AA46AEB" w14:textId="77777777" w:rsidR="00AD5222" w:rsidRDefault="009E232F" w:rsidP="00BB0973">
      <w:pPr>
        <w:pStyle w:val="Heading5"/>
        <w:spacing w:line="480" w:lineRule="auto"/>
      </w:pPr>
      <w:bookmarkStart w:id="73" w:name="summary-of-findings-5"/>
      <w:r>
        <w:t>6.6.1 Summary of Findings</w:t>
      </w:r>
    </w:p>
    <w:p w14:paraId="00A674F1" w14:textId="77777777" w:rsidR="00AD5222" w:rsidRDefault="009E232F" w:rsidP="00BB0973">
      <w:pPr>
        <w:pStyle w:val="Heading5"/>
        <w:spacing w:line="480" w:lineRule="auto"/>
      </w:pPr>
      <w:bookmarkStart w:id="74" w:name="visual-review-5"/>
      <w:bookmarkEnd w:id="73"/>
      <w:r>
        <w:t>6.6.2 Visual Review</w:t>
      </w:r>
    </w:p>
    <w:p w14:paraId="0CE1048A" w14:textId="77777777" w:rsidR="00AD5222" w:rsidRDefault="00AD5222" w:rsidP="00BB0973">
      <w:pPr>
        <w:pStyle w:val="FirstParagraph"/>
        <w:spacing w:line="480" w:lineRule="auto"/>
      </w:pPr>
    </w:p>
    <w:p w14:paraId="2F77E472" w14:textId="77777777" w:rsidR="00AD5222" w:rsidRDefault="009E232F" w:rsidP="00BB0973">
      <w:pPr>
        <w:pStyle w:val="BodyText"/>
        <w:spacing w:line="480" w:lineRule="auto"/>
      </w:pPr>
      <w:r>
        <w:rPr>
          <w:noProof/>
        </w:rPr>
        <w:lastRenderedPageBreak/>
        <w:drawing>
          <wp:inline distT="0" distB="0" distL="0" distR="0" wp14:anchorId="4F32060A" wp14:editId="4D1E8AEB">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56"/>
                    <a:stretch>
                      <a:fillRect/>
                    </a:stretch>
                  </pic:blipFill>
                  <pic:spPr bwMode="auto">
                    <a:xfrm>
                      <a:off x="0" y="0"/>
                      <a:ext cx="5334000" cy="3295650"/>
                    </a:xfrm>
                    <a:prstGeom prst="rect">
                      <a:avLst/>
                    </a:prstGeom>
                    <a:noFill/>
                    <a:ln w="9525">
                      <a:noFill/>
                      <a:headEnd/>
                      <a:tailEnd/>
                    </a:ln>
                  </pic:spPr>
                </pic:pic>
              </a:graphicData>
            </a:graphic>
          </wp:inline>
        </w:drawing>
      </w:r>
    </w:p>
    <w:p w14:paraId="2583C53E" w14:textId="77777777" w:rsidR="00AD5222" w:rsidRDefault="00AD5222" w:rsidP="00BB0973">
      <w:pPr>
        <w:pStyle w:val="BodyText"/>
        <w:spacing w:line="480" w:lineRule="auto"/>
      </w:pPr>
    </w:p>
    <w:p w14:paraId="4B3292DC" w14:textId="77777777" w:rsidR="00AD5222" w:rsidRDefault="009E232F" w:rsidP="00BB0973">
      <w:pPr>
        <w:pStyle w:val="Heading5"/>
        <w:spacing w:line="480" w:lineRule="auto"/>
      </w:pPr>
      <w:bookmarkStart w:id="75" w:name="ols-modeling-5"/>
      <w:bookmarkEnd w:id="74"/>
      <w:r>
        <w:t>6.6.3 OLS Modeling</w:t>
      </w:r>
    </w:p>
    <w:p w14:paraId="6E38CE02" w14:textId="77777777" w:rsidR="00AD5222" w:rsidRDefault="00AD5222" w:rsidP="00BB0973">
      <w:pPr>
        <w:pStyle w:val="FirstParagraph"/>
        <w:spacing w:line="480" w:lineRule="auto"/>
      </w:pPr>
    </w:p>
    <w:p w14:paraId="14442135" w14:textId="77777777" w:rsidR="00AD5222" w:rsidRDefault="009E232F" w:rsidP="00BB0973">
      <w:pPr>
        <w:pStyle w:val="BodyText"/>
        <w:spacing w:line="480" w:lineRule="auto"/>
      </w:pPr>
      <w:r>
        <w:rPr>
          <w:noProof/>
        </w:rPr>
        <w:drawing>
          <wp:inline distT="0" distB="0" distL="0" distR="0" wp14:anchorId="27C438AF" wp14:editId="2DBF46DA">
            <wp:extent cx="5334000" cy="28611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57"/>
                    <a:stretch>
                      <a:fillRect/>
                    </a:stretch>
                  </pic:blipFill>
                  <pic:spPr bwMode="auto">
                    <a:xfrm>
                      <a:off x="0" y="0"/>
                      <a:ext cx="5334000" cy="2861199"/>
                    </a:xfrm>
                    <a:prstGeom prst="rect">
                      <a:avLst/>
                    </a:prstGeom>
                    <a:noFill/>
                    <a:ln w="9525">
                      <a:noFill/>
                      <a:headEnd/>
                      <a:tailEnd/>
                    </a:ln>
                  </pic:spPr>
                </pic:pic>
              </a:graphicData>
            </a:graphic>
          </wp:inline>
        </w:drawing>
      </w:r>
    </w:p>
    <w:p w14:paraId="14BAB91C" w14:textId="77777777" w:rsidR="00AD5222" w:rsidRDefault="00AD5222" w:rsidP="00BB0973">
      <w:pPr>
        <w:pStyle w:val="BodyText"/>
        <w:spacing w:line="480" w:lineRule="auto"/>
      </w:pPr>
    </w:p>
    <w:p w14:paraId="5A5C2C41" w14:textId="77777777" w:rsidR="00AD5222" w:rsidRDefault="00AD5222" w:rsidP="00BB0973">
      <w:pPr>
        <w:pStyle w:val="BodyText"/>
        <w:spacing w:line="480" w:lineRule="auto"/>
      </w:pPr>
    </w:p>
    <w:p w14:paraId="1D1AA596" w14:textId="77777777" w:rsidR="00AD5222" w:rsidRDefault="009E232F" w:rsidP="00BB0973">
      <w:pPr>
        <w:pStyle w:val="BodyText"/>
        <w:spacing w:line="480" w:lineRule="auto"/>
      </w:pPr>
      <w:r>
        <w:rPr>
          <w:noProof/>
        </w:rPr>
        <w:drawing>
          <wp:inline distT="0" distB="0" distL="0" distR="0" wp14:anchorId="1E0DD24B" wp14:editId="13494A76">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58"/>
                    <a:stretch>
                      <a:fillRect/>
                    </a:stretch>
                  </pic:blipFill>
                  <pic:spPr bwMode="auto">
                    <a:xfrm>
                      <a:off x="0" y="0"/>
                      <a:ext cx="5334000" cy="1489168"/>
                    </a:xfrm>
                    <a:prstGeom prst="rect">
                      <a:avLst/>
                    </a:prstGeom>
                    <a:noFill/>
                    <a:ln w="9525">
                      <a:noFill/>
                      <a:headEnd/>
                      <a:tailEnd/>
                    </a:ln>
                  </pic:spPr>
                </pic:pic>
              </a:graphicData>
            </a:graphic>
          </wp:inline>
        </w:drawing>
      </w:r>
    </w:p>
    <w:p w14:paraId="224F3B85" w14:textId="77777777" w:rsidR="00AD5222" w:rsidRDefault="00AD5222" w:rsidP="00BB0973">
      <w:pPr>
        <w:pStyle w:val="BodyText"/>
        <w:spacing w:line="480" w:lineRule="auto"/>
      </w:pPr>
    </w:p>
    <w:p w14:paraId="54AB107E" w14:textId="77777777" w:rsidR="00AD5222" w:rsidRDefault="009E232F" w:rsidP="00BB0973">
      <w:pPr>
        <w:pStyle w:val="Heading5"/>
        <w:spacing w:line="480" w:lineRule="auto"/>
      </w:pPr>
      <w:bookmarkStart w:id="76" w:name="ml-modeling-5"/>
      <w:bookmarkEnd w:id="75"/>
      <w:r>
        <w:t>6.6.4 ML Modeling</w:t>
      </w:r>
    </w:p>
    <w:p w14:paraId="41A48DEF" w14:textId="77777777" w:rsidR="00AD5222" w:rsidRDefault="00AD5222" w:rsidP="00BB0973">
      <w:pPr>
        <w:pStyle w:val="FirstParagraph"/>
        <w:spacing w:line="480" w:lineRule="auto"/>
      </w:pPr>
    </w:p>
    <w:p w14:paraId="60E5F3B2" w14:textId="77777777" w:rsidR="00AD5222" w:rsidRDefault="009E232F" w:rsidP="00BB0973">
      <w:pPr>
        <w:pStyle w:val="BodyText"/>
        <w:spacing w:line="480" w:lineRule="auto"/>
      </w:pPr>
      <w:r>
        <w:rPr>
          <w:noProof/>
        </w:rPr>
        <w:drawing>
          <wp:inline distT="0" distB="0" distL="0" distR="0" wp14:anchorId="7DBA41B8" wp14:editId="6D781A2A">
            <wp:extent cx="5334000" cy="32956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59"/>
                    <a:stretch>
                      <a:fillRect/>
                    </a:stretch>
                  </pic:blipFill>
                  <pic:spPr bwMode="auto">
                    <a:xfrm>
                      <a:off x="0" y="0"/>
                      <a:ext cx="5334000" cy="3295650"/>
                    </a:xfrm>
                    <a:prstGeom prst="rect">
                      <a:avLst/>
                    </a:prstGeom>
                    <a:noFill/>
                    <a:ln w="9525">
                      <a:noFill/>
                      <a:headEnd/>
                      <a:tailEnd/>
                    </a:ln>
                  </pic:spPr>
                </pic:pic>
              </a:graphicData>
            </a:graphic>
          </wp:inline>
        </w:drawing>
      </w:r>
    </w:p>
    <w:p w14:paraId="70C2E6C0" w14:textId="77777777" w:rsidR="00AD5222" w:rsidRDefault="009E232F" w:rsidP="00BB0973">
      <w:pPr>
        <w:pStyle w:val="BodyText"/>
        <w:spacing w:line="480" w:lineRule="auto"/>
      </w:pPr>
      <w:r>
        <w:t xml:space="preserve"> </w:t>
      </w:r>
    </w:p>
    <w:p w14:paraId="001B53F5" w14:textId="77777777" w:rsidR="00AD5222" w:rsidRDefault="009E232F" w:rsidP="00BB0973">
      <w:pPr>
        <w:pStyle w:val="BodyText"/>
        <w:spacing w:line="480" w:lineRule="auto"/>
      </w:pPr>
      <w:r>
        <w:rPr>
          <w:noProof/>
        </w:rPr>
        <w:lastRenderedPageBreak/>
        <w:drawing>
          <wp:inline distT="0" distB="0" distL="0" distR="0" wp14:anchorId="3390B3DF" wp14:editId="51513A2B">
            <wp:extent cx="5334000" cy="204716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0"/>
                    <a:stretch>
                      <a:fillRect/>
                    </a:stretch>
                  </pic:blipFill>
                  <pic:spPr bwMode="auto">
                    <a:xfrm>
                      <a:off x="0" y="0"/>
                      <a:ext cx="5334000" cy="2047164"/>
                    </a:xfrm>
                    <a:prstGeom prst="rect">
                      <a:avLst/>
                    </a:prstGeom>
                    <a:noFill/>
                    <a:ln w="9525">
                      <a:noFill/>
                      <a:headEnd/>
                      <a:tailEnd/>
                    </a:ln>
                  </pic:spPr>
                </pic:pic>
              </a:graphicData>
            </a:graphic>
          </wp:inline>
        </w:drawing>
      </w:r>
    </w:p>
    <w:p w14:paraId="33708963" w14:textId="77777777" w:rsidR="00AD5222" w:rsidRDefault="00AD5222" w:rsidP="00BB0973">
      <w:pPr>
        <w:pStyle w:val="BodyText"/>
        <w:spacing w:line="480" w:lineRule="auto"/>
      </w:pPr>
    </w:p>
    <w:p w14:paraId="7F537B52" w14:textId="77777777" w:rsidR="00AD5222" w:rsidRDefault="009E232F" w:rsidP="00BB0973">
      <w:pPr>
        <w:pStyle w:val="Heading4"/>
        <w:spacing w:line="480" w:lineRule="auto"/>
      </w:pPr>
      <w:bookmarkStart w:id="77" w:name="summary-of-results-and-hypothesis"/>
      <w:bookmarkEnd w:id="72"/>
      <w:bookmarkEnd w:id="76"/>
      <w:r>
        <w:t>6.7 Summary of Results and Hypothesis</w:t>
      </w:r>
    </w:p>
    <w:p w14:paraId="40AEF7A5" w14:textId="77777777" w:rsidR="00AD5222" w:rsidRDefault="00AD5222" w:rsidP="00BB0973">
      <w:pPr>
        <w:pStyle w:val="FirstParagraph"/>
        <w:spacing w:line="480" w:lineRule="auto"/>
      </w:pPr>
    </w:p>
    <w:p w14:paraId="135F3C5A" w14:textId="77777777" w:rsidR="00AD5222" w:rsidRDefault="009E232F" w:rsidP="00BB0973">
      <w:pPr>
        <w:pStyle w:val="Heading3"/>
        <w:spacing w:line="480" w:lineRule="auto"/>
      </w:pPr>
      <w:bookmarkStart w:id="78" w:name="discussion"/>
      <w:bookmarkEnd w:id="46"/>
      <w:bookmarkEnd w:id="77"/>
      <w:r>
        <w:t>7. Discussion</w:t>
      </w:r>
    </w:p>
    <w:p w14:paraId="479B0024" w14:textId="77777777" w:rsidR="00AD5222" w:rsidRDefault="00AD5222" w:rsidP="00BB0973">
      <w:pPr>
        <w:pStyle w:val="FirstParagraph"/>
        <w:spacing w:line="480" w:lineRule="auto"/>
      </w:pPr>
    </w:p>
    <w:p w14:paraId="20614ECE" w14:textId="77777777" w:rsidR="00AD5222" w:rsidRDefault="009E232F" w:rsidP="00BB0973">
      <w:pPr>
        <w:pStyle w:val="Heading3"/>
        <w:spacing w:line="480" w:lineRule="auto"/>
      </w:pPr>
      <w:bookmarkStart w:id="79" w:name="conclusion"/>
      <w:bookmarkEnd w:id="78"/>
      <w:r>
        <w:t>8. Conclusion</w:t>
      </w:r>
    </w:p>
    <w:p w14:paraId="5018F3A0" w14:textId="77777777" w:rsidR="00AD5222" w:rsidRDefault="00AD5222" w:rsidP="00BB0973">
      <w:pPr>
        <w:pStyle w:val="FirstParagraph"/>
        <w:spacing w:line="480" w:lineRule="auto"/>
      </w:pPr>
    </w:p>
    <w:p w14:paraId="68472334" w14:textId="77777777" w:rsidR="00AD5222" w:rsidRDefault="009E232F" w:rsidP="00BB0973">
      <w:pPr>
        <w:pStyle w:val="Heading3"/>
        <w:spacing w:line="480" w:lineRule="auto"/>
      </w:pPr>
      <w:bookmarkStart w:id="80" w:name="bibliography"/>
      <w:bookmarkEnd w:id="79"/>
      <w:r>
        <w:t>9. Bibliography</w:t>
      </w:r>
    </w:p>
    <w:p w14:paraId="0C1E792E" w14:textId="77777777" w:rsidR="00AD5222" w:rsidRDefault="00AD5222" w:rsidP="00BB0973">
      <w:pPr>
        <w:pStyle w:val="FirstParagraph"/>
        <w:spacing w:line="480" w:lineRule="auto"/>
      </w:pPr>
    </w:p>
    <w:p w14:paraId="081B93C9" w14:textId="77777777" w:rsidR="00AD5222" w:rsidRDefault="009E232F" w:rsidP="00BB0973">
      <w:pPr>
        <w:pStyle w:val="Heading3"/>
        <w:spacing w:line="480" w:lineRule="auto"/>
      </w:pPr>
      <w:bookmarkStart w:id="81" w:name="appendix"/>
      <w:bookmarkEnd w:id="80"/>
      <w:r>
        <w:t>9. Appendix</w:t>
      </w:r>
    </w:p>
    <w:p w14:paraId="250130BB" w14:textId="77777777" w:rsidR="00AD5222" w:rsidRDefault="00AD5222" w:rsidP="00BB0973">
      <w:pPr>
        <w:pStyle w:val="FirstParagraph"/>
        <w:spacing w:line="480" w:lineRule="auto"/>
      </w:pPr>
    </w:p>
    <w:p w14:paraId="39B73DF1" w14:textId="77777777" w:rsidR="00AD5222" w:rsidRDefault="009E232F" w:rsidP="00BB0973">
      <w:pPr>
        <w:pStyle w:val="Heading4"/>
        <w:spacing w:line="480" w:lineRule="auto"/>
      </w:pPr>
      <w:bookmarkStart w:id="82" w:name="general-notes-and-todos"/>
      <w:r>
        <w:lastRenderedPageBreak/>
        <w:t>General Notes and Todos</w:t>
      </w:r>
    </w:p>
    <w:p w14:paraId="45D00F62" w14:textId="77777777" w:rsidR="00AD5222" w:rsidRDefault="009E232F" w:rsidP="00BB0973">
      <w:pPr>
        <w:pStyle w:val="Compact"/>
        <w:numPr>
          <w:ilvl w:val="0"/>
          <w:numId w:val="16"/>
        </w:numPr>
        <w:spacing w:line="480" w:lineRule="auto"/>
      </w:pPr>
      <w:r>
        <w:t>Possibly write in LaTex?</w:t>
      </w:r>
    </w:p>
    <w:p w14:paraId="59EAEB5B" w14:textId="77777777" w:rsidR="00AD5222" w:rsidRDefault="009E232F" w:rsidP="00BB0973">
      <w:pPr>
        <w:pStyle w:val="Compact"/>
        <w:numPr>
          <w:ilvl w:val="0"/>
          <w:numId w:val="16"/>
        </w:numPr>
        <w:spacing w:line="480" w:lineRule="auto"/>
      </w:pPr>
      <w:r>
        <w:t>Just write cover letter in word and combine PDF?</w:t>
      </w:r>
    </w:p>
    <w:p w14:paraId="2453EA36" w14:textId="77777777" w:rsidR="00AD5222" w:rsidRDefault="009E232F" w:rsidP="00BB0973">
      <w:pPr>
        <w:pStyle w:val="Compact"/>
        <w:numPr>
          <w:ilvl w:val="0"/>
          <w:numId w:val="16"/>
        </w:numPr>
        <w:spacing w:line="480" w:lineRule="auto"/>
      </w:pPr>
      <w:r>
        <w:t>Complete general Structure</w:t>
      </w:r>
    </w:p>
    <w:p w14:paraId="424CDF87" w14:textId="77777777" w:rsidR="00AD5222" w:rsidRDefault="009E232F" w:rsidP="00BB0973">
      <w:pPr>
        <w:pStyle w:val="Compact"/>
        <w:numPr>
          <w:ilvl w:val="0"/>
          <w:numId w:val="16"/>
        </w:numPr>
        <w:spacing w:line="480" w:lineRule="auto"/>
      </w:pPr>
      <w:r>
        <w:t>Select system for managing references</w:t>
      </w:r>
    </w:p>
    <w:p w14:paraId="1A280394" w14:textId="77777777" w:rsidR="00AD5222" w:rsidRDefault="009E232F" w:rsidP="00BB0973">
      <w:pPr>
        <w:pStyle w:val="Compact"/>
        <w:numPr>
          <w:ilvl w:val="0"/>
          <w:numId w:val="16"/>
        </w:numPr>
        <w:spacing w:line="480" w:lineRule="auto"/>
      </w:pPr>
      <w:r>
        <w:t>Get confirmation on title change from Prüfungsamt</w:t>
      </w:r>
    </w:p>
    <w:p w14:paraId="0C1E0DD3" w14:textId="77777777" w:rsidR="00AD5222" w:rsidRDefault="009E232F" w:rsidP="00BB0973">
      <w:pPr>
        <w:pStyle w:val="Compact"/>
        <w:numPr>
          <w:ilvl w:val="0"/>
          <w:numId w:val="16"/>
        </w:numPr>
        <w:spacing w:line="480" w:lineRule="auto"/>
      </w:pPr>
      <w:r>
        <w:t>Possible additional data</w:t>
      </w:r>
    </w:p>
    <w:p w14:paraId="78050EF2" w14:textId="77777777" w:rsidR="00AD5222" w:rsidRDefault="009E232F" w:rsidP="00BB0973">
      <w:pPr>
        <w:pStyle w:val="Compact"/>
        <w:numPr>
          <w:ilvl w:val="1"/>
          <w:numId w:val="17"/>
        </w:numPr>
        <w:spacing w:line="480" w:lineRule="auto"/>
      </w:pPr>
      <w:r>
        <w:t>Include Covid cases in La by date?</w:t>
      </w:r>
    </w:p>
    <w:p w14:paraId="751B5C10" w14:textId="77777777" w:rsidR="00AD5222" w:rsidRDefault="009E232F" w:rsidP="00BB0973">
      <w:pPr>
        <w:pStyle w:val="Compact"/>
        <w:numPr>
          <w:ilvl w:val="1"/>
          <w:numId w:val="17"/>
        </w:numPr>
        <w:spacing w:line="480" w:lineRule="auto"/>
      </w:pPr>
      <w:r>
        <w:t>Crime stats?</w:t>
      </w:r>
    </w:p>
    <w:p w14:paraId="35A7BF49" w14:textId="77777777" w:rsidR="00AD5222" w:rsidRDefault="009E232F" w:rsidP="00BB0973">
      <w:pPr>
        <w:pStyle w:val="Compact"/>
        <w:numPr>
          <w:ilvl w:val="1"/>
          <w:numId w:val="17"/>
        </w:numPr>
        <w:spacing w:line="480" w:lineRule="auto"/>
      </w:pPr>
      <w:r>
        <w:t>Racial Stats?</w:t>
      </w:r>
    </w:p>
    <w:p w14:paraId="7F621587" w14:textId="77777777" w:rsidR="00AD5222" w:rsidRDefault="009E232F" w:rsidP="00BB0973">
      <w:pPr>
        <w:pStyle w:val="Compact"/>
        <w:numPr>
          <w:ilvl w:val="0"/>
          <w:numId w:val="16"/>
        </w:numPr>
        <w:spacing w:line="480" w:lineRule="auto"/>
      </w:pPr>
      <w:r>
        <w:t>Include the terms</w:t>
      </w:r>
    </w:p>
    <w:p w14:paraId="70E0DD37" w14:textId="77777777" w:rsidR="00AD5222" w:rsidRDefault="009E232F" w:rsidP="00BB0973">
      <w:pPr>
        <w:pStyle w:val="Compact"/>
        <w:numPr>
          <w:ilvl w:val="1"/>
          <w:numId w:val="18"/>
        </w:numPr>
        <w:spacing w:line="480" w:lineRule="auto"/>
      </w:pPr>
      <w:r>
        <w:t>Big Data</w:t>
      </w:r>
    </w:p>
    <w:p w14:paraId="7D938CE0" w14:textId="77777777" w:rsidR="00AD5222" w:rsidRDefault="009E232F" w:rsidP="00BB0973">
      <w:pPr>
        <w:pStyle w:val="Compact"/>
        <w:numPr>
          <w:ilvl w:val="0"/>
          <w:numId w:val="16"/>
        </w:numPr>
        <w:spacing w:line="480" w:lineRule="auto"/>
      </w:pPr>
      <w:r>
        <w:t>Build some graphics in pptx and import them as images</w:t>
      </w:r>
    </w:p>
    <w:p w14:paraId="20905DFF" w14:textId="77777777" w:rsidR="00AD5222" w:rsidRDefault="009E232F" w:rsidP="00BB0973">
      <w:pPr>
        <w:pStyle w:val="Compact"/>
        <w:numPr>
          <w:ilvl w:val="0"/>
          <w:numId w:val="16"/>
        </w:numPr>
        <w:spacing w:line="480" w:lineRule="auto"/>
      </w:pPr>
      <w:r>
        <w:t>Web scrapping for additional data sets?</w:t>
      </w:r>
    </w:p>
    <w:p w14:paraId="5D72B369" w14:textId="77777777" w:rsidR="00AD5222" w:rsidRDefault="009E232F" w:rsidP="00BB0973">
      <w:pPr>
        <w:pStyle w:val="Compact"/>
        <w:numPr>
          <w:ilvl w:val="0"/>
          <w:numId w:val="16"/>
        </w:numPr>
        <w:spacing w:line="480" w:lineRule="auto"/>
      </w:pPr>
      <w:r>
        <w:t xml:space="preserve">Graph with </w:t>
      </w:r>
      <w:r>
        <w:rPr>
          <w:b/>
          <w:bCs/>
        </w:rPr>
        <w:t>DATE</w:t>
      </w:r>
      <w:r>
        <w:t xml:space="preserve"> as variable</w:t>
      </w:r>
    </w:p>
    <w:p w14:paraId="1459B0B1" w14:textId="77777777" w:rsidR="00AD5222" w:rsidRDefault="009E232F" w:rsidP="00BB0973">
      <w:pPr>
        <w:pStyle w:val="Compact"/>
        <w:numPr>
          <w:ilvl w:val="0"/>
          <w:numId w:val="16"/>
        </w:numPr>
        <w:spacing w:line="480" w:lineRule="auto"/>
      </w:pPr>
      <w:r>
        <w:t>Make German study in German</w:t>
      </w:r>
    </w:p>
    <w:p w14:paraId="4FDC3F35" w14:textId="77777777" w:rsidR="00AD5222" w:rsidRDefault="009E232F" w:rsidP="00BB0973">
      <w:pPr>
        <w:pStyle w:val="Compact"/>
        <w:numPr>
          <w:ilvl w:val="0"/>
          <w:numId w:val="16"/>
        </w:numPr>
        <w:spacing w:line="480" w:lineRule="auto"/>
      </w:pPr>
      <w:r>
        <w:t>Replicate with other data sets</w:t>
      </w:r>
    </w:p>
    <w:p w14:paraId="4F71A3FA" w14:textId="77777777" w:rsidR="00AD5222" w:rsidRDefault="009E232F" w:rsidP="00BB0973">
      <w:pPr>
        <w:pStyle w:val="Compact"/>
        <w:numPr>
          <w:ilvl w:val="0"/>
          <w:numId w:val="16"/>
        </w:numPr>
        <w:spacing w:line="480" w:lineRule="auto"/>
      </w:pPr>
      <w:r>
        <w:t>Check for plagiarism</w:t>
      </w:r>
    </w:p>
    <w:p w14:paraId="55AC91D9" w14:textId="77777777" w:rsidR="00AD5222" w:rsidRDefault="009E232F" w:rsidP="00BB0973">
      <w:pPr>
        <w:pStyle w:val="Compact"/>
        <w:numPr>
          <w:ilvl w:val="0"/>
          <w:numId w:val="16"/>
        </w:numPr>
        <w:spacing w:line="480" w:lineRule="auto"/>
      </w:pPr>
      <w:r>
        <w:t>Make video explaining thesis for prof. grading</w:t>
      </w:r>
    </w:p>
    <w:p w14:paraId="58641E7A" w14:textId="77777777" w:rsidR="00AD5222" w:rsidRDefault="009E232F" w:rsidP="00BB0973">
      <w:pPr>
        <w:pStyle w:val="Heading4"/>
        <w:spacing w:line="480" w:lineRule="auto"/>
      </w:pPr>
      <w:bookmarkStart w:id="83" w:name="helpful-notes"/>
      <w:bookmarkEnd w:id="82"/>
      <w:r>
        <w:t>Helpful</w:t>
      </w:r>
      <w:r>
        <w:t xml:space="preserve"> Notes</w:t>
      </w:r>
    </w:p>
    <w:p w14:paraId="13F216B3" w14:textId="77777777" w:rsidR="00AD5222" w:rsidRDefault="009E232F" w:rsidP="00BB0973">
      <w:pPr>
        <w:pStyle w:val="Compact"/>
        <w:numPr>
          <w:ilvl w:val="0"/>
          <w:numId w:val="19"/>
        </w:numPr>
        <w:spacing w:line="480" w:lineRule="auto"/>
      </w:pPr>
      <w:r>
        <w:t>Define the central concepts used early on</w:t>
      </w:r>
    </w:p>
    <w:p w14:paraId="495D857A" w14:textId="77777777" w:rsidR="00AD5222" w:rsidRDefault="009E232F" w:rsidP="00BB0973">
      <w:pPr>
        <w:pStyle w:val="Compact"/>
        <w:numPr>
          <w:ilvl w:val="0"/>
          <w:numId w:val="19"/>
        </w:numPr>
        <w:spacing w:line="480" w:lineRule="auto"/>
      </w:pPr>
      <w:r>
        <w:lastRenderedPageBreak/>
        <w:t>Start each chapter with a small introduction and end it with a brief summary of results</w:t>
      </w:r>
    </w:p>
    <w:p w14:paraId="23D678DB" w14:textId="77777777" w:rsidR="00AD5222" w:rsidRDefault="009E232F" w:rsidP="00BB0973">
      <w:pPr>
        <w:pStyle w:val="Compact"/>
        <w:numPr>
          <w:ilvl w:val="0"/>
          <w:numId w:val="19"/>
        </w:numPr>
        <w:spacing w:line="480" w:lineRule="auto"/>
      </w:pPr>
      <w:r>
        <w:t>Provide an outlook of the future developments of the particular scientific discussion, discuss policy implications and point out open questions.</w:t>
      </w:r>
    </w:p>
    <w:p w14:paraId="75E733BC" w14:textId="77777777" w:rsidR="00AD5222" w:rsidRDefault="009E232F" w:rsidP="00BB0973">
      <w:pPr>
        <w:pStyle w:val="Heading4"/>
        <w:spacing w:line="480" w:lineRule="auto"/>
      </w:pPr>
      <w:bookmarkStart w:id="84" w:name="playground"/>
      <w:bookmarkEnd w:id="83"/>
      <w:r>
        <w:t>Playground</w:t>
      </w:r>
    </w:p>
    <w:p w14:paraId="41B8ACC2" w14:textId="77777777" w:rsidR="00AD5222" w:rsidRDefault="00AD5222" w:rsidP="00BB0973">
      <w:pPr>
        <w:pStyle w:val="FirstParagraph"/>
        <w:spacing w:line="480" w:lineRule="auto"/>
      </w:pPr>
    </w:p>
    <w:p w14:paraId="64C852E2" w14:textId="77777777" w:rsidR="00AD5222" w:rsidRDefault="009E232F" w:rsidP="00BB0973">
      <w:pPr>
        <w:pStyle w:val="BodyText"/>
        <w:spacing w:line="480" w:lineRule="auto"/>
      </w:pPr>
      <w:r>
        <w:t>End of Document</w:t>
      </w:r>
    </w:p>
    <w:p w14:paraId="7420A215" w14:textId="77777777" w:rsidR="00AD5222" w:rsidRDefault="009E232F" w:rsidP="00BB0973">
      <w:pPr>
        <w:pStyle w:val="Bibliography"/>
        <w:spacing w:line="480" w:lineRule="auto"/>
      </w:pPr>
      <w:bookmarkStart w:id="85" w:name="ref-Anguita"/>
      <w:bookmarkStart w:id="86" w:name="refs"/>
      <w:r>
        <w:t>Anguita, Davide, Alessandro Ghio, Noemi Greco, Luca Oneto, and Sandro Ridella. 2010</w:t>
      </w:r>
      <w:r>
        <w:t xml:space="preserve">. “Model Selection for Support Vector Machines: Advantages and Disadvantages of the Machine Learning Theory.” In </w:t>
      </w:r>
      <w:r>
        <w:rPr>
          <w:i/>
          <w:iCs/>
        </w:rPr>
        <w:t>The 2010 International Joint Conference on Neural Networks (IJCNN)</w:t>
      </w:r>
      <w:r>
        <w:t xml:space="preserve">, 1–8. IEEE. </w:t>
      </w:r>
      <w:hyperlink r:id="rId61">
        <w:r>
          <w:rPr>
            <w:rStyle w:val="Hyperlink"/>
          </w:rPr>
          <w:t>ht</w:t>
        </w:r>
        <w:r>
          <w:rPr>
            <w:rStyle w:val="Hyperlink"/>
          </w:rPr>
          <w:t>tps://doi.org/10.1109/IJCNN.2010.5596450</w:t>
        </w:r>
      </w:hyperlink>
      <w:r>
        <w:t>.</w:t>
      </w:r>
    </w:p>
    <w:p w14:paraId="22F6F4BE" w14:textId="77777777" w:rsidR="00AD5222" w:rsidRDefault="009E232F" w:rsidP="00BB0973">
      <w:pPr>
        <w:pStyle w:val="Bibliography"/>
        <w:spacing w:line="480" w:lineRule="auto"/>
      </w:pPr>
      <w:bookmarkStart w:id="87" w:name="ref-AsiaGreen"/>
      <w:bookmarkEnd w:id="85"/>
      <w:r>
        <w:t xml:space="preserve">Anissanti, Meita. 2021. “The Link Between GDP Growth and the Real Estate Market.” </w:t>
      </w:r>
      <w:r>
        <w:rPr>
          <w:i/>
          <w:iCs/>
        </w:rPr>
        <w:t>Asia Green Real Estate</w:t>
      </w:r>
      <w:r>
        <w:t xml:space="preserve">, November. </w:t>
      </w:r>
      <w:hyperlink r:id="rId62">
        <w:r>
          <w:rPr>
            <w:rStyle w:val="Hyperlink"/>
          </w:rPr>
          <w:t>https://www.asiagreen.com/en/news-insights/the-link-between-gdp-growth-and-the-real-estate-market</w:t>
        </w:r>
      </w:hyperlink>
      <w:r>
        <w:t>.</w:t>
      </w:r>
    </w:p>
    <w:p w14:paraId="7717F343" w14:textId="77777777" w:rsidR="00AD5222" w:rsidRDefault="009E232F" w:rsidP="00BB0973">
      <w:pPr>
        <w:pStyle w:val="Bibliography"/>
        <w:spacing w:line="480" w:lineRule="auto"/>
      </w:pPr>
      <w:bookmarkStart w:id="88" w:name="ref-Arnold"/>
      <w:bookmarkEnd w:id="87"/>
      <w:r>
        <w:t xml:space="preserve">Arnold, Mark J., and Kristy E. Reynolds. 2003. “Hedonic Shopping Motivations.” </w:t>
      </w:r>
      <w:r>
        <w:rPr>
          <w:i/>
          <w:iCs/>
        </w:rPr>
        <w:t>Journal of Retailing</w:t>
      </w:r>
      <w:r>
        <w:t xml:space="preserve"> 79 (January): 77–95. </w:t>
      </w:r>
      <w:hyperlink r:id="rId63">
        <w:r>
          <w:rPr>
            <w:rStyle w:val="Hyperlink"/>
          </w:rPr>
          <w:t>https://doi.org/10.1016/S0022-4359(03)00007-1</w:t>
        </w:r>
      </w:hyperlink>
      <w:r>
        <w:t>.</w:t>
      </w:r>
    </w:p>
    <w:p w14:paraId="6CDC542A" w14:textId="77777777" w:rsidR="00AD5222" w:rsidRDefault="009E232F" w:rsidP="00BB0973">
      <w:pPr>
        <w:pStyle w:val="Bibliography"/>
        <w:spacing w:line="480" w:lineRule="auto"/>
      </w:pPr>
      <w:bookmarkStart w:id="89" w:name="ref-BAO"/>
      <w:bookmarkEnd w:id="88"/>
      <w:r>
        <w:t xml:space="preserve">BAO, Helen X. H., and Cynthia M. GONG. 2016. “ENDOWMENT EFFECT AND HOUSING DECISIONS.” </w:t>
      </w:r>
      <w:r>
        <w:rPr>
          <w:i/>
          <w:iCs/>
        </w:rPr>
        <w:t>International Journal of Strategic Property Management</w:t>
      </w:r>
      <w:r>
        <w:t xml:space="preserve"> 20 (December): 341–</w:t>
      </w:r>
      <w:r>
        <w:t xml:space="preserve">53. </w:t>
      </w:r>
      <w:hyperlink r:id="rId64">
        <w:r>
          <w:rPr>
            <w:rStyle w:val="Hyperlink"/>
          </w:rPr>
          <w:t>https://doi.org/10.3846/1648715X.2016.1192069</w:t>
        </w:r>
      </w:hyperlink>
      <w:r>
        <w:t>.</w:t>
      </w:r>
    </w:p>
    <w:p w14:paraId="5B95AECA" w14:textId="77777777" w:rsidR="00AD5222" w:rsidRDefault="009E232F" w:rsidP="00BB0973">
      <w:pPr>
        <w:pStyle w:val="Bibliography"/>
        <w:spacing w:line="480" w:lineRule="auto"/>
      </w:pPr>
      <w:bookmarkStart w:id="90" w:name="ref-Bernasconi"/>
      <w:bookmarkEnd w:id="89"/>
      <w:r>
        <w:lastRenderedPageBreak/>
        <w:t>Bernasconi, Michele, Luca Corazzini, and Raffaello Seri. 2014. “Reference Dependent Preferences, Hedonic Adaptation and Tax Evasion: Does th</w:t>
      </w:r>
      <w:r>
        <w:t xml:space="preserve">e Tax Burden Matter?” </w:t>
      </w:r>
      <w:r>
        <w:rPr>
          <w:i/>
          <w:iCs/>
        </w:rPr>
        <w:t>Journal of Economic Psychology</w:t>
      </w:r>
      <w:r>
        <w:t xml:space="preserve"> 40 (February): 103–18. </w:t>
      </w:r>
      <w:hyperlink r:id="rId65">
        <w:r>
          <w:rPr>
            <w:rStyle w:val="Hyperlink"/>
          </w:rPr>
          <w:t>https://doi.org/10.1016/j.joep.2013.01.005</w:t>
        </w:r>
      </w:hyperlink>
      <w:r>
        <w:t>.</w:t>
      </w:r>
    </w:p>
    <w:p w14:paraId="185F6C01" w14:textId="77777777" w:rsidR="00AD5222" w:rsidRDefault="009E232F" w:rsidP="00BB0973">
      <w:pPr>
        <w:pStyle w:val="Bibliography"/>
        <w:spacing w:line="480" w:lineRule="auto"/>
      </w:pPr>
      <w:bookmarkStart w:id="91" w:name="ref-Berry"/>
      <w:bookmarkEnd w:id="90"/>
      <w:r>
        <w:t>Berry, Brian J. L., and Robert S. Bednarz. 1975. “A Hedonic Model of Price</w:t>
      </w:r>
      <w:r>
        <w:t xml:space="preserve">s and Assessments for Single-Family Homes: Does the Assessor Follow the Market or the Market Follow the Assessor?” </w:t>
      </w:r>
      <w:r>
        <w:rPr>
          <w:i/>
          <w:iCs/>
        </w:rPr>
        <w:t>Land Economics</w:t>
      </w:r>
      <w:r>
        <w:t xml:space="preserve"> 51 (February): 21. </w:t>
      </w:r>
      <w:hyperlink r:id="rId66">
        <w:r>
          <w:rPr>
            <w:rStyle w:val="Hyperlink"/>
          </w:rPr>
          <w:t>https://doi.org/10.2307/3145138</w:t>
        </w:r>
      </w:hyperlink>
      <w:r>
        <w:t>.</w:t>
      </w:r>
    </w:p>
    <w:p w14:paraId="1FBF1611" w14:textId="77777777" w:rsidR="00AD5222" w:rsidRDefault="009E232F" w:rsidP="00BB0973">
      <w:pPr>
        <w:pStyle w:val="Bibliography"/>
        <w:spacing w:line="480" w:lineRule="auto"/>
      </w:pPr>
      <w:bookmarkStart w:id="92" w:name="ref-Bingyang"/>
      <w:bookmarkEnd w:id="91"/>
      <w:r>
        <w:t>Bingyang, L V, Mao Jie,</w:t>
      </w:r>
      <w:r>
        <w:t xml:space="preserve"> and L V Yinhan. 2013. “Incentive Mechanism for Governments in the Market of Real Estate: Problems and Reforms.” </w:t>
      </w:r>
      <w:r>
        <w:rPr>
          <w:i/>
          <w:iCs/>
        </w:rPr>
        <w:t>Finance &amp;Amp; Trade Economics</w:t>
      </w:r>
      <w:r>
        <w:t>, 7.</w:t>
      </w:r>
    </w:p>
    <w:p w14:paraId="00BE4A65" w14:textId="77777777" w:rsidR="00AD5222" w:rsidRDefault="009E232F" w:rsidP="00BB0973">
      <w:pPr>
        <w:pStyle w:val="Bibliography"/>
        <w:spacing w:line="480" w:lineRule="auto"/>
      </w:pPr>
      <w:bookmarkStart w:id="93" w:name="ref-Breusch"/>
      <w:bookmarkEnd w:id="92"/>
      <w:r>
        <w:t xml:space="preserve">Breusch, T. S., and A. R. Pagan. 1979. </w:t>
      </w:r>
      <w:r>
        <w:t xml:space="preserve">“A Simple Test for Heteroscedasticity and Random Coefficient Variation.” </w:t>
      </w:r>
      <w:r>
        <w:rPr>
          <w:i/>
          <w:iCs/>
        </w:rPr>
        <w:t>Econometrica</w:t>
      </w:r>
      <w:r>
        <w:t xml:space="preserve"> 47 (September): 1287. </w:t>
      </w:r>
      <w:hyperlink r:id="rId67">
        <w:r>
          <w:rPr>
            <w:rStyle w:val="Hyperlink"/>
          </w:rPr>
          <w:t>https://doi.org/10.2307/1911963</w:t>
        </w:r>
      </w:hyperlink>
      <w:r>
        <w:t>.</w:t>
      </w:r>
    </w:p>
    <w:p w14:paraId="1F38AB5B" w14:textId="77777777" w:rsidR="00AD5222" w:rsidRDefault="009E232F" w:rsidP="00BB0973">
      <w:pPr>
        <w:pStyle w:val="Bibliography"/>
        <w:spacing w:line="480" w:lineRule="auto"/>
      </w:pPr>
      <w:bookmarkStart w:id="94" w:name="ref-Bruin"/>
      <w:bookmarkEnd w:id="93"/>
      <w:r>
        <w:t xml:space="preserve">Bruin, J. 2011. “Newtest: Command to Compute New Test @ONLINE.” </w:t>
      </w:r>
      <w:hyperlink r:id="rId68">
        <w:r>
          <w:rPr>
            <w:rStyle w:val="Hyperlink"/>
          </w:rPr>
          <w:t>http://www.ats.ucla.edu/stat/stata/ado/analysis/</w:t>
        </w:r>
      </w:hyperlink>
      <w:r>
        <w:t>.</w:t>
      </w:r>
    </w:p>
    <w:p w14:paraId="5C129168" w14:textId="77777777" w:rsidR="00AD5222" w:rsidRDefault="009E232F" w:rsidP="00BB0973">
      <w:pPr>
        <w:pStyle w:val="Bibliography"/>
        <w:spacing w:line="480" w:lineRule="auto"/>
      </w:pPr>
      <w:bookmarkStart w:id="95" w:name="ref-Clapp"/>
      <w:bookmarkEnd w:id="94"/>
      <w:r>
        <w:t xml:space="preserve">Clapp, John M., and Carmelo Giaccotto. 1998. “Residential Hedonic Models: A Rational Expectations Approach to Age Effects.” </w:t>
      </w:r>
      <w:r>
        <w:rPr>
          <w:i/>
          <w:iCs/>
        </w:rPr>
        <w:t>Journal of Urb</w:t>
      </w:r>
      <w:r>
        <w:rPr>
          <w:i/>
          <w:iCs/>
        </w:rPr>
        <w:t>an Economics</w:t>
      </w:r>
      <w:r>
        <w:t xml:space="preserve"> 44 (November): 415–37. </w:t>
      </w:r>
      <w:hyperlink r:id="rId69">
        <w:r>
          <w:rPr>
            <w:rStyle w:val="Hyperlink"/>
          </w:rPr>
          <w:t>https://doi.org/10.1006/juec.1997.2076</w:t>
        </w:r>
      </w:hyperlink>
      <w:r>
        <w:t>.</w:t>
      </w:r>
    </w:p>
    <w:p w14:paraId="4F6135D5" w14:textId="77777777" w:rsidR="00AD5222" w:rsidRDefault="009E232F" w:rsidP="00BB0973">
      <w:pPr>
        <w:pStyle w:val="Bibliography"/>
        <w:spacing w:line="480" w:lineRule="auto"/>
      </w:pPr>
      <w:bookmarkStart w:id="96" w:name="ref-Collett"/>
      <w:bookmarkEnd w:id="95"/>
      <w:r>
        <w:t xml:space="preserve">Collett, David, Colin Lizieri, and Charles Ward. 2003. “Timing and the Holding Periods of Institutional Real Estate.” </w:t>
      </w:r>
      <w:r>
        <w:rPr>
          <w:i/>
          <w:iCs/>
        </w:rPr>
        <w:t>Real</w:t>
      </w:r>
      <w:r>
        <w:rPr>
          <w:i/>
          <w:iCs/>
        </w:rPr>
        <w:t xml:space="preserve"> Estate Economics</w:t>
      </w:r>
      <w:r>
        <w:t xml:space="preserve"> 31 (June): 205–22. </w:t>
      </w:r>
      <w:hyperlink r:id="rId70">
        <w:r>
          <w:rPr>
            <w:rStyle w:val="Hyperlink"/>
          </w:rPr>
          <w:t>https://doi.org/10.1111/1540-6229.00063</w:t>
        </w:r>
      </w:hyperlink>
      <w:r>
        <w:t>.</w:t>
      </w:r>
    </w:p>
    <w:p w14:paraId="5F5B15E0" w14:textId="77777777" w:rsidR="00AD5222" w:rsidRDefault="009E232F" w:rsidP="00BB0973">
      <w:pPr>
        <w:pStyle w:val="Bibliography"/>
        <w:spacing w:line="480" w:lineRule="auto"/>
      </w:pPr>
      <w:bookmarkStart w:id="97" w:name="ref-Crowling"/>
      <w:bookmarkEnd w:id="96"/>
      <w:r>
        <w:t xml:space="preserve">Cowling, Keith, and John Cubbin. 1972. “Hedonic Price Indexes for United Kingdom Cars.” </w:t>
      </w:r>
      <w:r>
        <w:rPr>
          <w:i/>
          <w:iCs/>
        </w:rPr>
        <w:t>The Economic Journal</w:t>
      </w:r>
      <w:r>
        <w:t xml:space="preserve"> 82 (Septem</w:t>
      </w:r>
      <w:r>
        <w:t xml:space="preserve">ber): 963. </w:t>
      </w:r>
      <w:hyperlink r:id="rId71">
        <w:r>
          <w:rPr>
            <w:rStyle w:val="Hyperlink"/>
          </w:rPr>
          <w:t>https://doi.org/10.2307/2230261</w:t>
        </w:r>
      </w:hyperlink>
      <w:r>
        <w:t>.</w:t>
      </w:r>
    </w:p>
    <w:p w14:paraId="446328FD" w14:textId="77777777" w:rsidR="00AD5222" w:rsidRDefault="009E232F" w:rsidP="00BB0973">
      <w:pPr>
        <w:pStyle w:val="Bibliography"/>
        <w:spacing w:line="480" w:lineRule="auto"/>
      </w:pPr>
      <w:bookmarkStart w:id="98" w:name="ref-Curcuru"/>
      <w:bookmarkEnd w:id="97"/>
      <w:r>
        <w:lastRenderedPageBreak/>
        <w:t xml:space="preserve">Curcuru, Stephanie, John Heaton, Deborah Lucas, and Damien Moore. 2010. “Heterogeneity and Portfolio Choice: Theory and Evidence.” </w:t>
      </w:r>
      <w:r>
        <w:rPr>
          <w:i/>
          <w:iCs/>
        </w:rPr>
        <w:t>Handbook of Financial Economet</w:t>
      </w:r>
      <w:r>
        <w:rPr>
          <w:i/>
          <w:iCs/>
        </w:rPr>
        <w:t>rics: Tools and Techniques</w:t>
      </w:r>
      <w:r>
        <w:t xml:space="preserve">, 337–82. </w:t>
      </w:r>
      <w:hyperlink r:id="rId72">
        <w:r>
          <w:rPr>
            <w:rStyle w:val="Hyperlink"/>
          </w:rPr>
          <w:t>https://doi.org/10.1016/B978-0-444-50897-3.50009-2</w:t>
        </w:r>
      </w:hyperlink>
      <w:r>
        <w:t>.</w:t>
      </w:r>
    </w:p>
    <w:p w14:paraId="2B2839FE" w14:textId="77777777" w:rsidR="00AD5222" w:rsidRDefault="009E232F" w:rsidP="00BB0973">
      <w:pPr>
        <w:pStyle w:val="Bibliography"/>
        <w:spacing w:line="480" w:lineRule="auto"/>
      </w:pPr>
      <w:bookmarkStart w:id="99" w:name="ref-Du"/>
      <w:bookmarkEnd w:id="98"/>
      <w:r>
        <w:t>Du, Hongyan, Yongkai Ma, and Yunbi An. 2011. “The Impact of Land Policy on the Relation Between Ho</w:t>
      </w:r>
      <w:r>
        <w:t xml:space="preserve">using and Land Prices: Evidence from China.” </w:t>
      </w:r>
      <w:r>
        <w:rPr>
          <w:i/>
          <w:iCs/>
        </w:rPr>
        <w:t>The Quarterly Review of Economics and Finance</w:t>
      </w:r>
      <w:r>
        <w:t xml:space="preserve"> 51 (February): 19–27. </w:t>
      </w:r>
      <w:hyperlink r:id="rId73">
        <w:r>
          <w:rPr>
            <w:rStyle w:val="Hyperlink"/>
          </w:rPr>
          <w:t>https://doi.org/10.1016/j.qref.2010.09.004</w:t>
        </w:r>
      </w:hyperlink>
      <w:r>
        <w:t>.</w:t>
      </w:r>
    </w:p>
    <w:p w14:paraId="41459513" w14:textId="77777777" w:rsidR="00AD5222" w:rsidRDefault="009E232F" w:rsidP="00BB0973">
      <w:pPr>
        <w:pStyle w:val="Bibliography"/>
        <w:spacing w:line="480" w:lineRule="auto"/>
      </w:pPr>
      <w:bookmarkStart w:id="100" w:name="ref-Dulberger"/>
      <w:bookmarkEnd w:id="99"/>
      <w:r>
        <w:t>Dulberger, Ellen R. 1987. “THE APPLIC</w:t>
      </w:r>
      <w:r>
        <w:t>ATION OF AN HEDONIC MODEL TO a QUALITY ADJUSTED PRICE INDEX FOR COMPUTER PROCESSORS.”</w:t>
      </w:r>
    </w:p>
    <w:p w14:paraId="2574BE8A" w14:textId="77777777" w:rsidR="00AD5222" w:rsidRDefault="009E232F" w:rsidP="00BB0973">
      <w:pPr>
        <w:pStyle w:val="Bibliography"/>
        <w:spacing w:line="480" w:lineRule="auto"/>
      </w:pPr>
      <w:bookmarkStart w:id="101" w:name="ref-Dutta"/>
      <w:bookmarkEnd w:id="100"/>
      <w:r>
        <w:t xml:space="preserve">Dutta, Sourav. 2018. “An Overview on the Evolution and Adoption of Deep Learning Applications Used in the Industry.” </w:t>
      </w:r>
      <w:r>
        <w:rPr>
          <w:i/>
          <w:iCs/>
        </w:rPr>
        <w:t>WIREs Data Mining and Knowledge Discovery</w:t>
      </w:r>
      <w:r>
        <w:t xml:space="preserve"> 8 (July). </w:t>
      </w:r>
      <w:hyperlink r:id="rId74">
        <w:r>
          <w:rPr>
            <w:rStyle w:val="Hyperlink"/>
          </w:rPr>
          <w:t>https://doi.org/10.1002/widm.1257</w:t>
        </w:r>
      </w:hyperlink>
      <w:r>
        <w:t>.</w:t>
      </w:r>
    </w:p>
    <w:p w14:paraId="0ABE764C" w14:textId="77777777" w:rsidR="00AD5222" w:rsidRDefault="009E232F" w:rsidP="00BB0973">
      <w:pPr>
        <w:pStyle w:val="Bibliography"/>
        <w:spacing w:line="480" w:lineRule="auto"/>
      </w:pPr>
      <w:bookmarkStart w:id="102" w:name="ref-Epple"/>
      <w:bookmarkEnd w:id="101"/>
      <w:r>
        <w:t xml:space="preserve">Epple, Dennis. 1987. “Hedonic Prices and Implicit Markets: Estimating Demand and Supply Functions for Differentiated Products.” </w:t>
      </w:r>
      <w:r>
        <w:rPr>
          <w:i/>
          <w:iCs/>
        </w:rPr>
        <w:t>Journal of Political Economy</w:t>
      </w:r>
      <w:r>
        <w:t xml:space="preserve"> 95 (February</w:t>
      </w:r>
      <w:r>
        <w:t xml:space="preserve">): 59–80. </w:t>
      </w:r>
      <w:hyperlink r:id="rId75">
        <w:r>
          <w:rPr>
            <w:rStyle w:val="Hyperlink"/>
          </w:rPr>
          <w:t>https://doi.org/10.1086/261441</w:t>
        </w:r>
      </w:hyperlink>
      <w:r>
        <w:t>.</w:t>
      </w:r>
    </w:p>
    <w:p w14:paraId="47CD03FF" w14:textId="77777777" w:rsidR="00AD5222" w:rsidRDefault="009E232F" w:rsidP="00BB0973">
      <w:pPr>
        <w:pStyle w:val="Bibliography"/>
        <w:spacing w:line="480" w:lineRule="auto"/>
      </w:pPr>
      <w:bookmarkStart w:id="103" w:name="ref-FRED2021"/>
      <w:bookmarkEnd w:id="102"/>
      <w:r>
        <w:t xml:space="preserve">FRED. 2021. “Gross Domestic Product.” Federal Reserve Bank of the USA. </w:t>
      </w:r>
      <w:hyperlink r:id="rId76">
        <w:r>
          <w:rPr>
            <w:rStyle w:val="Hyperlink"/>
          </w:rPr>
          <w:t>https://fred.stlouisfed.org/series/</w:t>
        </w:r>
        <w:r>
          <w:rPr>
            <w:rStyle w:val="Hyperlink"/>
          </w:rPr>
          <w:t>GDP</w:t>
        </w:r>
      </w:hyperlink>
      <w:r>
        <w:t>.</w:t>
      </w:r>
    </w:p>
    <w:p w14:paraId="1F1F24EE" w14:textId="77777777" w:rsidR="00AD5222" w:rsidRDefault="009E232F" w:rsidP="00BB0973">
      <w:pPr>
        <w:pStyle w:val="Bibliography"/>
        <w:spacing w:line="480" w:lineRule="auto"/>
      </w:pPr>
      <w:bookmarkStart w:id="104" w:name="ref-Gardiner"/>
      <w:bookmarkEnd w:id="103"/>
      <w:r>
        <w:t xml:space="preserve">Gardiner, Brian. 1997. “Squatters’ Rights and Adverse Possession: A Search for Equitable Application of Property Laws.” </w:t>
      </w:r>
      <w:r>
        <w:rPr>
          <w:i/>
          <w:iCs/>
        </w:rPr>
        <w:t>Ind. Int’l &amp;Amp; Comp. L. Rev.</w:t>
      </w:r>
      <w:r>
        <w:t xml:space="preserve"> 8: 119.</w:t>
      </w:r>
    </w:p>
    <w:p w14:paraId="08D88965" w14:textId="77777777" w:rsidR="00AD5222" w:rsidRDefault="009E232F" w:rsidP="00BB0973">
      <w:pPr>
        <w:pStyle w:val="Bibliography"/>
        <w:spacing w:line="480" w:lineRule="auto"/>
      </w:pPr>
      <w:bookmarkStart w:id="105" w:name="ref-Goodman"/>
      <w:bookmarkEnd w:id="104"/>
      <w:r>
        <w:t xml:space="preserve">Goodman, A. C. 1978. </w:t>
      </w:r>
      <w:r>
        <w:t xml:space="preserve">“Hedonic Prices, Price Indices and Housing Markets.” </w:t>
      </w:r>
      <w:r>
        <w:rPr>
          <w:i/>
          <w:iCs/>
        </w:rPr>
        <w:t>Journal of Urban Economics</w:t>
      </w:r>
      <w:r>
        <w:t>, 471–84.</w:t>
      </w:r>
    </w:p>
    <w:p w14:paraId="761B8D61" w14:textId="77777777" w:rsidR="00AD5222" w:rsidRDefault="009E232F" w:rsidP="00BB0973">
      <w:pPr>
        <w:pStyle w:val="Bibliography"/>
        <w:spacing w:line="480" w:lineRule="auto"/>
      </w:pPr>
      <w:bookmarkStart w:id="106" w:name="ref-Gourieroux"/>
      <w:bookmarkEnd w:id="105"/>
      <w:r>
        <w:lastRenderedPageBreak/>
        <w:t xml:space="preserve">Gouriéroux, Christian, and Anne Laferrère. 2009. “Managing Hedonic Housing Price Indexes: The French Experience.” </w:t>
      </w:r>
      <w:r>
        <w:rPr>
          <w:i/>
          <w:iCs/>
        </w:rPr>
        <w:t>Journal of Housing Economics</w:t>
      </w:r>
      <w:r>
        <w:t xml:space="preserve"> 18 (September): 206–13. </w:t>
      </w:r>
      <w:hyperlink r:id="rId77">
        <w:r>
          <w:rPr>
            <w:rStyle w:val="Hyperlink"/>
          </w:rPr>
          <w:t>https://doi.org/10.1016/j.jhe.2009.07.012</w:t>
        </w:r>
      </w:hyperlink>
      <w:r>
        <w:t>.</w:t>
      </w:r>
    </w:p>
    <w:p w14:paraId="1A0BAA17" w14:textId="77777777" w:rsidR="00AD5222" w:rsidRDefault="009E232F" w:rsidP="00BB0973">
      <w:pPr>
        <w:pStyle w:val="Bibliography"/>
        <w:spacing w:line="480" w:lineRule="auto"/>
      </w:pPr>
      <w:bookmarkStart w:id="107" w:name="ref-Guilkey"/>
      <w:bookmarkEnd w:id="106"/>
      <w:r>
        <w:t xml:space="preserve">Guilkey, David, Mike Miles, and Rebel Cole. 1989. “The Motivation for Institutional Real Estate Sales and Implications for Asset Class Returns.” </w:t>
      </w:r>
      <w:r>
        <w:rPr>
          <w:i/>
          <w:iCs/>
        </w:rPr>
        <w:t>Real Es</w:t>
      </w:r>
      <w:r>
        <w:rPr>
          <w:i/>
          <w:iCs/>
        </w:rPr>
        <w:t>tate Economics</w:t>
      </w:r>
      <w:r>
        <w:t xml:space="preserve"> 17 (March): 70–86. </w:t>
      </w:r>
      <w:hyperlink r:id="rId78">
        <w:r>
          <w:rPr>
            <w:rStyle w:val="Hyperlink"/>
          </w:rPr>
          <w:t>https://doi.org/10.1111/1540-6229.00474</w:t>
        </w:r>
      </w:hyperlink>
      <w:r>
        <w:t>.</w:t>
      </w:r>
    </w:p>
    <w:p w14:paraId="4C8904E7" w14:textId="77777777" w:rsidR="00AD5222" w:rsidRDefault="009E232F" w:rsidP="00BB0973">
      <w:pPr>
        <w:pStyle w:val="Bibliography"/>
        <w:spacing w:line="480" w:lineRule="auto"/>
      </w:pPr>
      <w:bookmarkStart w:id="108" w:name="ref-Herath1"/>
      <w:bookmarkEnd w:id="107"/>
      <w:r>
        <w:t>Herath, Shanaka, and Gunther Maier. 2010. “The Hedonic Price Method in Real Estate and Housing Market Research: A Review o</w:t>
      </w:r>
      <w:r>
        <w:t>f the Literature.”</w:t>
      </w:r>
    </w:p>
    <w:p w14:paraId="3F8DF5DF" w14:textId="77777777" w:rsidR="00AD5222" w:rsidRDefault="009E232F" w:rsidP="00BB0973">
      <w:pPr>
        <w:pStyle w:val="Bibliography"/>
        <w:spacing w:line="480" w:lineRule="auto"/>
      </w:pPr>
      <w:bookmarkStart w:id="109" w:name="ref-Holbrook"/>
      <w:bookmarkEnd w:id="108"/>
      <w:r>
        <w:t xml:space="preserve">Holbrook, Morris B., and Elizabeth C. Hirschman. 1982. “The Experiential Aspects of Consumption: Consumer Fantasies, Feelings, and Fun.” </w:t>
      </w:r>
      <w:r>
        <w:rPr>
          <w:i/>
          <w:iCs/>
        </w:rPr>
        <w:t>Journal of Consumer Research</w:t>
      </w:r>
      <w:r>
        <w:t xml:space="preserve"> 9 (September): 132. </w:t>
      </w:r>
      <w:hyperlink r:id="rId79">
        <w:r>
          <w:rPr>
            <w:rStyle w:val="Hyperlink"/>
          </w:rPr>
          <w:t>h</w:t>
        </w:r>
        <w:r>
          <w:rPr>
            <w:rStyle w:val="Hyperlink"/>
          </w:rPr>
          <w:t>ttps://doi.org/10.1086/208906</w:t>
        </w:r>
      </w:hyperlink>
      <w:r>
        <w:t>.</w:t>
      </w:r>
    </w:p>
    <w:p w14:paraId="441E51B1" w14:textId="77777777" w:rsidR="00AD5222" w:rsidRDefault="009E232F" w:rsidP="00BB0973">
      <w:pPr>
        <w:pStyle w:val="Bibliography"/>
        <w:spacing w:line="480" w:lineRule="auto"/>
      </w:pPr>
      <w:bookmarkStart w:id="110" w:name="ref-Hoy"/>
      <w:bookmarkEnd w:id="109"/>
      <w:r>
        <w:t xml:space="preserve">Hoy, Michael, and Emmanuel Jimenez. 1991. “Squatters’ Rights and Urban Development: An Economic Perspective.” </w:t>
      </w:r>
      <w:r>
        <w:rPr>
          <w:i/>
          <w:iCs/>
        </w:rPr>
        <w:t>Economica</w:t>
      </w:r>
      <w:r>
        <w:t xml:space="preserve"> 58 (February): 79. </w:t>
      </w:r>
      <w:hyperlink r:id="rId80">
        <w:r>
          <w:rPr>
            <w:rStyle w:val="Hyperlink"/>
          </w:rPr>
          <w:t>https://doi.org/10.2307/2554976</w:t>
        </w:r>
      </w:hyperlink>
      <w:r>
        <w:t>.</w:t>
      </w:r>
    </w:p>
    <w:p w14:paraId="5A30B96F" w14:textId="77777777" w:rsidR="00AD5222" w:rsidRDefault="009E232F" w:rsidP="00BB0973">
      <w:pPr>
        <w:pStyle w:val="Bibliography"/>
        <w:spacing w:line="480" w:lineRule="auto"/>
      </w:pPr>
      <w:bookmarkStart w:id="111" w:name="ref-Kahneman"/>
      <w:bookmarkEnd w:id="110"/>
      <w:r>
        <w:t xml:space="preserve">Kahneman, Daniel, Jack L Knetsch, and Richard H Thaler. 1990. “Experimental Tests of the Endowment Effect and the Coase Theorem.” </w:t>
      </w:r>
      <w:r>
        <w:rPr>
          <w:i/>
          <w:iCs/>
        </w:rPr>
        <w:t>Journal of Political Economy</w:t>
      </w:r>
      <w:r>
        <w:t xml:space="preserve"> 98: 1325–48.</w:t>
      </w:r>
    </w:p>
    <w:p w14:paraId="1A46B1C4" w14:textId="77777777" w:rsidR="00AD5222" w:rsidRDefault="009E232F" w:rsidP="00BB0973">
      <w:pPr>
        <w:pStyle w:val="Bibliography"/>
        <w:spacing w:line="480" w:lineRule="auto"/>
      </w:pPr>
      <w:bookmarkStart w:id="112" w:name="ref-LaDH"/>
      <w:bookmarkEnd w:id="111"/>
      <w:r>
        <w:t>La</w:t>
      </w:r>
      <w:r>
        <w:t xml:space="preserve">DH. 2022. “Louisiana Department of Health: Covid-19 Information @ONLINE.” </w:t>
      </w:r>
      <w:hyperlink r:id="rId81">
        <w:r>
          <w:rPr>
            <w:rStyle w:val="Hyperlink"/>
          </w:rPr>
          <w:t>https://ldh.la.gov/Coronavirus/</w:t>
        </w:r>
      </w:hyperlink>
      <w:r>
        <w:t>.</w:t>
      </w:r>
    </w:p>
    <w:p w14:paraId="251E68E6" w14:textId="77777777" w:rsidR="00AD5222" w:rsidRDefault="009E232F" w:rsidP="00BB0973">
      <w:pPr>
        <w:pStyle w:val="Bibliography"/>
        <w:spacing w:line="480" w:lineRule="auto"/>
      </w:pPr>
      <w:bookmarkStart w:id="113" w:name="ref-LeSage"/>
      <w:bookmarkEnd w:id="112"/>
      <w:r>
        <w:t xml:space="preserve">LeSage, James P., and R. Kelley Pace. 2004. “Models for Spatially Dependent Missing Data.” </w:t>
      </w:r>
      <w:r>
        <w:rPr>
          <w:i/>
          <w:iCs/>
        </w:rPr>
        <w:t>The Jou</w:t>
      </w:r>
      <w:r>
        <w:rPr>
          <w:i/>
          <w:iCs/>
        </w:rPr>
        <w:t>rnal of Real Estate Finance and Economics</w:t>
      </w:r>
      <w:r>
        <w:t xml:space="preserve"> 29 (September): 233–54. </w:t>
      </w:r>
      <w:hyperlink r:id="rId82">
        <w:r>
          <w:rPr>
            <w:rStyle w:val="Hyperlink"/>
          </w:rPr>
          <w:t>https://doi.org/10.1023/B:REAL.0000035312.82241.e4</w:t>
        </w:r>
      </w:hyperlink>
      <w:r>
        <w:t>.</w:t>
      </w:r>
    </w:p>
    <w:p w14:paraId="1AAAF7FA" w14:textId="77777777" w:rsidR="00AD5222" w:rsidRDefault="009E232F" w:rsidP="00BB0973">
      <w:pPr>
        <w:pStyle w:val="Bibliography"/>
        <w:spacing w:line="480" w:lineRule="auto"/>
      </w:pPr>
      <w:bookmarkStart w:id="114" w:name="ref-Ling"/>
      <w:bookmarkEnd w:id="113"/>
      <w:r>
        <w:lastRenderedPageBreak/>
        <w:t>LING, DAVID C., JOSEPH T. L. OOI, and THAO T. T. LE. 2015. “Explaini</w:t>
      </w:r>
      <w:r>
        <w:t xml:space="preserve">ng House Price Dynamics: Isolating the Role of Nonfundamentals.” </w:t>
      </w:r>
      <w:r>
        <w:rPr>
          <w:i/>
          <w:iCs/>
        </w:rPr>
        <w:t>Journal of Money, Credit and Banking</w:t>
      </w:r>
      <w:r>
        <w:t xml:space="preserve"> 47 (March): 87–125. </w:t>
      </w:r>
      <w:hyperlink r:id="rId83">
        <w:r>
          <w:rPr>
            <w:rStyle w:val="Hyperlink"/>
          </w:rPr>
          <w:t>https://doi.org/10.1111/jmcb.12194</w:t>
        </w:r>
      </w:hyperlink>
      <w:r>
        <w:t>.</w:t>
      </w:r>
    </w:p>
    <w:p w14:paraId="2BF8030B" w14:textId="77777777" w:rsidR="00AD5222" w:rsidRDefault="009E232F" w:rsidP="00BB0973">
      <w:pPr>
        <w:pStyle w:val="Bibliography"/>
        <w:spacing w:line="480" w:lineRule="auto"/>
      </w:pPr>
      <w:bookmarkStart w:id="115" w:name="ref-Locke"/>
      <w:bookmarkEnd w:id="114"/>
      <w:r>
        <w:t xml:space="preserve">Locke, John, and Wolfram Engels. 1691. </w:t>
      </w:r>
      <w:r>
        <w:rPr>
          <w:i/>
          <w:iCs/>
        </w:rPr>
        <w:t xml:space="preserve">Some </w:t>
      </w:r>
      <w:r>
        <w:rPr>
          <w:i/>
          <w:iCs/>
        </w:rPr>
        <w:t>Considerations of the Consequences of the Lowering of Interest, and Raising the Value of Money</w:t>
      </w:r>
      <w:r>
        <w:t>. Verlag Wirtschaft und Finanzen.</w:t>
      </w:r>
    </w:p>
    <w:p w14:paraId="649992F0" w14:textId="77777777" w:rsidR="00AD5222" w:rsidRDefault="009E232F" w:rsidP="00BB0973">
      <w:pPr>
        <w:pStyle w:val="Bibliography"/>
        <w:spacing w:line="480" w:lineRule="auto"/>
      </w:pPr>
      <w:bookmarkStart w:id="116" w:name="ref-Manhertz"/>
      <w:bookmarkEnd w:id="115"/>
      <w:r>
        <w:t xml:space="preserve">Manhertz, Treh. 2021. “The u.s. Housing Market Gained More Value in 2020 Than in Any Year Since 2005.” </w:t>
      </w:r>
      <w:r>
        <w:rPr>
          <w:i/>
          <w:iCs/>
        </w:rPr>
        <w:t>Zillow Research</w:t>
      </w:r>
      <w:r>
        <w:t xml:space="preserve">. </w:t>
      </w:r>
      <w:hyperlink r:id="rId84">
        <w:r>
          <w:rPr>
            <w:rStyle w:val="Hyperlink"/>
          </w:rPr>
          <w:t>https://www.zillow.com/research/zillow-total-housing-value-2020-28704/</w:t>
        </w:r>
      </w:hyperlink>
      <w:r>
        <w:t>.</w:t>
      </w:r>
    </w:p>
    <w:p w14:paraId="72A6E823" w14:textId="77777777" w:rsidR="00AD5222" w:rsidRDefault="009E232F" w:rsidP="00BB0973">
      <w:pPr>
        <w:pStyle w:val="Bibliography"/>
        <w:spacing w:line="480" w:lineRule="auto"/>
      </w:pPr>
      <w:bookmarkStart w:id="117" w:name="ref-Matas"/>
      <w:bookmarkEnd w:id="116"/>
      <w:r>
        <w:t>Matas, Anna, and Josep-Lluis Raymond. 2009. “Hedonic Prices for Cars: An Application to the Spanish Ca</w:t>
      </w:r>
      <w:r>
        <w:t xml:space="preserve">r Market, 1981–2005.” </w:t>
      </w:r>
      <w:r>
        <w:rPr>
          <w:i/>
          <w:iCs/>
        </w:rPr>
        <w:t>Applied Economics</w:t>
      </w:r>
      <w:r>
        <w:t xml:space="preserve"> 41 (October): 2887–2904. </w:t>
      </w:r>
      <w:hyperlink r:id="rId85">
        <w:r>
          <w:rPr>
            <w:rStyle w:val="Hyperlink"/>
          </w:rPr>
          <w:t>https://doi.org/10.1080/00036840701720945</w:t>
        </w:r>
      </w:hyperlink>
      <w:r>
        <w:t>.</w:t>
      </w:r>
    </w:p>
    <w:p w14:paraId="08247696" w14:textId="77777777" w:rsidR="00AD5222" w:rsidRDefault="009E232F" w:rsidP="00BB0973">
      <w:pPr>
        <w:pStyle w:val="Bibliography"/>
        <w:spacing w:line="480" w:lineRule="auto"/>
      </w:pPr>
      <w:bookmarkStart w:id="118" w:name="ref-McKibbin"/>
      <w:bookmarkEnd w:id="117"/>
      <w:r>
        <w:t>McKibbin, Warwick J., and Roshen Fernando. 2020. “Global Macroeconomic Scenarios of the</w:t>
      </w:r>
      <w:r>
        <w:t xml:space="preserve"> COVID-19 Pandemic.” </w:t>
      </w:r>
      <w:r>
        <w:rPr>
          <w:i/>
          <w:iCs/>
        </w:rPr>
        <w:t>SSRN Electronic Journal</w:t>
      </w:r>
      <w:r>
        <w:t xml:space="preserve">. </w:t>
      </w:r>
      <w:hyperlink r:id="rId86">
        <w:r>
          <w:rPr>
            <w:rStyle w:val="Hyperlink"/>
          </w:rPr>
          <w:t>https://doi.org/10.2139/ssrn.3635103</w:t>
        </w:r>
      </w:hyperlink>
      <w:r>
        <w:t>.</w:t>
      </w:r>
    </w:p>
    <w:p w14:paraId="79E6134F" w14:textId="77777777" w:rsidR="00AD5222" w:rsidRDefault="009E232F" w:rsidP="00BB0973">
      <w:pPr>
        <w:pStyle w:val="Bibliography"/>
        <w:spacing w:line="480" w:lineRule="auto"/>
      </w:pPr>
      <w:bookmarkStart w:id="119" w:name="ref-Mohd"/>
      <w:bookmarkEnd w:id="118"/>
      <w:r>
        <w:t xml:space="preserve">Mohd, Thuraiya, Nur Syafiqah Jamil, Noraini Johari, Lizawati Abdullah, and Suraya Masrom. 2020. “An Overview of Real Estate Modelling Techniques for House Price Prediction.” </w:t>
      </w:r>
      <w:r>
        <w:rPr>
          <w:i/>
          <w:iCs/>
        </w:rPr>
        <w:t>Charting a Sustainable Future of ASEAN in Business and Social Sciences</w:t>
      </w:r>
      <w:r>
        <w:t xml:space="preserve">, 321–38. </w:t>
      </w:r>
      <w:hyperlink r:id="rId87">
        <w:r>
          <w:rPr>
            <w:rStyle w:val="Hyperlink"/>
          </w:rPr>
          <w:t>https://doi.org/10.1007/978-981-15-3859-9_28</w:t>
        </w:r>
      </w:hyperlink>
      <w:r>
        <w:t>.</w:t>
      </w:r>
    </w:p>
    <w:p w14:paraId="0A7FAE18" w14:textId="77777777" w:rsidR="00AD5222" w:rsidRDefault="009E232F" w:rsidP="00BB0973">
      <w:pPr>
        <w:pStyle w:val="Bibliography"/>
        <w:spacing w:line="480" w:lineRule="auto"/>
      </w:pPr>
      <w:bookmarkStart w:id="120" w:name="ref-Moulton"/>
      <w:bookmarkEnd w:id="119"/>
      <w:r>
        <w:t xml:space="preserve">Moulton, Brent R. 1996. “Bias in the Consumer Price Index: What Is the Evidence?” </w:t>
      </w:r>
      <w:r>
        <w:rPr>
          <w:i/>
          <w:iCs/>
        </w:rPr>
        <w:t>Journal of Economic Perspectives</w:t>
      </w:r>
      <w:r>
        <w:t xml:space="preserve"> 10 (November): 159–77. </w:t>
      </w:r>
      <w:hyperlink r:id="rId88">
        <w:r>
          <w:rPr>
            <w:rStyle w:val="Hyperlink"/>
          </w:rPr>
          <w:t>https://doi.org/10.1257/jep.10.4.159</w:t>
        </w:r>
      </w:hyperlink>
      <w:r>
        <w:t>.</w:t>
      </w:r>
    </w:p>
    <w:p w14:paraId="5F4693E0" w14:textId="77777777" w:rsidR="00AD5222" w:rsidRDefault="009E232F" w:rsidP="00BB0973">
      <w:pPr>
        <w:pStyle w:val="Bibliography"/>
        <w:spacing w:line="480" w:lineRule="auto"/>
      </w:pPr>
      <w:bookmarkStart w:id="121" w:name="ref-Nanda"/>
      <w:bookmarkEnd w:id="120"/>
      <w:r>
        <w:lastRenderedPageBreak/>
        <w:t xml:space="preserve">Nanda, Anupam, Sotirios Thanos, Eero Valtonen, Yishuang Xu, and Razieh Zandieh. 2021. “Forced Homeward: The COVID-19 Implications for Housing.” </w:t>
      </w:r>
      <w:r>
        <w:rPr>
          <w:i/>
          <w:iCs/>
        </w:rPr>
        <w:t>Town Planning Review</w:t>
      </w:r>
      <w:r>
        <w:t xml:space="preserve"> 92 (Jan</w:t>
      </w:r>
      <w:r>
        <w:t xml:space="preserve">uary): 25–31. </w:t>
      </w:r>
      <w:hyperlink r:id="rId89">
        <w:r>
          <w:rPr>
            <w:rStyle w:val="Hyperlink"/>
          </w:rPr>
          <w:t>https://doi.org/10.3828/tpr.2020.79</w:t>
        </w:r>
      </w:hyperlink>
      <w:r>
        <w:t>.</w:t>
      </w:r>
    </w:p>
    <w:p w14:paraId="31A3EB51" w14:textId="77777777" w:rsidR="00AD5222" w:rsidRDefault="009E232F" w:rsidP="00BB0973">
      <w:pPr>
        <w:pStyle w:val="Bibliography"/>
        <w:spacing w:line="480" w:lineRule="auto"/>
      </w:pPr>
      <w:bookmarkStart w:id="122" w:name="ref-Nicolaides"/>
      <w:bookmarkEnd w:id="121"/>
      <w:r>
        <w:t xml:space="preserve">Nicolaides, Phedon. 1988. “Limits to the Expansion of Neoclassical Economics.” </w:t>
      </w:r>
      <w:r>
        <w:rPr>
          <w:i/>
          <w:iCs/>
        </w:rPr>
        <w:t>Cambridge Journal of Economics</w:t>
      </w:r>
      <w:r>
        <w:t xml:space="preserve"> 12: 313–28.</w:t>
      </w:r>
    </w:p>
    <w:p w14:paraId="78874E53" w14:textId="77777777" w:rsidR="00AD5222" w:rsidRDefault="009E232F" w:rsidP="00BB0973">
      <w:pPr>
        <w:pStyle w:val="Bibliography"/>
        <w:spacing w:line="480" w:lineRule="auto"/>
      </w:pPr>
      <w:bookmarkStart w:id="123" w:name="ref-Pace"/>
      <w:bookmarkEnd w:id="122"/>
      <w:r>
        <w:t>Pace, R. Kelley, and Otis W.</w:t>
      </w:r>
      <w:r>
        <w:t xml:space="preserve"> Gilley. 1998. “Generalizing the OLS and Grid Estimators.” </w:t>
      </w:r>
      <w:r>
        <w:rPr>
          <w:i/>
          <w:iCs/>
        </w:rPr>
        <w:t>Real Estate Economics</w:t>
      </w:r>
      <w:r>
        <w:t xml:space="preserve"> 26 (June): 331–47. </w:t>
      </w:r>
      <w:hyperlink r:id="rId90">
        <w:r>
          <w:rPr>
            <w:rStyle w:val="Hyperlink"/>
          </w:rPr>
          <w:t>https://doi.org/10.1111/1540-6229.00748</w:t>
        </w:r>
      </w:hyperlink>
      <w:r>
        <w:t>.</w:t>
      </w:r>
    </w:p>
    <w:p w14:paraId="79D4C66D" w14:textId="77777777" w:rsidR="00AD5222" w:rsidRDefault="009E232F" w:rsidP="00BB0973">
      <w:pPr>
        <w:pStyle w:val="Bibliography"/>
        <w:spacing w:line="480" w:lineRule="auto"/>
      </w:pPr>
      <w:bookmarkStart w:id="124" w:name="ref-Pagourtzi"/>
      <w:bookmarkEnd w:id="123"/>
      <w:r>
        <w:t>Pagourtzi, Elli, Vassilis Assimakopoulos, Thomas Hatzich</w:t>
      </w:r>
      <w:r>
        <w:t xml:space="preserve">ristos, and Nick French. 2003. “Real Estate Appraisal: A Review of Valuation Methods.” </w:t>
      </w:r>
      <w:r>
        <w:rPr>
          <w:i/>
          <w:iCs/>
        </w:rPr>
        <w:t>Journal of Property Investment &amp; Finance</w:t>
      </w:r>
      <w:r>
        <w:t xml:space="preserve"> 21 (August): 383–401. </w:t>
      </w:r>
      <w:hyperlink r:id="rId91">
        <w:r>
          <w:rPr>
            <w:rStyle w:val="Hyperlink"/>
          </w:rPr>
          <w:t>https://doi.org/10.1108/14635780310483656</w:t>
        </w:r>
      </w:hyperlink>
      <w:r>
        <w:t>.</w:t>
      </w:r>
    </w:p>
    <w:p w14:paraId="72CD4299" w14:textId="77777777" w:rsidR="00AD5222" w:rsidRDefault="009E232F" w:rsidP="00BB0973">
      <w:pPr>
        <w:pStyle w:val="Bibliography"/>
        <w:spacing w:line="480" w:lineRule="auto"/>
      </w:pPr>
      <w:bookmarkStart w:id="125" w:name="ref-Schultze"/>
      <w:bookmarkEnd w:id="124"/>
      <w:r>
        <w:t>Sc</w:t>
      </w:r>
      <w:r>
        <w:t xml:space="preserve">hultze, Charles L. 2003. “The Consumer Price Index: Conceptual Issues and Practical Suggestions.” </w:t>
      </w:r>
      <w:r>
        <w:rPr>
          <w:i/>
          <w:iCs/>
        </w:rPr>
        <w:t>Journal of Economic Perspectives</w:t>
      </w:r>
      <w:r>
        <w:t xml:space="preserve"> 17 (February): 3–22. </w:t>
      </w:r>
      <w:hyperlink r:id="rId92">
        <w:r>
          <w:rPr>
            <w:rStyle w:val="Hyperlink"/>
          </w:rPr>
          <w:t>https://doi.org/10.1257/089533003321164921</w:t>
        </w:r>
      </w:hyperlink>
      <w:r>
        <w:t>.</w:t>
      </w:r>
    </w:p>
    <w:p w14:paraId="4780E34A" w14:textId="77777777" w:rsidR="00AD5222" w:rsidRDefault="009E232F" w:rsidP="00BB0973">
      <w:pPr>
        <w:pStyle w:val="Bibliography"/>
        <w:spacing w:line="480" w:lineRule="auto"/>
      </w:pPr>
      <w:bookmarkStart w:id="126" w:name="ref-Shimizu"/>
      <w:bookmarkEnd w:id="125"/>
      <w:r>
        <w:t xml:space="preserve">Shimizu, Chihiro, Hideoki Takatsuji, Hiroya Ono, and Kiyohiko G. Nishimura. 2010. “Structural and Temporal Changes in the Housing Market and Hedonic Housing Price Indices.” </w:t>
      </w:r>
      <w:r>
        <w:rPr>
          <w:i/>
          <w:iCs/>
        </w:rPr>
        <w:t>International Journal of Housing Markets and Analysis</w:t>
      </w:r>
      <w:r>
        <w:t xml:space="preserve"> 3 (October): 351–68. </w:t>
      </w:r>
      <w:hyperlink r:id="rId93">
        <w:r>
          <w:rPr>
            <w:rStyle w:val="Hyperlink"/>
          </w:rPr>
          <w:t>https://doi.org/10.1108/17538271011080655</w:t>
        </w:r>
      </w:hyperlink>
      <w:r>
        <w:t>.</w:t>
      </w:r>
    </w:p>
    <w:p w14:paraId="369C6387" w14:textId="77777777" w:rsidR="00AD5222" w:rsidRDefault="009E232F" w:rsidP="00BB0973">
      <w:pPr>
        <w:pStyle w:val="Bibliography"/>
        <w:spacing w:line="480" w:lineRule="auto"/>
      </w:pPr>
      <w:bookmarkStart w:id="127" w:name="ref-Sirmans"/>
      <w:bookmarkEnd w:id="126"/>
      <w:r>
        <w:t xml:space="preserve">Sirmans, G. Stacy, Lynn MacDonald, David A. Macpherson, and Emily Norman Zietz. 2006. “The Value of Housing Characteristics: A Meta Analysis.” </w:t>
      </w:r>
      <w:r>
        <w:rPr>
          <w:i/>
          <w:iCs/>
        </w:rPr>
        <w:t xml:space="preserve">The Journal of </w:t>
      </w:r>
      <w:r>
        <w:rPr>
          <w:i/>
          <w:iCs/>
        </w:rPr>
        <w:t>Real Estate Finance and Economics</w:t>
      </w:r>
      <w:r>
        <w:t xml:space="preserve"> 33 (November): 215–40. </w:t>
      </w:r>
      <w:hyperlink r:id="rId94">
        <w:r>
          <w:rPr>
            <w:rStyle w:val="Hyperlink"/>
          </w:rPr>
          <w:t>https://doi.org/10.1007/s11146-006-9983-5</w:t>
        </w:r>
      </w:hyperlink>
      <w:r>
        <w:t>.</w:t>
      </w:r>
    </w:p>
    <w:p w14:paraId="28A2FD1F" w14:textId="77777777" w:rsidR="00AD5222" w:rsidRDefault="009E232F" w:rsidP="00BB0973">
      <w:pPr>
        <w:pStyle w:val="Bibliography"/>
        <w:spacing w:line="480" w:lineRule="auto"/>
      </w:pPr>
      <w:bookmarkStart w:id="128" w:name="ref-Tajani"/>
      <w:bookmarkEnd w:id="127"/>
      <w:r>
        <w:lastRenderedPageBreak/>
        <w:t>Tajani, Francesco, Felicia Di Liddo, Maria Rosaria Guarini, Rossana Ranieri, and Debora Anelli.</w:t>
      </w:r>
      <w:r>
        <w:t xml:space="preserve"> 2021. “An Assessment Methodology for the Evaluation of the Impacts of the COVID-19 Pandemic on the Italian Housing Market Demand.” </w:t>
      </w:r>
      <w:r>
        <w:rPr>
          <w:i/>
          <w:iCs/>
        </w:rPr>
        <w:t>Buildings</w:t>
      </w:r>
      <w:r>
        <w:t xml:space="preserve"> 11 (November): 592. </w:t>
      </w:r>
      <w:hyperlink r:id="rId95">
        <w:r>
          <w:rPr>
            <w:rStyle w:val="Hyperlink"/>
          </w:rPr>
          <w:t>https://doi.org/10.3390/buildings</w:t>
        </w:r>
        <w:r>
          <w:rPr>
            <w:rStyle w:val="Hyperlink"/>
          </w:rPr>
          <w:t>11120592</w:t>
        </w:r>
      </w:hyperlink>
      <w:r>
        <w:t>.</w:t>
      </w:r>
    </w:p>
    <w:p w14:paraId="0FD56841" w14:textId="77777777" w:rsidR="00AD5222" w:rsidRDefault="009E232F" w:rsidP="00BB0973">
      <w:pPr>
        <w:pStyle w:val="Bibliography"/>
        <w:spacing w:line="480" w:lineRule="auto"/>
      </w:pPr>
      <w:bookmarkStart w:id="129" w:name="ref-Turing"/>
      <w:bookmarkEnd w:id="128"/>
      <w:r>
        <w:t xml:space="preserve">Turing, Alan Mathison. 1950. “Mind.” </w:t>
      </w:r>
      <w:r>
        <w:rPr>
          <w:i/>
          <w:iCs/>
        </w:rPr>
        <w:t>Mind</w:t>
      </w:r>
      <w:r>
        <w:t xml:space="preserve"> 59: 433–60.</w:t>
      </w:r>
    </w:p>
    <w:p w14:paraId="090D3EDD" w14:textId="77777777" w:rsidR="00AD5222" w:rsidRDefault="009E232F" w:rsidP="00BB0973">
      <w:pPr>
        <w:pStyle w:val="Bibliography"/>
        <w:spacing w:line="480" w:lineRule="auto"/>
      </w:pPr>
      <w:bookmarkStart w:id="130" w:name="ref-Wakefield"/>
      <w:bookmarkEnd w:id="129"/>
      <w:r>
        <w:t xml:space="preserve">Wakefield, Robin L, and Dwayne Whitten. 2006. </w:t>
      </w:r>
      <w:r>
        <w:t xml:space="preserve">“Mobile Computing: A User Study on Hedonic/Utilitarian Mobile Device Usage.” </w:t>
      </w:r>
      <w:r>
        <w:rPr>
          <w:i/>
          <w:iCs/>
        </w:rPr>
        <w:t>European Journal of Information Systems</w:t>
      </w:r>
      <w:r>
        <w:t xml:space="preserve"> 15 (June): 292–300. </w:t>
      </w:r>
      <w:hyperlink r:id="rId96">
        <w:r>
          <w:rPr>
            <w:rStyle w:val="Hyperlink"/>
          </w:rPr>
          <w:t>https://doi.org/10.1057/palgrave.ejis.3000619</w:t>
        </w:r>
      </w:hyperlink>
      <w:r>
        <w:t>.</w:t>
      </w:r>
    </w:p>
    <w:p w14:paraId="5C314F11" w14:textId="77777777" w:rsidR="00AD5222" w:rsidRDefault="009E232F" w:rsidP="00BB0973">
      <w:pPr>
        <w:pStyle w:val="Bibliography"/>
        <w:spacing w:line="480" w:lineRule="auto"/>
      </w:pPr>
      <w:bookmarkStart w:id="131" w:name="ref-Wallace"/>
      <w:bookmarkEnd w:id="130"/>
      <w:r>
        <w:t>Wallace</w:t>
      </w:r>
      <w:r>
        <w:t xml:space="preserve">, Nancy E, and Richard A Meese. 1997. “The Construction of Residential Housing Price Indices: A Comparison of Repeat-Sales, Hedonic-Regression, and Hybrid Approaches.” </w:t>
      </w:r>
      <w:r>
        <w:rPr>
          <w:i/>
          <w:iCs/>
        </w:rPr>
        <w:t>The Journal of Real Estate Finance and Economics</w:t>
      </w:r>
      <w:r>
        <w:t xml:space="preserve"> 14: 51–73.</w:t>
      </w:r>
    </w:p>
    <w:p w14:paraId="6AB33483" w14:textId="77777777" w:rsidR="00AD5222" w:rsidRDefault="009E232F" w:rsidP="00BB0973">
      <w:pPr>
        <w:pStyle w:val="Bibliography"/>
        <w:spacing w:line="480" w:lineRule="auto"/>
      </w:pPr>
      <w:bookmarkStart w:id="132" w:name="ref-Wheaton"/>
      <w:bookmarkEnd w:id="131"/>
      <w:r>
        <w:t>Wheaton, William C. 1999. “R</w:t>
      </w:r>
      <w:r>
        <w:t xml:space="preserve">eal Estate "Cycles": Some Fundamentals.” </w:t>
      </w:r>
      <w:r>
        <w:rPr>
          <w:i/>
          <w:iCs/>
        </w:rPr>
        <w:t>Real Estate Economics</w:t>
      </w:r>
      <w:r>
        <w:t xml:space="preserve"> 27 (June): 209–30. </w:t>
      </w:r>
      <w:hyperlink r:id="rId97">
        <w:r>
          <w:rPr>
            <w:rStyle w:val="Hyperlink"/>
          </w:rPr>
          <w:t>https://doi.org/10.1111/1540-6229.00772</w:t>
        </w:r>
      </w:hyperlink>
      <w:r>
        <w:t>.</w:t>
      </w:r>
    </w:p>
    <w:p w14:paraId="77F270A9" w14:textId="77777777" w:rsidR="00AD5222" w:rsidRDefault="009E232F" w:rsidP="00BB0973">
      <w:pPr>
        <w:pStyle w:val="Bibliography"/>
        <w:spacing w:line="480" w:lineRule="auto"/>
      </w:pPr>
      <w:bookmarkStart w:id="133" w:name="ref-White"/>
      <w:bookmarkEnd w:id="132"/>
      <w:r>
        <w:t>White, Halbert. 1980. “A Heteroskedasticity-Consistent Covariance Matrix E</w:t>
      </w:r>
      <w:r>
        <w:t xml:space="preserve">stimator and a Direct Test for Heteroskedasticity.” </w:t>
      </w:r>
      <w:r>
        <w:rPr>
          <w:i/>
          <w:iCs/>
        </w:rPr>
        <w:t>Econometrica</w:t>
      </w:r>
      <w:r>
        <w:t xml:space="preserve"> 48 (May): 817. </w:t>
      </w:r>
      <w:hyperlink r:id="rId98">
        <w:r>
          <w:rPr>
            <w:rStyle w:val="Hyperlink"/>
          </w:rPr>
          <w:t>https://doi.org/10.2307/1912934</w:t>
        </w:r>
      </w:hyperlink>
      <w:r>
        <w:t>.</w:t>
      </w:r>
    </w:p>
    <w:p w14:paraId="2AD8F2E4" w14:textId="77777777" w:rsidR="00AD5222" w:rsidRDefault="009E232F" w:rsidP="00BB0973">
      <w:pPr>
        <w:pStyle w:val="Bibliography"/>
        <w:spacing w:line="480" w:lineRule="auto"/>
      </w:pPr>
      <w:bookmarkStart w:id="134" w:name="ref-WHODeath"/>
      <w:bookmarkEnd w:id="133"/>
      <w:r>
        <w:t xml:space="preserve">WHO. 2021. “Covid19.who.int.” </w:t>
      </w:r>
      <w:r>
        <w:rPr>
          <w:i/>
          <w:iCs/>
        </w:rPr>
        <w:t>World Health Emergency Dashboard WHO</w:t>
      </w:r>
      <w:r>
        <w:t xml:space="preserve">. </w:t>
      </w:r>
      <w:hyperlink r:id="rId99">
        <w:r>
          <w:rPr>
            <w:rStyle w:val="Hyperlink"/>
          </w:rPr>
          <w:t>https://covid19.who.int/table</w:t>
        </w:r>
      </w:hyperlink>
      <w:r>
        <w:t>.</w:t>
      </w:r>
      <w:bookmarkEnd w:id="81"/>
      <w:bookmarkEnd w:id="84"/>
      <w:bookmarkEnd w:id="86"/>
      <w:bookmarkEnd w:id="134"/>
    </w:p>
    <w:sectPr w:rsidR="00AD5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3665" w14:textId="77777777" w:rsidR="009E232F" w:rsidRDefault="009E232F">
      <w:pPr>
        <w:spacing w:after="0"/>
      </w:pPr>
      <w:r>
        <w:separator/>
      </w:r>
    </w:p>
  </w:endnote>
  <w:endnote w:type="continuationSeparator" w:id="0">
    <w:p w14:paraId="5D1E4552" w14:textId="77777777" w:rsidR="009E232F" w:rsidRDefault="009E23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0F95" w14:textId="77777777" w:rsidR="009E232F" w:rsidRDefault="009E232F">
      <w:r>
        <w:separator/>
      </w:r>
    </w:p>
  </w:footnote>
  <w:footnote w:type="continuationSeparator" w:id="0">
    <w:p w14:paraId="50F2CF26" w14:textId="77777777" w:rsidR="009E232F" w:rsidRDefault="009E23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7E46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B869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CDB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5FB8705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5222"/>
    <w:rsid w:val="00503849"/>
    <w:rsid w:val="009E232F"/>
    <w:rsid w:val="00AD5222"/>
    <w:rsid w:val="00BB09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C1150C"/>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doi.org/10.1016/S0022-4359(03)00007-1" TargetMode="External"/><Relationship Id="rId68" Type="http://schemas.openxmlformats.org/officeDocument/2006/relationships/hyperlink" Target="http://www.ats.ucla.edu/stat/stata/ado/analysis/" TargetMode="External"/><Relationship Id="rId84" Type="http://schemas.openxmlformats.org/officeDocument/2006/relationships/hyperlink" Target="https://www.zillow.com/research/zillow-total-housing-value-2020-28704/" TargetMode="External"/><Relationship Id="rId89" Type="http://schemas.openxmlformats.org/officeDocument/2006/relationships/hyperlink" Target="https://doi.org/10.3828/tpr.2020.79"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1002/widm.1257" TargetMode="External"/><Relationship Id="rId79" Type="http://schemas.openxmlformats.org/officeDocument/2006/relationships/hyperlink" Target="https://doi.org/10.1086/208906" TargetMode="External"/><Relationship Id="rId5" Type="http://schemas.openxmlformats.org/officeDocument/2006/relationships/footnotes" Target="footnotes.xml"/><Relationship Id="rId90" Type="http://schemas.openxmlformats.org/officeDocument/2006/relationships/hyperlink" Target="https://doi.org/10.1111/1540-6229.00748" TargetMode="External"/><Relationship Id="rId95" Type="http://schemas.openxmlformats.org/officeDocument/2006/relationships/hyperlink" Target="https://doi.org/10.3390/buildings11120592"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doi.org/10.3846/1648715X.2016.1192069" TargetMode="External"/><Relationship Id="rId69" Type="http://schemas.openxmlformats.org/officeDocument/2006/relationships/hyperlink" Target="https://doi.org/10.1006/juec.1997.2076" TargetMode="External"/><Relationship Id="rId80" Type="http://schemas.openxmlformats.org/officeDocument/2006/relationships/hyperlink" Target="https://doi.org/10.2307/2554976" TargetMode="External"/><Relationship Id="rId85" Type="http://schemas.openxmlformats.org/officeDocument/2006/relationships/hyperlink" Target="https://doi.org/10.1080/00036840701720945"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doi.org/10.2307/1911963" TargetMode="Externa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asiagreen.com/en/news-insights/the-link-between-gdp-growth-and-the-real-estate-market" TargetMode="External"/><Relationship Id="rId70" Type="http://schemas.openxmlformats.org/officeDocument/2006/relationships/hyperlink" Target="https://doi.org/10.1111/1540-6229.00063" TargetMode="External"/><Relationship Id="rId75" Type="http://schemas.openxmlformats.org/officeDocument/2006/relationships/hyperlink" Target="https://doi.org/10.1086/261441" TargetMode="External"/><Relationship Id="rId83" Type="http://schemas.openxmlformats.org/officeDocument/2006/relationships/hyperlink" Target="https://doi.org/10.1111/jmcb.12194" TargetMode="External"/><Relationship Id="rId88" Type="http://schemas.openxmlformats.org/officeDocument/2006/relationships/hyperlink" Target="https://doi.org/10.1257/jep.10.4.159" TargetMode="External"/><Relationship Id="rId91" Type="http://schemas.openxmlformats.org/officeDocument/2006/relationships/hyperlink" Target="https://doi.org/10.1108/14635780310483656" TargetMode="External"/><Relationship Id="rId96" Type="http://schemas.openxmlformats.org/officeDocument/2006/relationships/hyperlink" Target="https://doi.org/10.1057/palgrave.ejis.30006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hyperlink" Target="https://github.com/Sawbenson15/HPM_Thesis" TargetMode="External"/><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doi.org/10.1016/j.joep.2013.01.005" TargetMode="External"/><Relationship Id="rId73" Type="http://schemas.openxmlformats.org/officeDocument/2006/relationships/hyperlink" Target="https://doi.org/10.1016/j.qref.2010.09.004" TargetMode="External"/><Relationship Id="rId78" Type="http://schemas.openxmlformats.org/officeDocument/2006/relationships/hyperlink" Target="https://doi.org/10.1111/1540-6229.00474" TargetMode="External"/><Relationship Id="rId81" Type="http://schemas.openxmlformats.org/officeDocument/2006/relationships/hyperlink" Target="https://ldh.la.gov/Coronavirus/" TargetMode="External"/><Relationship Id="rId86" Type="http://schemas.openxmlformats.org/officeDocument/2006/relationships/hyperlink" Target="https://doi.org/10.2139/ssrn.3635103" TargetMode="External"/><Relationship Id="rId94" Type="http://schemas.openxmlformats.org/officeDocument/2006/relationships/hyperlink" Target="https://doi.org/10.1007/s11146-006-9983-5" TargetMode="External"/><Relationship Id="rId99" Type="http://schemas.openxmlformats.org/officeDocument/2006/relationships/hyperlink" Target="https://covid19.who.int/table"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fred.stlouisfed.org/series/GDP" TargetMode="External"/><Relationship Id="rId97" Type="http://schemas.openxmlformats.org/officeDocument/2006/relationships/hyperlink" Target="https://doi.org/10.1111/1540-6229.00772" TargetMode="External"/><Relationship Id="rId7" Type="http://schemas.openxmlformats.org/officeDocument/2006/relationships/image" Target="media/image1.png"/><Relationship Id="rId71" Type="http://schemas.openxmlformats.org/officeDocument/2006/relationships/hyperlink" Target="https://doi.org/10.2307/2230261" TargetMode="External"/><Relationship Id="rId92" Type="http://schemas.openxmlformats.org/officeDocument/2006/relationships/hyperlink" Target="https://doi.org/10.1257/089533003321164921"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2307/3145138" TargetMode="External"/><Relationship Id="rId87" Type="http://schemas.openxmlformats.org/officeDocument/2006/relationships/hyperlink" Target="https://doi.org/10.1007/978-981-15-3859-9_28" TargetMode="External"/><Relationship Id="rId61" Type="http://schemas.openxmlformats.org/officeDocument/2006/relationships/hyperlink" Target="https://doi.org/10.1109/IJCNN.2010.5596450" TargetMode="External"/><Relationship Id="rId82" Type="http://schemas.openxmlformats.org/officeDocument/2006/relationships/hyperlink" Target="https://doi.org/10.1023/B:REAL.0000035312.82241.e4"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16/j.jhe.2009.07.012" TargetMode="External"/><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hyperlink" Target="https://doi.org/10.1016/B978-0-444-50897-3.50009-2" TargetMode="External"/><Relationship Id="rId93" Type="http://schemas.openxmlformats.org/officeDocument/2006/relationships/hyperlink" Target="https://doi.org/10.1108/17538271011080655" TargetMode="External"/><Relationship Id="rId98" Type="http://schemas.openxmlformats.org/officeDocument/2006/relationships/hyperlink" Target="https://doi.org/10.2307/191293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1</Pages>
  <Words>10289</Words>
  <Characters>58649</Characters>
  <Application>Microsoft Office Word</Application>
  <DocSecurity>0</DocSecurity>
  <Lines>488</Lines>
  <Paragraphs>137</Paragraphs>
  <ScaleCrop>false</ScaleCrop>
  <Company/>
  <LinksUpToDate>false</LinksUpToDate>
  <CharactersWithSpaces>6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dc:title>
  <dc:creator>Sawyer M. Benson</dc:creator>
  <cp:keywords/>
  <cp:lastModifiedBy>Sawyer Benson</cp:lastModifiedBy>
  <cp:revision>3</cp:revision>
  <dcterms:created xsi:type="dcterms:W3CDTF">2022-02-09T17:24:00Z</dcterms:created>
  <dcterms:modified xsi:type="dcterms:W3CDTF">2022-02-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